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41BAD" w14:textId="4C4E365C" w:rsidR="00693FD1" w:rsidRPr="00026A9F" w:rsidRDefault="00693FD1" w:rsidP="00026A9F">
      <w:pPr>
        <w:spacing w:after="0" w:line="480" w:lineRule="auto"/>
        <w:jc w:val="both"/>
        <w:rPr>
          <w:rFonts w:ascii="Times New Roman" w:hAnsi="Times New Roman" w:cs="Times New Roman"/>
          <w:sz w:val="24"/>
          <w:szCs w:val="24"/>
        </w:rPr>
      </w:pPr>
    </w:p>
    <w:p w14:paraId="6F884AD9" w14:textId="5AAC6875" w:rsidR="00E60575" w:rsidRPr="00026A9F" w:rsidRDefault="00E60575" w:rsidP="00026A9F">
      <w:pPr>
        <w:spacing w:after="0" w:line="480" w:lineRule="auto"/>
        <w:jc w:val="both"/>
        <w:rPr>
          <w:rFonts w:ascii="Times New Roman" w:hAnsi="Times New Roman" w:cs="Times New Roman"/>
          <w:sz w:val="24"/>
          <w:szCs w:val="24"/>
        </w:rPr>
      </w:pPr>
    </w:p>
    <w:p w14:paraId="233033A3" w14:textId="77777777" w:rsidR="00E60575" w:rsidRPr="00026A9F" w:rsidRDefault="00E60575" w:rsidP="00026A9F">
      <w:pPr>
        <w:spacing w:after="0" w:line="480" w:lineRule="auto"/>
        <w:jc w:val="both"/>
        <w:rPr>
          <w:rFonts w:ascii="Times New Roman" w:hAnsi="Times New Roman" w:cs="Times New Roman"/>
          <w:sz w:val="24"/>
          <w:szCs w:val="24"/>
        </w:rPr>
      </w:pPr>
    </w:p>
    <w:p w14:paraId="63EC85A0" w14:textId="3B283EE9" w:rsidR="00F55EAB" w:rsidRPr="00D96CB4" w:rsidRDefault="00AB6D60" w:rsidP="00026A9F">
      <w:pPr>
        <w:pStyle w:val="Title"/>
        <w:spacing w:after="240" w:line="480" w:lineRule="auto"/>
        <w:jc w:val="center"/>
        <w:rPr>
          <w:rFonts w:ascii="Times New Roman" w:hAnsi="Times New Roman" w:cs="Times New Roman"/>
          <w:b/>
          <w:sz w:val="36"/>
          <w:szCs w:val="36"/>
        </w:rPr>
      </w:pPr>
      <w:r w:rsidRPr="00D96CB4">
        <w:rPr>
          <w:rFonts w:ascii="Times New Roman" w:hAnsi="Times New Roman" w:cs="Times New Roman"/>
          <w:b/>
          <w:sz w:val="36"/>
          <w:szCs w:val="36"/>
        </w:rPr>
        <w:t>The Combination of Blockchain and Big Data</w:t>
      </w:r>
    </w:p>
    <w:p w14:paraId="5A0FC168" w14:textId="34E11EB0" w:rsidR="00F55EAB" w:rsidRPr="00026A9F" w:rsidRDefault="00F55EAB" w:rsidP="00026A9F">
      <w:pPr>
        <w:spacing w:line="480" w:lineRule="auto"/>
        <w:jc w:val="both"/>
        <w:rPr>
          <w:rFonts w:ascii="Times New Roman" w:hAnsi="Times New Roman" w:cs="Times New Roman"/>
          <w:sz w:val="24"/>
          <w:szCs w:val="24"/>
        </w:rPr>
      </w:pPr>
    </w:p>
    <w:p w14:paraId="3B6317CC" w14:textId="6394C4BC" w:rsidR="00DC5BD1" w:rsidRPr="00026A9F" w:rsidRDefault="00DC5BD1" w:rsidP="00026A9F">
      <w:pPr>
        <w:spacing w:line="480" w:lineRule="auto"/>
        <w:jc w:val="both"/>
        <w:rPr>
          <w:rFonts w:ascii="Times New Roman" w:hAnsi="Times New Roman" w:cs="Times New Roman"/>
          <w:sz w:val="24"/>
          <w:szCs w:val="24"/>
        </w:rPr>
      </w:pPr>
    </w:p>
    <w:p w14:paraId="5D4C5DBA" w14:textId="77777777" w:rsidR="00DC5BD1" w:rsidRPr="00026A9F" w:rsidRDefault="00DC5BD1" w:rsidP="00026A9F">
      <w:pPr>
        <w:spacing w:line="480" w:lineRule="auto"/>
        <w:jc w:val="both"/>
        <w:rPr>
          <w:rFonts w:ascii="Times New Roman" w:hAnsi="Times New Roman" w:cs="Times New Roman"/>
          <w:sz w:val="24"/>
          <w:szCs w:val="24"/>
        </w:rPr>
      </w:pPr>
    </w:p>
    <w:p w14:paraId="61F66EBE" w14:textId="1DB03FFB" w:rsidR="00D473C1" w:rsidRPr="00026A9F" w:rsidRDefault="00D473C1" w:rsidP="00026A9F">
      <w:pPr>
        <w:spacing w:after="0" w:line="480" w:lineRule="auto"/>
        <w:jc w:val="right"/>
        <w:rPr>
          <w:rFonts w:ascii="Times New Roman" w:hAnsi="Times New Roman" w:cs="Times New Roman"/>
          <w:sz w:val="24"/>
          <w:szCs w:val="24"/>
        </w:rPr>
      </w:pP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00337DDA" w:rsidRPr="00026A9F">
        <w:rPr>
          <w:rFonts w:ascii="Times New Roman" w:hAnsi="Times New Roman" w:cs="Times New Roman"/>
          <w:sz w:val="24"/>
          <w:szCs w:val="24"/>
        </w:rPr>
        <w:t>CIS 5</w:t>
      </w:r>
      <w:r w:rsidR="00EB65D7" w:rsidRPr="00026A9F">
        <w:rPr>
          <w:rFonts w:ascii="Times New Roman" w:hAnsi="Times New Roman" w:cs="Times New Roman"/>
          <w:sz w:val="24"/>
          <w:szCs w:val="24"/>
        </w:rPr>
        <w:t>681</w:t>
      </w:r>
    </w:p>
    <w:p w14:paraId="5FC95C54" w14:textId="1549A570" w:rsidR="00337DDA" w:rsidRPr="00026A9F" w:rsidRDefault="00337DDA" w:rsidP="00026A9F">
      <w:pPr>
        <w:spacing w:after="0" w:line="480" w:lineRule="auto"/>
        <w:jc w:val="right"/>
        <w:rPr>
          <w:rFonts w:ascii="Times New Roman" w:hAnsi="Times New Roman" w:cs="Times New Roman"/>
          <w:sz w:val="24"/>
          <w:szCs w:val="24"/>
        </w:rPr>
      </w:pP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00BD03CF">
        <w:rPr>
          <w:rFonts w:ascii="Times New Roman" w:hAnsi="Times New Roman" w:cs="Times New Roman"/>
          <w:sz w:val="24"/>
          <w:szCs w:val="24"/>
        </w:rPr>
        <w:t>Aug</w:t>
      </w:r>
      <w:r w:rsidR="0096689E">
        <w:rPr>
          <w:rFonts w:ascii="Times New Roman" w:hAnsi="Times New Roman" w:cs="Times New Roman"/>
          <w:sz w:val="24"/>
          <w:szCs w:val="24"/>
        </w:rPr>
        <w:t>ust</w:t>
      </w:r>
      <w:r w:rsidR="00BD03CF">
        <w:rPr>
          <w:rFonts w:ascii="Times New Roman" w:hAnsi="Times New Roman" w:cs="Times New Roman"/>
          <w:sz w:val="24"/>
          <w:szCs w:val="24"/>
        </w:rPr>
        <w:t xml:space="preserve"> 8</w:t>
      </w:r>
      <w:r w:rsidR="00017236" w:rsidRPr="00026A9F">
        <w:rPr>
          <w:rFonts w:ascii="Times New Roman" w:hAnsi="Times New Roman" w:cs="Times New Roman"/>
          <w:sz w:val="24"/>
          <w:szCs w:val="24"/>
          <w:vertAlign w:val="superscript"/>
        </w:rPr>
        <w:t>th</w:t>
      </w:r>
      <w:r w:rsidR="0071270C" w:rsidRPr="00026A9F">
        <w:rPr>
          <w:rFonts w:ascii="Times New Roman" w:hAnsi="Times New Roman" w:cs="Times New Roman"/>
          <w:sz w:val="24"/>
          <w:szCs w:val="24"/>
        </w:rPr>
        <w:t xml:space="preserve"> 2019</w:t>
      </w:r>
    </w:p>
    <w:p w14:paraId="3F3C4C8D" w14:textId="0C0E6596" w:rsidR="0071270C" w:rsidRPr="00026A9F" w:rsidRDefault="0071270C" w:rsidP="00026A9F">
      <w:pPr>
        <w:spacing w:after="0" w:line="480" w:lineRule="auto"/>
        <w:jc w:val="right"/>
        <w:rPr>
          <w:rFonts w:ascii="Times New Roman" w:hAnsi="Times New Roman" w:cs="Times New Roman"/>
          <w:sz w:val="24"/>
          <w:szCs w:val="24"/>
        </w:rPr>
      </w:pP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t>Siva Sankar Reddyvari</w:t>
      </w:r>
    </w:p>
    <w:p w14:paraId="1F5BF586" w14:textId="056D00E3" w:rsidR="0071270C" w:rsidRPr="00026A9F" w:rsidRDefault="0071270C" w:rsidP="00026A9F">
      <w:pPr>
        <w:spacing w:after="0" w:line="480" w:lineRule="auto"/>
        <w:jc w:val="right"/>
        <w:rPr>
          <w:rFonts w:ascii="Times New Roman" w:hAnsi="Times New Roman" w:cs="Times New Roman"/>
          <w:sz w:val="24"/>
          <w:szCs w:val="24"/>
        </w:rPr>
      </w:pP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t>700693139</w:t>
      </w:r>
    </w:p>
    <w:p w14:paraId="0E72D95C" w14:textId="543EE447" w:rsidR="00F34108" w:rsidRPr="00026A9F" w:rsidRDefault="0071270C" w:rsidP="00026A9F">
      <w:pPr>
        <w:spacing w:after="0" w:line="480" w:lineRule="auto"/>
        <w:jc w:val="right"/>
        <w:rPr>
          <w:rFonts w:ascii="Times New Roman" w:hAnsi="Times New Roman" w:cs="Times New Roman"/>
          <w:sz w:val="24"/>
          <w:szCs w:val="24"/>
        </w:rPr>
      </w:pP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hyperlink r:id="rId8" w:history="1">
        <w:r w:rsidR="00867B80" w:rsidRPr="00026A9F">
          <w:rPr>
            <w:rStyle w:val="Hyperlink"/>
            <w:rFonts w:ascii="Times New Roman" w:hAnsi="Times New Roman" w:cs="Times New Roman"/>
            <w:sz w:val="24"/>
            <w:szCs w:val="24"/>
          </w:rPr>
          <w:t>sxr31390@ucmo.edu</w:t>
        </w:r>
      </w:hyperlink>
    </w:p>
    <w:p w14:paraId="101239C6" w14:textId="441BAC45" w:rsidR="00203321" w:rsidRPr="00026A9F" w:rsidRDefault="00183690" w:rsidP="00026A9F">
      <w:pPr>
        <w:pStyle w:val="Title"/>
        <w:spacing w:line="480" w:lineRule="auto"/>
        <w:jc w:val="both"/>
        <w:rPr>
          <w:rFonts w:ascii="Times New Roman" w:hAnsi="Times New Roman" w:cs="Times New Roman"/>
          <w:sz w:val="24"/>
          <w:szCs w:val="24"/>
        </w:rPr>
      </w:pP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r w:rsidRPr="00026A9F">
        <w:rPr>
          <w:rFonts w:ascii="Times New Roman" w:hAnsi="Times New Roman" w:cs="Times New Roman"/>
          <w:sz w:val="24"/>
          <w:szCs w:val="24"/>
        </w:rPr>
        <w:tab/>
      </w:r>
    </w:p>
    <w:p w14:paraId="263F0DF7" w14:textId="77777777" w:rsidR="00203321" w:rsidRPr="00026A9F" w:rsidRDefault="00203321" w:rsidP="00026A9F">
      <w:pPr>
        <w:pStyle w:val="Title"/>
        <w:spacing w:line="480" w:lineRule="auto"/>
        <w:jc w:val="both"/>
        <w:rPr>
          <w:rFonts w:ascii="Times New Roman" w:hAnsi="Times New Roman" w:cs="Times New Roman"/>
          <w:sz w:val="24"/>
          <w:szCs w:val="24"/>
        </w:rPr>
      </w:pPr>
    </w:p>
    <w:p w14:paraId="5C077693" w14:textId="77777777" w:rsidR="00203321" w:rsidRPr="00026A9F" w:rsidRDefault="00203321" w:rsidP="00026A9F">
      <w:pPr>
        <w:pStyle w:val="Title"/>
        <w:spacing w:line="480" w:lineRule="auto"/>
        <w:jc w:val="both"/>
        <w:rPr>
          <w:rFonts w:ascii="Times New Roman" w:hAnsi="Times New Roman" w:cs="Times New Roman"/>
          <w:sz w:val="24"/>
          <w:szCs w:val="24"/>
        </w:rPr>
      </w:pPr>
    </w:p>
    <w:p w14:paraId="255CC7EF" w14:textId="77777777" w:rsidR="00203321" w:rsidRPr="00026A9F" w:rsidRDefault="00203321" w:rsidP="00026A9F">
      <w:pPr>
        <w:pStyle w:val="Title"/>
        <w:spacing w:line="480" w:lineRule="auto"/>
        <w:jc w:val="both"/>
        <w:rPr>
          <w:rFonts w:ascii="Times New Roman" w:hAnsi="Times New Roman" w:cs="Times New Roman"/>
          <w:sz w:val="24"/>
          <w:szCs w:val="24"/>
        </w:rPr>
      </w:pPr>
    </w:p>
    <w:p w14:paraId="417F00A3" w14:textId="40484C60" w:rsidR="00B861C9" w:rsidRPr="00026A9F" w:rsidRDefault="00B861C9" w:rsidP="00026A9F">
      <w:pPr>
        <w:spacing w:after="0" w:line="480" w:lineRule="auto"/>
        <w:jc w:val="both"/>
        <w:rPr>
          <w:rFonts w:ascii="Times New Roman" w:eastAsia="Times New Roman" w:hAnsi="Times New Roman" w:cs="Times New Roman"/>
          <w:color w:val="231F20"/>
          <w:sz w:val="24"/>
          <w:szCs w:val="24"/>
        </w:rPr>
      </w:pPr>
    </w:p>
    <w:p w14:paraId="30A6CC94" w14:textId="77777777" w:rsidR="00B861C9" w:rsidRPr="00026A9F" w:rsidRDefault="00B861C9" w:rsidP="00026A9F">
      <w:pPr>
        <w:spacing w:after="0" w:line="480" w:lineRule="auto"/>
        <w:jc w:val="both"/>
        <w:rPr>
          <w:rFonts w:ascii="Times New Roman" w:eastAsia="Times New Roman" w:hAnsi="Times New Roman" w:cs="Times New Roman"/>
          <w:color w:val="231F20"/>
          <w:sz w:val="24"/>
          <w:szCs w:val="24"/>
        </w:rPr>
      </w:pPr>
    </w:p>
    <w:p w14:paraId="5F1BA7E5" w14:textId="4304F0B4" w:rsidR="005A1537" w:rsidRPr="00026A9F" w:rsidRDefault="005A1537" w:rsidP="00026A9F">
      <w:pPr>
        <w:spacing w:after="0" w:line="480" w:lineRule="auto"/>
        <w:jc w:val="both"/>
        <w:rPr>
          <w:rFonts w:ascii="Times New Roman" w:eastAsia="Times New Roman" w:hAnsi="Times New Roman" w:cs="Times New Roman"/>
          <w:color w:val="231F20"/>
          <w:sz w:val="24"/>
          <w:szCs w:val="24"/>
        </w:rPr>
      </w:pPr>
    </w:p>
    <w:p w14:paraId="2F93148A" w14:textId="3887C23B" w:rsidR="005A1537" w:rsidRPr="00026A9F" w:rsidRDefault="005A1537" w:rsidP="00026A9F">
      <w:pPr>
        <w:spacing w:after="0" w:line="480" w:lineRule="auto"/>
        <w:jc w:val="both"/>
        <w:rPr>
          <w:rFonts w:ascii="Times New Roman" w:eastAsia="Times New Roman" w:hAnsi="Times New Roman" w:cs="Times New Roman"/>
          <w:color w:val="231F20"/>
          <w:sz w:val="24"/>
          <w:szCs w:val="24"/>
        </w:rPr>
      </w:pPr>
    </w:p>
    <w:p w14:paraId="66482F25" w14:textId="77777777" w:rsidR="001B25BF" w:rsidRPr="00026A9F" w:rsidRDefault="001B25BF" w:rsidP="00026A9F">
      <w:pPr>
        <w:spacing w:after="0" w:line="480" w:lineRule="auto"/>
        <w:jc w:val="both"/>
        <w:rPr>
          <w:rFonts w:ascii="Times New Roman" w:eastAsia="Times New Roman" w:hAnsi="Times New Roman" w:cs="Times New Roman"/>
          <w:color w:val="231F20"/>
          <w:sz w:val="24"/>
          <w:szCs w:val="24"/>
        </w:rPr>
      </w:pPr>
    </w:p>
    <w:p w14:paraId="0AC9D694" w14:textId="3D7EDA0D" w:rsidR="00377191" w:rsidRDefault="00646196" w:rsidP="00377191">
      <w:pPr>
        <w:spacing w:after="0" w:line="480" w:lineRule="auto"/>
        <w:jc w:val="both"/>
        <w:rPr>
          <w:rFonts w:ascii="Times New Roman" w:hAnsi="Times New Roman" w:cs="Times New Roman"/>
          <w:b/>
          <w:bCs/>
          <w:color w:val="4B4B4B"/>
          <w:sz w:val="24"/>
          <w:szCs w:val="24"/>
          <w:shd w:val="clear" w:color="auto" w:fill="FFFFFF"/>
        </w:rPr>
      </w:pPr>
      <w:r>
        <w:rPr>
          <w:rFonts w:ascii="Times New Roman" w:hAnsi="Times New Roman" w:cs="Times New Roman"/>
          <w:b/>
          <w:bCs/>
          <w:color w:val="4B4B4B"/>
          <w:sz w:val="24"/>
          <w:szCs w:val="24"/>
          <w:shd w:val="clear" w:color="auto" w:fill="FFFFFF"/>
        </w:rPr>
        <w:lastRenderedPageBreak/>
        <w:t xml:space="preserve">About </w:t>
      </w:r>
      <w:bookmarkStart w:id="0" w:name="_GoBack"/>
      <w:bookmarkEnd w:id="0"/>
      <w:r w:rsidR="00377191" w:rsidRPr="00377191">
        <w:rPr>
          <w:rFonts w:ascii="Times New Roman" w:hAnsi="Times New Roman" w:cs="Times New Roman"/>
          <w:b/>
          <w:bCs/>
          <w:color w:val="4B4B4B"/>
          <w:sz w:val="24"/>
          <w:szCs w:val="24"/>
          <w:shd w:val="clear" w:color="auto" w:fill="FFFFFF"/>
        </w:rPr>
        <w:t>Big Data</w:t>
      </w:r>
    </w:p>
    <w:p w14:paraId="76A26BF2" w14:textId="02B3A795" w:rsidR="00830DBE" w:rsidRPr="005A040E" w:rsidRDefault="00830DBE" w:rsidP="005A040E">
      <w:pPr>
        <w:spacing w:after="0" w:line="480" w:lineRule="auto"/>
        <w:ind w:firstLine="720"/>
        <w:jc w:val="both"/>
        <w:rPr>
          <w:rFonts w:ascii="Times New Roman" w:hAnsi="Times New Roman" w:cs="Times New Roman"/>
          <w:color w:val="4B4B4B"/>
          <w:sz w:val="24"/>
          <w:szCs w:val="24"/>
          <w:shd w:val="clear" w:color="auto" w:fill="FFFFFF"/>
        </w:rPr>
      </w:pPr>
      <w:r>
        <w:rPr>
          <w:rFonts w:ascii="Times New Roman" w:hAnsi="Times New Roman" w:cs="Times New Roman"/>
          <w:color w:val="4B4B4B"/>
          <w:sz w:val="24"/>
          <w:szCs w:val="24"/>
          <w:shd w:val="clear" w:color="auto" w:fill="FFFFFF"/>
        </w:rPr>
        <w:t>Big Data</w:t>
      </w:r>
      <w:r w:rsidRPr="00830DBE">
        <w:rPr>
          <w:rFonts w:ascii="Times New Roman" w:hAnsi="Times New Roman" w:cs="Times New Roman"/>
          <w:color w:val="4B4B4B"/>
          <w:sz w:val="24"/>
          <w:szCs w:val="24"/>
          <w:shd w:val="clear" w:color="auto" w:fill="FFFFFF"/>
        </w:rPr>
        <w:t xml:space="preserve">, in common, </w:t>
      </w:r>
      <w:r w:rsidR="00E860C4">
        <w:rPr>
          <w:rFonts w:ascii="Times New Roman" w:hAnsi="Times New Roman" w:cs="Times New Roman"/>
          <w:color w:val="4B4B4B"/>
          <w:sz w:val="24"/>
          <w:szCs w:val="24"/>
          <w:shd w:val="clear" w:color="auto" w:fill="FFFFFF"/>
        </w:rPr>
        <w:t>alludes</w:t>
      </w:r>
      <w:r w:rsidRPr="00830DBE">
        <w:rPr>
          <w:rFonts w:ascii="Times New Roman" w:hAnsi="Times New Roman" w:cs="Times New Roman"/>
          <w:color w:val="4B4B4B"/>
          <w:sz w:val="24"/>
          <w:szCs w:val="24"/>
          <w:shd w:val="clear" w:color="auto" w:fill="FFFFFF"/>
        </w:rPr>
        <w:t xml:space="preserve"> to sets of </w:t>
      </w:r>
      <w:r w:rsidR="00E860C4">
        <w:rPr>
          <w:rFonts w:ascii="Times New Roman" w:hAnsi="Times New Roman" w:cs="Times New Roman"/>
          <w:color w:val="4B4B4B"/>
          <w:sz w:val="24"/>
          <w:szCs w:val="24"/>
          <w:shd w:val="clear" w:color="auto" w:fill="FFFFFF"/>
        </w:rPr>
        <w:t>data</w:t>
      </w:r>
      <w:r w:rsidRPr="00830DBE">
        <w:rPr>
          <w:rFonts w:ascii="Times New Roman" w:hAnsi="Times New Roman" w:cs="Times New Roman"/>
          <w:color w:val="4B4B4B"/>
          <w:sz w:val="24"/>
          <w:szCs w:val="24"/>
          <w:shd w:val="clear" w:color="auto" w:fill="FFFFFF"/>
        </w:rPr>
        <w:t xml:space="preserve"> that are so </w:t>
      </w:r>
      <w:r w:rsidR="00E860C4">
        <w:rPr>
          <w:rFonts w:ascii="Times New Roman" w:hAnsi="Times New Roman" w:cs="Times New Roman"/>
          <w:color w:val="4B4B4B"/>
          <w:sz w:val="24"/>
          <w:szCs w:val="24"/>
          <w:shd w:val="clear" w:color="auto" w:fill="FFFFFF"/>
        </w:rPr>
        <w:t>costly</w:t>
      </w:r>
      <w:r w:rsidRPr="00830DBE">
        <w:rPr>
          <w:rFonts w:ascii="Times New Roman" w:hAnsi="Times New Roman" w:cs="Times New Roman"/>
          <w:color w:val="4B4B4B"/>
          <w:sz w:val="24"/>
          <w:szCs w:val="24"/>
          <w:shd w:val="clear" w:color="auto" w:fill="FFFFFF"/>
        </w:rPr>
        <w:t xml:space="preserve"> in volume and complexity. Conventional </w:t>
      </w:r>
      <w:r>
        <w:rPr>
          <w:rFonts w:ascii="Times New Roman" w:hAnsi="Times New Roman" w:cs="Times New Roman"/>
          <w:color w:val="4B4B4B"/>
          <w:sz w:val="24"/>
          <w:szCs w:val="24"/>
          <w:shd w:val="clear" w:color="auto" w:fill="FFFFFF"/>
        </w:rPr>
        <w:t>data</w:t>
      </w:r>
      <w:r w:rsidRPr="00830DBE">
        <w:rPr>
          <w:rFonts w:ascii="Times New Roman" w:hAnsi="Times New Roman" w:cs="Times New Roman"/>
          <w:color w:val="4B4B4B"/>
          <w:sz w:val="24"/>
          <w:szCs w:val="24"/>
          <w:shd w:val="clear" w:color="auto" w:fill="FFFFFF"/>
        </w:rPr>
        <w:t xml:space="preserve"> </w:t>
      </w:r>
      <w:r w:rsidR="007B0D51">
        <w:rPr>
          <w:rFonts w:ascii="Times New Roman" w:hAnsi="Times New Roman" w:cs="Times New Roman"/>
          <w:color w:val="4B4B4B"/>
          <w:sz w:val="24"/>
          <w:szCs w:val="24"/>
          <w:shd w:val="clear" w:color="auto" w:fill="FFFFFF"/>
        </w:rPr>
        <w:t>processing</w:t>
      </w:r>
      <w:r>
        <w:rPr>
          <w:rFonts w:ascii="Times New Roman" w:hAnsi="Times New Roman" w:cs="Times New Roman"/>
          <w:color w:val="4B4B4B"/>
          <w:sz w:val="24"/>
          <w:szCs w:val="24"/>
          <w:shd w:val="clear" w:color="auto" w:fill="FFFFFF"/>
        </w:rPr>
        <w:t xml:space="preserve"> software </w:t>
      </w:r>
      <w:r w:rsidR="00560473">
        <w:rPr>
          <w:rFonts w:ascii="Times New Roman" w:hAnsi="Times New Roman" w:cs="Times New Roman"/>
          <w:color w:val="4B4B4B"/>
          <w:sz w:val="24"/>
          <w:szCs w:val="24"/>
          <w:shd w:val="clear" w:color="auto" w:fill="FFFFFF"/>
        </w:rPr>
        <w:t>is</w:t>
      </w:r>
      <w:r w:rsidRPr="00830DBE">
        <w:rPr>
          <w:rFonts w:ascii="Times New Roman" w:hAnsi="Times New Roman" w:cs="Times New Roman"/>
          <w:color w:val="4B4B4B"/>
          <w:sz w:val="24"/>
          <w:szCs w:val="24"/>
          <w:shd w:val="clear" w:color="auto" w:fill="FFFFFF"/>
        </w:rPr>
        <w:t xml:space="preserve"> </w:t>
      </w:r>
      <w:r w:rsidR="007B0D51">
        <w:rPr>
          <w:rFonts w:ascii="Times New Roman" w:hAnsi="Times New Roman" w:cs="Times New Roman"/>
          <w:color w:val="4B4B4B"/>
          <w:sz w:val="24"/>
          <w:szCs w:val="24"/>
          <w:shd w:val="clear" w:color="auto" w:fill="FFFFFF"/>
        </w:rPr>
        <w:t>unable</w:t>
      </w:r>
      <w:r w:rsidRPr="00830DBE">
        <w:rPr>
          <w:rFonts w:ascii="Times New Roman" w:hAnsi="Times New Roman" w:cs="Times New Roman"/>
          <w:color w:val="4B4B4B"/>
          <w:sz w:val="24"/>
          <w:szCs w:val="24"/>
          <w:shd w:val="clear" w:color="auto" w:fill="FFFFFF"/>
        </w:rPr>
        <w:t xml:space="preserve"> of capturing and </w:t>
      </w:r>
      <w:r w:rsidR="00383708">
        <w:rPr>
          <w:rFonts w:ascii="Times New Roman" w:hAnsi="Times New Roman" w:cs="Times New Roman"/>
          <w:color w:val="4B4B4B"/>
          <w:sz w:val="24"/>
          <w:szCs w:val="24"/>
          <w:shd w:val="clear" w:color="auto" w:fill="FFFFFF"/>
        </w:rPr>
        <w:t>dealing</w:t>
      </w:r>
      <w:r w:rsidRPr="00830DBE">
        <w:rPr>
          <w:rFonts w:ascii="Times New Roman" w:hAnsi="Times New Roman" w:cs="Times New Roman"/>
          <w:color w:val="4B4B4B"/>
          <w:sz w:val="24"/>
          <w:szCs w:val="24"/>
          <w:shd w:val="clear" w:color="auto" w:fill="FFFFFF"/>
        </w:rPr>
        <w:t xml:space="preserve"> </w:t>
      </w:r>
      <w:r w:rsidR="00383708">
        <w:rPr>
          <w:rFonts w:ascii="Times New Roman" w:hAnsi="Times New Roman" w:cs="Times New Roman"/>
          <w:color w:val="4B4B4B"/>
          <w:sz w:val="24"/>
          <w:szCs w:val="24"/>
          <w:shd w:val="clear" w:color="auto" w:fill="FFFFFF"/>
        </w:rPr>
        <w:t xml:space="preserve">with </w:t>
      </w:r>
      <w:r w:rsidRPr="00830DBE">
        <w:rPr>
          <w:rFonts w:ascii="Times New Roman" w:hAnsi="Times New Roman" w:cs="Times New Roman"/>
          <w:color w:val="4B4B4B"/>
          <w:sz w:val="24"/>
          <w:szCs w:val="24"/>
          <w:shd w:val="clear" w:color="auto" w:fill="FFFFFF"/>
        </w:rPr>
        <w:t xml:space="preserve">this </w:t>
      </w:r>
      <w:r w:rsidR="00383708">
        <w:rPr>
          <w:rFonts w:ascii="Times New Roman" w:hAnsi="Times New Roman" w:cs="Times New Roman"/>
          <w:color w:val="4B4B4B"/>
          <w:sz w:val="24"/>
          <w:szCs w:val="24"/>
          <w:shd w:val="clear" w:color="auto" w:fill="FFFFFF"/>
        </w:rPr>
        <w:t xml:space="preserve">data </w:t>
      </w:r>
      <w:r w:rsidRPr="00830DBE">
        <w:rPr>
          <w:rFonts w:ascii="Times New Roman" w:hAnsi="Times New Roman" w:cs="Times New Roman"/>
          <w:color w:val="4B4B4B"/>
          <w:sz w:val="24"/>
          <w:szCs w:val="24"/>
          <w:shd w:val="clear" w:color="auto" w:fill="FFFFFF"/>
        </w:rPr>
        <w:t xml:space="preserve">inside a sensible time. These </w:t>
      </w:r>
      <w:r w:rsidR="001E43DA">
        <w:rPr>
          <w:rFonts w:ascii="Times New Roman" w:hAnsi="Times New Roman" w:cs="Times New Roman"/>
          <w:color w:val="4B4B4B"/>
          <w:sz w:val="24"/>
          <w:szCs w:val="24"/>
          <w:shd w:val="clear" w:color="auto" w:fill="FFFFFF"/>
        </w:rPr>
        <w:t>Big Data</w:t>
      </w:r>
      <w:r>
        <w:rPr>
          <w:rFonts w:ascii="Times New Roman" w:hAnsi="Times New Roman" w:cs="Times New Roman"/>
          <w:color w:val="4B4B4B"/>
          <w:sz w:val="24"/>
          <w:szCs w:val="24"/>
          <w:shd w:val="clear" w:color="auto" w:fill="FFFFFF"/>
        </w:rPr>
        <w:t xml:space="preserve"> </w:t>
      </w:r>
      <w:r w:rsidRPr="00830DBE">
        <w:rPr>
          <w:rFonts w:ascii="Times New Roman" w:hAnsi="Times New Roman" w:cs="Times New Roman"/>
          <w:color w:val="4B4B4B"/>
          <w:sz w:val="24"/>
          <w:szCs w:val="24"/>
          <w:shd w:val="clear" w:color="auto" w:fill="FFFFFF"/>
        </w:rPr>
        <w:t xml:space="preserve">sets can incorporate </w:t>
      </w:r>
      <w:r>
        <w:rPr>
          <w:rFonts w:ascii="Times New Roman" w:hAnsi="Times New Roman" w:cs="Times New Roman"/>
          <w:color w:val="4B4B4B"/>
          <w:sz w:val="24"/>
          <w:szCs w:val="24"/>
          <w:shd w:val="clear" w:color="auto" w:fill="FFFFFF"/>
        </w:rPr>
        <w:t>structured</w:t>
      </w:r>
      <w:r w:rsidRPr="00830DBE">
        <w:rPr>
          <w:rFonts w:ascii="Times New Roman" w:hAnsi="Times New Roman" w:cs="Times New Roman"/>
          <w:color w:val="4B4B4B"/>
          <w:sz w:val="24"/>
          <w:szCs w:val="24"/>
          <w:shd w:val="clear" w:color="auto" w:fill="FFFFFF"/>
        </w:rPr>
        <w:t xml:space="preserve">, unstructured, and semi-structured information, each of which can go through investigation for bits of knowledge. Frequently, </w:t>
      </w:r>
      <w:r w:rsidR="001E43DA">
        <w:rPr>
          <w:rFonts w:ascii="Times New Roman" w:hAnsi="Times New Roman" w:cs="Times New Roman"/>
          <w:color w:val="4B4B4B"/>
          <w:sz w:val="24"/>
          <w:szCs w:val="24"/>
          <w:shd w:val="clear" w:color="auto" w:fill="FFFFFF"/>
        </w:rPr>
        <w:t>Big Data</w:t>
      </w:r>
      <w:r>
        <w:rPr>
          <w:rFonts w:ascii="Times New Roman" w:hAnsi="Times New Roman" w:cs="Times New Roman"/>
          <w:color w:val="4B4B4B"/>
          <w:sz w:val="24"/>
          <w:szCs w:val="24"/>
          <w:shd w:val="clear" w:color="auto" w:fill="FFFFFF"/>
        </w:rPr>
        <w:t xml:space="preserve"> </w:t>
      </w:r>
      <w:r w:rsidRPr="00830DBE">
        <w:rPr>
          <w:rFonts w:ascii="Times New Roman" w:hAnsi="Times New Roman" w:cs="Times New Roman"/>
          <w:color w:val="4B4B4B"/>
          <w:sz w:val="24"/>
          <w:szCs w:val="24"/>
          <w:shd w:val="clear" w:color="auto" w:fill="FFFFFF"/>
        </w:rPr>
        <w:t>could be a combination of the three Vs:</w:t>
      </w:r>
      <w:r w:rsidR="00FF0346">
        <w:rPr>
          <w:rFonts w:ascii="Times New Roman" w:hAnsi="Times New Roman" w:cs="Times New Roman"/>
          <w:color w:val="4B4B4B"/>
          <w:sz w:val="24"/>
          <w:szCs w:val="24"/>
          <w:shd w:val="clear" w:color="auto" w:fill="FFFFFF"/>
        </w:rPr>
        <w:t xml:space="preserve"> Volume, Variety &amp; Velocity</w:t>
      </w:r>
      <w:r w:rsidR="007C698D">
        <w:rPr>
          <w:rFonts w:ascii="Times New Roman" w:hAnsi="Times New Roman" w:cs="Times New Roman"/>
          <w:color w:val="4B4B4B"/>
          <w:sz w:val="24"/>
          <w:szCs w:val="24"/>
          <w:shd w:val="clear" w:color="auto" w:fill="FFFFFF"/>
        </w:rPr>
        <w:t>.</w:t>
      </w:r>
    </w:p>
    <w:p w14:paraId="4DEDA85E" w14:textId="77777777" w:rsidR="00714B13" w:rsidRPr="00026A9F" w:rsidRDefault="00714B13" w:rsidP="00026A9F">
      <w:pPr>
        <w:spacing w:line="480" w:lineRule="auto"/>
        <w:ind w:firstLine="720"/>
        <w:rPr>
          <w:rFonts w:ascii="Times New Roman" w:hAnsi="Times New Roman" w:cs="Times New Roman"/>
          <w:color w:val="000000"/>
          <w:sz w:val="24"/>
          <w:szCs w:val="24"/>
          <w:shd w:val="clear" w:color="auto" w:fill="FFFFFF"/>
        </w:rPr>
      </w:pPr>
      <w:r w:rsidRPr="00026A9F">
        <w:rPr>
          <w:rFonts w:ascii="Times New Roman" w:hAnsi="Times New Roman" w:cs="Times New Roman"/>
          <w:color w:val="000000"/>
          <w:sz w:val="24"/>
          <w:szCs w:val="24"/>
          <w:shd w:val="clear" w:color="auto" w:fill="FFFFFF"/>
        </w:rPr>
        <w:t>While Big Data is able to handle data no matter its variety, velocity and volume, Blockchain brings straightforwardness and simplicity to forms no matter the type of industry.</w:t>
      </w:r>
    </w:p>
    <w:p w14:paraId="740F51F6" w14:textId="77777777" w:rsidR="00714B13" w:rsidRPr="00026A9F" w:rsidRDefault="00714B13" w:rsidP="00026A9F">
      <w:pPr>
        <w:spacing w:line="480" w:lineRule="auto"/>
        <w:rPr>
          <w:rFonts w:ascii="Times New Roman" w:hAnsi="Times New Roman" w:cs="Times New Roman"/>
          <w:b/>
          <w:bCs/>
          <w:color w:val="000000"/>
          <w:sz w:val="24"/>
          <w:szCs w:val="24"/>
          <w:shd w:val="clear" w:color="auto" w:fill="FFFFFF"/>
        </w:rPr>
      </w:pPr>
      <w:r w:rsidRPr="00026A9F">
        <w:rPr>
          <w:rFonts w:ascii="Times New Roman" w:hAnsi="Times New Roman" w:cs="Times New Roman"/>
          <w:b/>
          <w:bCs/>
          <w:color w:val="000000"/>
          <w:sz w:val="24"/>
          <w:szCs w:val="24"/>
          <w:shd w:val="clear" w:color="auto" w:fill="FFFFFF"/>
        </w:rPr>
        <w:t>About Blockchain:</w:t>
      </w:r>
    </w:p>
    <w:p w14:paraId="0AC82F4D" w14:textId="5665C270" w:rsidR="00714B13" w:rsidRDefault="00714B13" w:rsidP="00026A9F">
      <w:pPr>
        <w:spacing w:line="480" w:lineRule="auto"/>
        <w:ind w:firstLine="720"/>
        <w:rPr>
          <w:rFonts w:ascii="Arial" w:hAnsi="Arial" w:cs="Arial"/>
          <w:color w:val="454545"/>
          <w:shd w:val="clear" w:color="auto" w:fill="FFFFFF"/>
        </w:rPr>
      </w:pPr>
      <w:r w:rsidRPr="00026A9F">
        <w:rPr>
          <w:rFonts w:ascii="Times New Roman" w:hAnsi="Times New Roman" w:cs="Times New Roman"/>
          <w:color w:val="363636"/>
          <w:sz w:val="24"/>
          <w:szCs w:val="24"/>
          <w:shd w:val="clear" w:color="auto" w:fill="FFFFFF"/>
        </w:rPr>
        <w:t xml:space="preserve">The blockchain is a framework of databases stacked together serving as an open record for storage and administration of various transactions. </w:t>
      </w:r>
      <w:r w:rsidRPr="00026A9F">
        <w:rPr>
          <w:rFonts w:ascii="Times New Roman" w:hAnsi="Times New Roman" w:cs="Times New Roman"/>
          <w:sz w:val="24"/>
          <w:szCs w:val="24"/>
        </w:rPr>
        <w:t xml:space="preserve">Each record within the database is called block and contains subtle elements such as the date of the transaction and a connect to the past block. </w:t>
      </w:r>
      <w:r w:rsidRPr="00026A9F">
        <w:rPr>
          <w:rFonts w:ascii="Times New Roman" w:hAnsi="Times New Roman" w:cs="Times New Roman"/>
          <w:color w:val="363636"/>
          <w:sz w:val="24"/>
          <w:szCs w:val="24"/>
          <w:shd w:val="clear" w:color="auto" w:fill="FFFFFF"/>
        </w:rPr>
        <w:t xml:space="preserve">Moreover, interesting is that every transaction is maintained in multiple systems so you can be assured of the data security. </w:t>
      </w:r>
      <w:r w:rsidR="00EE48B8">
        <w:rPr>
          <w:rFonts w:ascii="Times New Roman" w:hAnsi="Times New Roman" w:cs="Times New Roman"/>
          <w:color w:val="363636"/>
          <w:sz w:val="24"/>
          <w:szCs w:val="24"/>
          <w:shd w:val="clear" w:color="auto" w:fill="FFFFFF"/>
        </w:rPr>
        <w:t>“</w:t>
      </w:r>
      <w:r w:rsidR="00C2712E" w:rsidRPr="00617ABE">
        <w:rPr>
          <w:rFonts w:ascii="Arial" w:hAnsi="Arial" w:cs="Arial"/>
          <w:b/>
          <w:bCs/>
          <w:i/>
          <w:iCs/>
          <w:color w:val="454545"/>
          <w:shd w:val="clear" w:color="auto" w:fill="FFFFFF"/>
        </w:rPr>
        <w:t>The focal point about blockchain is that it will be decentralized.</w:t>
      </w:r>
      <w:r w:rsidR="00EE48B8" w:rsidRPr="00617ABE">
        <w:rPr>
          <w:rFonts w:ascii="Arial" w:hAnsi="Arial" w:cs="Arial"/>
          <w:b/>
          <w:bCs/>
          <w:i/>
          <w:iCs/>
          <w:color w:val="454545"/>
          <w:shd w:val="clear" w:color="auto" w:fill="FFFFFF"/>
        </w:rPr>
        <w:t>”</w:t>
      </w:r>
    </w:p>
    <w:p w14:paraId="7AECC27E" w14:textId="46EC8970" w:rsidR="00DF2F16" w:rsidRDefault="00D03396" w:rsidP="00DF2F16">
      <w:pPr>
        <w:spacing w:line="480" w:lineRule="auto"/>
        <w:ind w:firstLine="720"/>
        <w:rPr>
          <w:rFonts w:ascii="Times New Roman" w:hAnsi="Times New Roman" w:cs="Times New Roman"/>
          <w:color w:val="454545"/>
          <w:sz w:val="24"/>
          <w:szCs w:val="24"/>
          <w:shd w:val="clear" w:color="auto" w:fill="FFFFFF"/>
        </w:rPr>
      </w:pPr>
      <w:r w:rsidRPr="00227261">
        <w:rPr>
          <w:rFonts w:ascii="Times New Roman" w:hAnsi="Times New Roman" w:cs="Times New Roman"/>
          <w:b/>
          <w:bCs/>
          <w:color w:val="454545"/>
          <w:sz w:val="24"/>
          <w:szCs w:val="24"/>
          <w:shd w:val="clear" w:color="auto" w:fill="FFFFFF"/>
        </w:rPr>
        <w:t>What is block,</w:t>
      </w:r>
      <w:r w:rsidRPr="00227261">
        <w:rPr>
          <w:rFonts w:ascii="Times New Roman" w:hAnsi="Times New Roman" w:cs="Times New Roman"/>
          <w:color w:val="454545"/>
          <w:sz w:val="24"/>
          <w:szCs w:val="24"/>
          <w:shd w:val="clear" w:color="auto" w:fill="FFFFFF"/>
        </w:rPr>
        <w:t xml:space="preserve"> </w:t>
      </w:r>
      <w:r w:rsidR="00DF2F16" w:rsidRPr="0062575C">
        <w:rPr>
          <w:rFonts w:ascii="Times New Roman" w:hAnsi="Times New Roman" w:cs="Times New Roman"/>
          <w:color w:val="454545"/>
          <w:sz w:val="24"/>
          <w:szCs w:val="24"/>
          <w:shd w:val="clear" w:color="auto" w:fill="FFFFFF"/>
        </w:rPr>
        <w:t xml:space="preserve">a </w:t>
      </w:r>
      <w:r w:rsidR="00DF2F16" w:rsidRPr="00227261">
        <w:rPr>
          <w:rFonts w:ascii="Times New Roman" w:hAnsi="Times New Roman" w:cs="Times New Roman"/>
          <w:color w:val="454545"/>
          <w:sz w:val="24"/>
          <w:szCs w:val="24"/>
          <w:shd w:val="clear" w:color="auto" w:fill="FFFFFF"/>
        </w:rPr>
        <w:t>block</w:t>
      </w:r>
      <w:r w:rsidR="00DF2F16" w:rsidRPr="0062575C">
        <w:rPr>
          <w:rFonts w:ascii="Times New Roman" w:hAnsi="Times New Roman" w:cs="Times New Roman"/>
          <w:color w:val="454545"/>
          <w:sz w:val="24"/>
          <w:szCs w:val="24"/>
          <w:shd w:val="clear" w:color="auto" w:fill="FFFFFF"/>
        </w:rPr>
        <w:t xml:space="preserve">, which is portion of the blockchain, </w:t>
      </w:r>
      <w:r w:rsidR="00DF2F16">
        <w:rPr>
          <w:rFonts w:ascii="Times New Roman" w:hAnsi="Times New Roman" w:cs="Times New Roman"/>
          <w:color w:val="454545"/>
          <w:sz w:val="24"/>
          <w:szCs w:val="24"/>
          <w:shd w:val="clear" w:color="auto" w:fill="FFFFFF"/>
        </w:rPr>
        <w:t>is</w:t>
      </w:r>
      <w:r w:rsidR="00DF2F16" w:rsidRPr="0062575C">
        <w:rPr>
          <w:rFonts w:ascii="Times New Roman" w:hAnsi="Times New Roman" w:cs="Times New Roman"/>
          <w:color w:val="454545"/>
          <w:sz w:val="24"/>
          <w:szCs w:val="24"/>
          <w:shd w:val="clear" w:color="auto" w:fill="FFFFFF"/>
        </w:rPr>
        <w:t xml:space="preserve"> a</w:t>
      </w:r>
      <w:r w:rsidR="00DF2F16">
        <w:rPr>
          <w:rFonts w:ascii="Times New Roman" w:hAnsi="Times New Roman" w:cs="Times New Roman"/>
          <w:color w:val="454545"/>
          <w:sz w:val="24"/>
          <w:szCs w:val="24"/>
          <w:shd w:val="clear" w:color="auto" w:fill="FFFFFF"/>
        </w:rPr>
        <w:t xml:space="preserve"> data file </w:t>
      </w:r>
      <w:r w:rsidR="00DF2F16" w:rsidRPr="0062575C">
        <w:rPr>
          <w:rFonts w:ascii="Times New Roman" w:hAnsi="Times New Roman" w:cs="Times New Roman"/>
          <w:color w:val="454545"/>
          <w:sz w:val="24"/>
          <w:szCs w:val="24"/>
          <w:shd w:val="clear" w:color="auto" w:fill="FFFFFF"/>
        </w:rPr>
        <w:t xml:space="preserve">that records any sort of </w:t>
      </w:r>
      <w:r w:rsidR="00DF2F16">
        <w:rPr>
          <w:rFonts w:ascii="Times New Roman" w:hAnsi="Times New Roman" w:cs="Times New Roman"/>
          <w:color w:val="454545"/>
          <w:sz w:val="24"/>
          <w:szCs w:val="24"/>
          <w:shd w:val="clear" w:color="auto" w:fill="FFFFFF"/>
        </w:rPr>
        <w:t>transaction</w:t>
      </w:r>
      <w:r w:rsidR="00DF2F16" w:rsidRPr="0062575C">
        <w:rPr>
          <w:rFonts w:ascii="Times New Roman" w:hAnsi="Times New Roman" w:cs="Times New Roman"/>
          <w:color w:val="454545"/>
          <w:sz w:val="24"/>
          <w:szCs w:val="24"/>
          <w:shd w:val="clear" w:color="auto" w:fill="FFFFFF"/>
        </w:rPr>
        <w:t xml:space="preserve"> on the </w:t>
      </w:r>
      <w:r w:rsidR="00DF2F16">
        <w:rPr>
          <w:rFonts w:ascii="Times New Roman" w:hAnsi="Times New Roman" w:cs="Times New Roman"/>
          <w:color w:val="454545"/>
          <w:sz w:val="24"/>
          <w:szCs w:val="24"/>
          <w:shd w:val="clear" w:color="auto" w:fill="FFFFFF"/>
        </w:rPr>
        <w:t>network</w:t>
      </w:r>
      <w:r w:rsidR="00DF2F16" w:rsidRPr="0062575C">
        <w:rPr>
          <w:rFonts w:ascii="Times New Roman" w:hAnsi="Times New Roman" w:cs="Times New Roman"/>
          <w:color w:val="454545"/>
          <w:sz w:val="24"/>
          <w:szCs w:val="24"/>
          <w:shd w:val="clear" w:color="auto" w:fill="FFFFFF"/>
        </w:rPr>
        <w:t xml:space="preserve">. </w:t>
      </w:r>
      <w:r w:rsidR="00DF2F16">
        <w:rPr>
          <w:rFonts w:ascii="Times New Roman" w:hAnsi="Times New Roman" w:cs="Times New Roman"/>
          <w:color w:val="454545"/>
          <w:sz w:val="24"/>
          <w:szCs w:val="24"/>
          <w:shd w:val="clear" w:color="auto" w:fill="FFFFFF"/>
        </w:rPr>
        <w:t>Data</w:t>
      </w:r>
      <w:r w:rsidR="00DF2F16" w:rsidRPr="0062575C">
        <w:rPr>
          <w:rFonts w:ascii="Times New Roman" w:hAnsi="Times New Roman" w:cs="Times New Roman"/>
          <w:color w:val="454545"/>
          <w:sz w:val="24"/>
          <w:szCs w:val="24"/>
          <w:shd w:val="clear" w:color="auto" w:fill="FFFFFF"/>
        </w:rPr>
        <w:t xml:space="preserve"> dwells forever on the </w:t>
      </w:r>
      <w:r w:rsidR="00DF2F16">
        <w:rPr>
          <w:rFonts w:ascii="Times New Roman" w:hAnsi="Times New Roman" w:cs="Times New Roman"/>
          <w:color w:val="454545"/>
          <w:sz w:val="24"/>
          <w:szCs w:val="24"/>
          <w:shd w:val="clear" w:color="auto" w:fill="FFFFFF"/>
        </w:rPr>
        <w:t xml:space="preserve">block </w:t>
      </w:r>
      <w:r w:rsidR="00DF2F16" w:rsidRPr="0062575C">
        <w:rPr>
          <w:rFonts w:ascii="Times New Roman" w:hAnsi="Times New Roman" w:cs="Times New Roman"/>
          <w:color w:val="454545"/>
          <w:sz w:val="24"/>
          <w:szCs w:val="24"/>
          <w:shd w:val="clear" w:color="auto" w:fill="FFFFFF"/>
        </w:rPr>
        <w:t xml:space="preserve">and gets to be </w:t>
      </w:r>
      <w:r w:rsidR="00DF2F16">
        <w:rPr>
          <w:rFonts w:ascii="Times New Roman" w:hAnsi="Times New Roman" w:cs="Times New Roman"/>
          <w:color w:val="454545"/>
          <w:sz w:val="24"/>
          <w:szCs w:val="24"/>
          <w:shd w:val="clear" w:color="auto" w:fill="FFFFFF"/>
        </w:rPr>
        <w:t xml:space="preserve">part </w:t>
      </w:r>
      <w:r w:rsidR="00DF2F16" w:rsidRPr="0062575C">
        <w:rPr>
          <w:rFonts w:ascii="Times New Roman" w:hAnsi="Times New Roman" w:cs="Times New Roman"/>
          <w:color w:val="454545"/>
          <w:sz w:val="24"/>
          <w:szCs w:val="24"/>
          <w:shd w:val="clear" w:color="auto" w:fill="FFFFFF"/>
        </w:rPr>
        <w:t xml:space="preserve">of the chain and inconceivable to </w:t>
      </w:r>
      <w:r w:rsidR="00DF2F16">
        <w:rPr>
          <w:rFonts w:ascii="Times New Roman" w:hAnsi="Times New Roman" w:cs="Times New Roman"/>
          <w:color w:val="454545"/>
          <w:sz w:val="24"/>
          <w:szCs w:val="24"/>
          <w:shd w:val="clear" w:color="auto" w:fill="FFFFFF"/>
        </w:rPr>
        <w:t>tamper</w:t>
      </w:r>
      <w:r w:rsidR="00DF2F16" w:rsidRPr="0062575C">
        <w:rPr>
          <w:rFonts w:ascii="Times New Roman" w:hAnsi="Times New Roman" w:cs="Times New Roman"/>
          <w:color w:val="454545"/>
          <w:sz w:val="24"/>
          <w:szCs w:val="24"/>
          <w:shd w:val="clear" w:color="auto" w:fill="FFFFFF"/>
        </w:rPr>
        <w:t xml:space="preserve"> with.</w:t>
      </w:r>
    </w:p>
    <w:p w14:paraId="71C0FA0C" w14:textId="42E67F47" w:rsidR="00E70DBE" w:rsidRDefault="00833AD9" w:rsidP="002B76D4">
      <w:pPr>
        <w:spacing w:line="480" w:lineRule="auto"/>
        <w:ind w:firstLine="720"/>
        <w:rPr>
          <w:rFonts w:ascii="Times New Roman" w:hAnsi="Times New Roman" w:cs="Times New Roman"/>
          <w:sz w:val="24"/>
          <w:szCs w:val="24"/>
        </w:rPr>
      </w:pPr>
      <w:r w:rsidRPr="00833AD9">
        <w:rPr>
          <w:rFonts w:ascii="Times New Roman" w:hAnsi="Times New Roman" w:cs="Times New Roman"/>
          <w:color w:val="454545"/>
          <w:sz w:val="24"/>
          <w:szCs w:val="24"/>
          <w:shd w:val="clear" w:color="auto" w:fill="FFFFFF"/>
        </w:rPr>
        <w:t xml:space="preserve">My position that, “the combination of Blockchain and </w:t>
      </w:r>
      <w:r w:rsidRPr="00E45F9A">
        <w:rPr>
          <w:rFonts w:ascii="Times New Roman" w:hAnsi="Times New Roman" w:cs="Times New Roman"/>
          <w:sz w:val="24"/>
          <w:szCs w:val="24"/>
        </w:rPr>
        <w:t xml:space="preserve">Big Data </w:t>
      </w:r>
      <w:r w:rsidRPr="00833AD9">
        <w:rPr>
          <w:rFonts w:ascii="Times New Roman" w:hAnsi="Times New Roman" w:cs="Times New Roman"/>
          <w:color w:val="454545"/>
          <w:sz w:val="24"/>
          <w:szCs w:val="24"/>
          <w:shd w:val="clear" w:color="auto" w:fill="FFFFFF"/>
        </w:rPr>
        <w:t xml:space="preserve">can </w:t>
      </w:r>
      <w:r>
        <w:rPr>
          <w:rFonts w:ascii="Times New Roman" w:hAnsi="Times New Roman" w:cs="Times New Roman"/>
          <w:color w:val="454545"/>
          <w:sz w:val="24"/>
          <w:szCs w:val="24"/>
          <w:shd w:val="clear" w:color="auto" w:fill="FFFFFF"/>
        </w:rPr>
        <w:t>release</w:t>
      </w:r>
      <w:r w:rsidRPr="00833AD9">
        <w:rPr>
          <w:rFonts w:ascii="Times New Roman" w:hAnsi="Times New Roman" w:cs="Times New Roman"/>
          <w:color w:val="454545"/>
          <w:sz w:val="24"/>
          <w:szCs w:val="24"/>
          <w:shd w:val="clear" w:color="auto" w:fill="FFFFFF"/>
        </w:rPr>
        <w:t xml:space="preserve"> up a world of conceivable results for all </w:t>
      </w:r>
      <w:r>
        <w:rPr>
          <w:rFonts w:ascii="Times New Roman" w:hAnsi="Times New Roman" w:cs="Times New Roman"/>
          <w:color w:val="454545"/>
          <w:sz w:val="24"/>
          <w:szCs w:val="24"/>
          <w:shd w:val="clear" w:color="auto" w:fill="FFFFFF"/>
        </w:rPr>
        <w:t>areas</w:t>
      </w:r>
      <w:r w:rsidRPr="00833AD9">
        <w:rPr>
          <w:rFonts w:ascii="Times New Roman" w:hAnsi="Times New Roman" w:cs="Times New Roman"/>
          <w:color w:val="454545"/>
          <w:sz w:val="24"/>
          <w:szCs w:val="24"/>
          <w:shd w:val="clear" w:color="auto" w:fill="FFFFFF"/>
        </w:rPr>
        <w:t>.</w:t>
      </w:r>
      <w:r w:rsidR="00E45F9A" w:rsidRPr="00E45F9A">
        <w:rPr>
          <w:rFonts w:ascii="Times New Roman" w:hAnsi="Times New Roman" w:cs="Times New Roman"/>
          <w:sz w:val="24"/>
          <w:szCs w:val="24"/>
        </w:rPr>
        <w:t xml:space="preserve"> You'll by and by be ensured that the integrity of all your records will be intact and any changing or action will be encrypted into the databases, so information remains secure and untouched.</w:t>
      </w:r>
      <w:r w:rsidR="00452E00">
        <w:rPr>
          <w:rFonts w:ascii="Times New Roman" w:hAnsi="Times New Roman" w:cs="Times New Roman"/>
          <w:sz w:val="24"/>
          <w:szCs w:val="24"/>
        </w:rPr>
        <w:t>”</w:t>
      </w:r>
    </w:p>
    <w:p w14:paraId="5D024F2C" w14:textId="5CA64564" w:rsidR="00F773E9" w:rsidRPr="00026A9F" w:rsidRDefault="00C46D11" w:rsidP="00026A9F">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Combination of</w:t>
      </w:r>
      <w:r w:rsidR="00F773E9" w:rsidRPr="00026A9F">
        <w:rPr>
          <w:rFonts w:ascii="Times New Roman" w:hAnsi="Times New Roman" w:cs="Times New Roman"/>
          <w:b/>
          <w:bCs/>
          <w:sz w:val="24"/>
          <w:szCs w:val="24"/>
        </w:rPr>
        <w:t xml:space="preserve"> </w:t>
      </w:r>
      <w:r w:rsidR="005E4F1A">
        <w:rPr>
          <w:rFonts w:ascii="Times New Roman" w:hAnsi="Times New Roman" w:cs="Times New Roman"/>
          <w:b/>
          <w:bCs/>
          <w:sz w:val="24"/>
          <w:szCs w:val="24"/>
        </w:rPr>
        <w:t>B</w:t>
      </w:r>
      <w:r w:rsidR="00F773E9" w:rsidRPr="00026A9F">
        <w:rPr>
          <w:rFonts w:ascii="Times New Roman" w:hAnsi="Times New Roman" w:cs="Times New Roman"/>
          <w:b/>
          <w:bCs/>
          <w:sz w:val="24"/>
          <w:szCs w:val="24"/>
        </w:rPr>
        <w:t>lockchain and Big Data:</w:t>
      </w:r>
    </w:p>
    <w:p w14:paraId="3CA42CD7" w14:textId="77777777" w:rsidR="00F773E9" w:rsidRPr="00026A9F" w:rsidRDefault="00F773E9" w:rsidP="00026A9F">
      <w:pPr>
        <w:spacing w:line="480" w:lineRule="auto"/>
        <w:ind w:firstLine="720"/>
        <w:rPr>
          <w:rFonts w:ascii="Times New Roman" w:hAnsi="Times New Roman" w:cs="Times New Roman"/>
          <w:color w:val="363636"/>
          <w:sz w:val="24"/>
          <w:szCs w:val="24"/>
          <w:shd w:val="clear" w:color="auto" w:fill="FFFFFF"/>
        </w:rPr>
      </w:pPr>
      <w:r w:rsidRPr="00026A9F">
        <w:rPr>
          <w:rFonts w:ascii="Times New Roman" w:hAnsi="Times New Roman" w:cs="Times New Roman"/>
          <w:color w:val="363636"/>
          <w:sz w:val="24"/>
          <w:szCs w:val="24"/>
          <w:shd w:val="clear" w:color="auto" w:fill="FFFFFF"/>
        </w:rPr>
        <w:t>Blockchain can be an beneficial mode for online data capacity. In extension to this, the decentralized organize can donate get to to various clients. Diverse parties in a trade store the value-based data totally distinctive records. All of these parties can be allowed get to to one single organize with the help of Blockchain. Trades can be recorded inside the organize which can be advance endorsed by all the concerned parties. Since all the data will be put absent inside the Blockchain it'll be supportive to urge to these focuses of intrigued. Since of the plan of the Blockchain advancement, clients can see verifiable exchanges effectively. Following the roots of a exchange gets to be simple.</w:t>
      </w:r>
    </w:p>
    <w:p w14:paraId="4C7BC52D" w14:textId="46B83DDD" w:rsidR="00EE1931" w:rsidRPr="00026A9F" w:rsidRDefault="00EE1931" w:rsidP="00026A9F">
      <w:pPr>
        <w:spacing w:line="480" w:lineRule="auto"/>
        <w:ind w:firstLine="720"/>
        <w:rPr>
          <w:rFonts w:ascii="Times New Roman" w:hAnsi="Times New Roman" w:cs="Times New Roman"/>
          <w:color w:val="363636"/>
          <w:sz w:val="24"/>
          <w:szCs w:val="24"/>
          <w:shd w:val="clear" w:color="auto" w:fill="FFFFFF"/>
        </w:rPr>
      </w:pPr>
      <w:r w:rsidRPr="00EE1931">
        <w:rPr>
          <w:rFonts w:ascii="Times New Roman" w:hAnsi="Times New Roman" w:cs="Times New Roman"/>
          <w:color w:val="363636"/>
          <w:sz w:val="24"/>
          <w:szCs w:val="24"/>
          <w:shd w:val="clear" w:color="auto" w:fill="FFFFFF"/>
        </w:rPr>
        <w:t>Using the Blockchain technology for storing Big Data could a chance to be expense sparing to organizations. Blockchain need those ability for executing or neglecting Incomprehensible measures for data, which and also blacks In in length periods from claiming chance. Organizations might pick to storing the data for An decentralized network structure with the use from claiming Blockchain. Owing with these technologies, , enterprises will not need with achieve each costochondritis to information capacity platforms. A additional focal point from claiming using the Blockchain on handle Big Data is the application of smart Contracts usefulness. Toward coding the basic data, those keen contracts could perform transactions Subsequently. This will have An real influence on decreasing transaction costs.</w:t>
      </w:r>
    </w:p>
    <w:p w14:paraId="40F899A7" w14:textId="77777777" w:rsidR="006C0FA3" w:rsidRDefault="006C0FA3" w:rsidP="00026A9F">
      <w:pPr>
        <w:spacing w:line="480" w:lineRule="auto"/>
        <w:rPr>
          <w:rFonts w:ascii="Times New Roman" w:hAnsi="Times New Roman" w:cs="Times New Roman"/>
          <w:b/>
          <w:bCs/>
          <w:color w:val="454545"/>
          <w:spacing w:val="-15"/>
          <w:sz w:val="24"/>
          <w:szCs w:val="24"/>
          <w:shd w:val="clear" w:color="auto" w:fill="FFFFFF"/>
        </w:rPr>
      </w:pPr>
    </w:p>
    <w:p w14:paraId="4B2803D0" w14:textId="77777777" w:rsidR="006C0FA3" w:rsidRDefault="006C0FA3" w:rsidP="00026A9F">
      <w:pPr>
        <w:spacing w:line="480" w:lineRule="auto"/>
        <w:rPr>
          <w:rFonts w:ascii="Times New Roman" w:hAnsi="Times New Roman" w:cs="Times New Roman"/>
          <w:b/>
          <w:bCs/>
          <w:color w:val="454545"/>
          <w:spacing w:val="-15"/>
          <w:sz w:val="24"/>
          <w:szCs w:val="24"/>
          <w:shd w:val="clear" w:color="auto" w:fill="FFFFFF"/>
        </w:rPr>
      </w:pPr>
    </w:p>
    <w:p w14:paraId="4A3A86F4" w14:textId="77777777" w:rsidR="006C0FA3" w:rsidRDefault="006C0FA3" w:rsidP="00026A9F">
      <w:pPr>
        <w:spacing w:line="480" w:lineRule="auto"/>
        <w:rPr>
          <w:rFonts w:ascii="Times New Roman" w:hAnsi="Times New Roman" w:cs="Times New Roman"/>
          <w:b/>
          <w:bCs/>
          <w:color w:val="454545"/>
          <w:spacing w:val="-15"/>
          <w:sz w:val="24"/>
          <w:szCs w:val="24"/>
          <w:shd w:val="clear" w:color="auto" w:fill="FFFFFF"/>
        </w:rPr>
      </w:pPr>
    </w:p>
    <w:p w14:paraId="4B67990F" w14:textId="77777777" w:rsidR="006C0FA3" w:rsidRDefault="006C0FA3" w:rsidP="00026A9F">
      <w:pPr>
        <w:spacing w:line="480" w:lineRule="auto"/>
        <w:rPr>
          <w:rFonts w:ascii="Times New Roman" w:hAnsi="Times New Roman" w:cs="Times New Roman"/>
          <w:b/>
          <w:bCs/>
          <w:color w:val="454545"/>
          <w:spacing w:val="-15"/>
          <w:sz w:val="24"/>
          <w:szCs w:val="24"/>
          <w:shd w:val="clear" w:color="auto" w:fill="FFFFFF"/>
        </w:rPr>
      </w:pPr>
    </w:p>
    <w:p w14:paraId="2E0BA4E9" w14:textId="42582A9D" w:rsidR="000D14AB" w:rsidRDefault="0023109E" w:rsidP="00026A9F">
      <w:pPr>
        <w:spacing w:line="480" w:lineRule="auto"/>
        <w:rPr>
          <w:rFonts w:ascii="Times New Roman" w:hAnsi="Times New Roman" w:cs="Times New Roman"/>
          <w:b/>
          <w:bCs/>
          <w:color w:val="454545"/>
          <w:spacing w:val="-15"/>
          <w:sz w:val="24"/>
          <w:szCs w:val="24"/>
          <w:shd w:val="clear" w:color="auto" w:fill="FFFFFF"/>
        </w:rPr>
      </w:pPr>
      <w:r w:rsidRPr="00F1084A">
        <w:rPr>
          <w:rFonts w:ascii="Times New Roman" w:hAnsi="Times New Roman" w:cs="Times New Roman"/>
          <w:b/>
          <w:bCs/>
          <w:color w:val="454545"/>
          <w:spacing w:val="-15"/>
          <w:sz w:val="24"/>
          <w:szCs w:val="24"/>
          <w:shd w:val="clear" w:color="auto" w:fill="FFFFFF"/>
        </w:rPr>
        <w:lastRenderedPageBreak/>
        <w:t>Why combine Big Data with Blockchain</w:t>
      </w:r>
      <w:r w:rsidR="00F1084A" w:rsidRPr="00F1084A">
        <w:rPr>
          <w:rFonts w:ascii="Times New Roman" w:hAnsi="Times New Roman" w:cs="Times New Roman"/>
          <w:b/>
          <w:bCs/>
          <w:color w:val="454545"/>
          <w:spacing w:val="-15"/>
          <w:sz w:val="24"/>
          <w:szCs w:val="24"/>
          <w:shd w:val="clear" w:color="auto" w:fill="FFFFFF"/>
        </w:rPr>
        <w:t>:</w:t>
      </w:r>
    </w:p>
    <w:p w14:paraId="2793098E" w14:textId="77D4F313" w:rsidR="001A4FE3" w:rsidRPr="00F1084A" w:rsidRDefault="001A4FE3" w:rsidP="00026A9F">
      <w:pPr>
        <w:spacing w:line="480" w:lineRule="auto"/>
        <w:rPr>
          <w:rFonts w:ascii="Times New Roman" w:hAnsi="Times New Roman" w:cs="Times New Roman"/>
          <w:b/>
          <w:bCs/>
          <w:sz w:val="24"/>
          <w:szCs w:val="24"/>
        </w:rPr>
      </w:pPr>
      <w:r w:rsidRPr="00026A9F">
        <w:rPr>
          <w:rFonts w:ascii="Times New Roman" w:hAnsi="Times New Roman" w:cs="Times New Roman"/>
          <w:sz w:val="24"/>
          <w:szCs w:val="24"/>
        </w:rPr>
        <w:t>Utilizing blockchain includes another data layer to the Big Data analytics process</w:t>
      </w:r>
      <w:r w:rsidR="00051580">
        <w:rPr>
          <w:rFonts w:ascii="Times New Roman" w:hAnsi="Times New Roman" w:cs="Times New Roman"/>
          <w:sz w:val="24"/>
          <w:szCs w:val="24"/>
        </w:rPr>
        <w:t>.</w:t>
      </w:r>
    </w:p>
    <w:p w14:paraId="7F25232F" w14:textId="77777777" w:rsidR="000E59EB" w:rsidRPr="00026A9F" w:rsidRDefault="000E59EB" w:rsidP="00026A9F">
      <w:pPr>
        <w:spacing w:line="480" w:lineRule="auto"/>
        <w:rPr>
          <w:rFonts w:ascii="Times New Roman" w:hAnsi="Times New Roman" w:cs="Times New Roman"/>
          <w:b/>
          <w:bCs/>
          <w:sz w:val="24"/>
          <w:szCs w:val="24"/>
        </w:rPr>
      </w:pPr>
      <w:r w:rsidRPr="00026A9F">
        <w:rPr>
          <w:rFonts w:ascii="Times New Roman" w:hAnsi="Times New Roman" w:cs="Times New Roman"/>
          <w:b/>
          <w:bCs/>
          <w:sz w:val="24"/>
          <w:szCs w:val="24"/>
        </w:rPr>
        <w:t>Security:</w:t>
      </w:r>
    </w:p>
    <w:p w14:paraId="4EC3BA69" w14:textId="77777777" w:rsidR="000E59EB" w:rsidRPr="00026A9F" w:rsidRDefault="000E59EB" w:rsidP="00026A9F">
      <w:pPr>
        <w:spacing w:line="480" w:lineRule="auto"/>
        <w:ind w:firstLine="720"/>
        <w:rPr>
          <w:rFonts w:ascii="Times New Roman" w:hAnsi="Times New Roman" w:cs="Times New Roman"/>
          <w:sz w:val="24"/>
          <w:szCs w:val="24"/>
        </w:rPr>
      </w:pPr>
      <w:r w:rsidRPr="00026A9F">
        <w:rPr>
          <w:rFonts w:ascii="Times New Roman" w:hAnsi="Times New Roman" w:cs="Times New Roman"/>
          <w:sz w:val="24"/>
          <w:szCs w:val="24"/>
        </w:rPr>
        <w:t>Rather than uploading data to a cloud server or putting away it in a single area, blockchain breaks everything into little chunks and distributes them over the entire network of computers. It effectively cuts out the center man. There's no got to lock in a third-party to prepare a transaction. Too, everything that happens on the blockchain is encrypted and it’s conceivable to demonstrate that data has not been changed.</w:t>
      </w:r>
    </w:p>
    <w:p w14:paraId="45D31D32" w14:textId="416CA2C9" w:rsidR="000E59EB" w:rsidRDefault="000E59EB" w:rsidP="00026A9F">
      <w:pPr>
        <w:spacing w:line="480" w:lineRule="auto"/>
        <w:rPr>
          <w:rFonts w:ascii="Times New Roman" w:hAnsi="Times New Roman" w:cs="Times New Roman"/>
          <w:b/>
          <w:bCs/>
          <w:sz w:val="24"/>
          <w:szCs w:val="24"/>
        </w:rPr>
      </w:pPr>
      <w:r w:rsidRPr="00026A9F">
        <w:rPr>
          <w:rFonts w:ascii="Times New Roman" w:hAnsi="Times New Roman" w:cs="Times New Roman"/>
          <w:b/>
          <w:bCs/>
          <w:sz w:val="24"/>
          <w:szCs w:val="24"/>
        </w:rPr>
        <w:t xml:space="preserve">Decentralization: </w:t>
      </w:r>
    </w:p>
    <w:p w14:paraId="4F13D2D7" w14:textId="3CD15741" w:rsidR="000E59EB" w:rsidRPr="00026A9F" w:rsidRDefault="00743FBA" w:rsidP="00BE0E76">
      <w:pPr>
        <w:spacing w:line="480" w:lineRule="auto"/>
        <w:ind w:firstLine="720"/>
        <w:rPr>
          <w:rFonts w:ascii="Times New Roman" w:hAnsi="Times New Roman" w:cs="Times New Roman"/>
          <w:sz w:val="24"/>
          <w:szCs w:val="24"/>
        </w:rPr>
      </w:pPr>
      <w:r w:rsidRPr="00743FBA">
        <w:rPr>
          <w:rFonts w:ascii="Times New Roman" w:hAnsi="Times New Roman" w:cs="Times New Roman"/>
          <w:sz w:val="24"/>
          <w:szCs w:val="24"/>
        </w:rPr>
        <w:t>All the data that's put away inside a blockchain isn't claimed by one single entity.</w:t>
      </w:r>
      <w:r>
        <w:rPr>
          <w:rFonts w:ascii="Times New Roman" w:hAnsi="Times New Roman" w:cs="Times New Roman"/>
          <w:sz w:val="24"/>
          <w:szCs w:val="24"/>
        </w:rPr>
        <w:t xml:space="preserve"> </w:t>
      </w:r>
      <w:r w:rsidR="000E59EB" w:rsidRPr="00026A9F">
        <w:rPr>
          <w:rFonts w:ascii="Times New Roman" w:hAnsi="Times New Roman" w:cs="Times New Roman"/>
          <w:sz w:val="24"/>
          <w:szCs w:val="24"/>
        </w:rPr>
        <w:t>So, there is no chance of data getting stolen if that entity gets compromised in any way.</w:t>
      </w:r>
    </w:p>
    <w:p w14:paraId="468C6D7A" w14:textId="6BF0CDE3" w:rsidR="000E59EB" w:rsidRPr="00026A9F" w:rsidRDefault="000E59EB" w:rsidP="00026A9F">
      <w:pPr>
        <w:spacing w:line="480" w:lineRule="auto"/>
        <w:rPr>
          <w:rFonts w:ascii="Times New Roman" w:hAnsi="Times New Roman" w:cs="Times New Roman"/>
          <w:b/>
          <w:bCs/>
          <w:sz w:val="24"/>
          <w:szCs w:val="24"/>
        </w:rPr>
      </w:pPr>
      <w:r w:rsidRPr="00026A9F">
        <w:rPr>
          <w:rFonts w:ascii="Times New Roman" w:hAnsi="Times New Roman" w:cs="Times New Roman"/>
          <w:b/>
          <w:bCs/>
          <w:sz w:val="24"/>
          <w:szCs w:val="24"/>
        </w:rPr>
        <w:t>Data Quality:</w:t>
      </w:r>
    </w:p>
    <w:p w14:paraId="1450C654" w14:textId="77777777" w:rsidR="000E59EB" w:rsidRPr="00026A9F" w:rsidRDefault="000E59EB" w:rsidP="00026A9F">
      <w:pPr>
        <w:spacing w:line="480" w:lineRule="auto"/>
        <w:rPr>
          <w:rFonts w:ascii="Times New Roman" w:hAnsi="Times New Roman" w:cs="Times New Roman"/>
          <w:sz w:val="24"/>
          <w:szCs w:val="24"/>
        </w:rPr>
      </w:pPr>
      <w:r w:rsidRPr="00026A9F">
        <w:rPr>
          <w:rFonts w:ascii="Times New Roman" w:hAnsi="Times New Roman" w:cs="Times New Roman"/>
          <w:b/>
          <w:bCs/>
          <w:sz w:val="24"/>
          <w:szCs w:val="24"/>
        </w:rPr>
        <w:tab/>
      </w:r>
      <w:r w:rsidRPr="00026A9F">
        <w:rPr>
          <w:rFonts w:ascii="Times New Roman" w:hAnsi="Times New Roman" w:cs="Times New Roman"/>
          <w:sz w:val="24"/>
          <w:szCs w:val="24"/>
        </w:rPr>
        <w:t>Blockchain gives superior Data Security and Data Quality and, as a result, is changing the way individuals approach Big Data. Blockchain has incredible potential for blocking hackers and giving security in a number of areas, extending from banking to healthcare to Smart Cities.</w:t>
      </w:r>
    </w:p>
    <w:p w14:paraId="79D5324B" w14:textId="77777777" w:rsidR="000E59EB" w:rsidRPr="00026A9F" w:rsidRDefault="000E59EB" w:rsidP="00026A9F">
      <w:pPr>
        <w:spacing w:line="480" w:lineRule="auto"/>
        <w:rPr>
          <w:rFonts w:ascii="Times New Roman" w:hAnsi="Times New Roman" w:cs="Times New Roman"/>
          <w:b/>
          <w:bCs/>
          <w:sz w:val="24"/>
          <w:szCs w:val="24"/>
        </w:rPr>
      </w:pPr>
      <w:r w:rsidRPr="00026A9F">
        <w:rPr>
          <w:rFonts w:ascii="Times New Roman" w:hAnsi="Times New Roman" w:cs="Times New Roman"/>
          <w:b/>
          <w:bCs/>
          <w:sz w:val="24"/>
          <w:szCs w:val="24"/>
        </w:rPr>
        <w:t>Privacy:</w:t>
      </w:r>
    </w:p>
    <w:p w14:paraId="02F766C7" w14:textId="7B2047ED" w:rsidR="000E59EB" w:rsidRDefault="000E59EB" w:rsidP="00026A9F">
      <w:pPr>
        <w:spacing w:line="480" w:lineRule="auto"/>
        <w:rPr>
          <w:rFonts w:ascii="Times New Roman" w:hAnsi="Times New Roman" w:cs="Times New Roman"/>
          <w:sz w:val="24"/>
          <w:szCs w:val="24"/>
        </w:rPr>
      </w:pPr>
      <w:r w:rsidRPr="00026A9F">
        <w:rPr>
          <w:rFonts w:ascii="Times New Roman" w:hAnsi="Times New Roman" w:cs="Times New Roman"/>
          <w:sz w:val="24"/>
          <w:szCs w:val="24"/>
        </w:rPr>
        <w:tab/>
        <w:t xml:space="preserve">This is one of the main ways in which blockchain sets itself separated from the traditional models of technology that are common nowadays. Blockchain does not require any personality for the network layer itself. This lack of a difficult prerequisite of individual data implies that there's no central server putting away users data, making blockchain technology significantly more secure </w:t>
      </w:r>
      <w:r w:rsidR="00F336D5">
        <w:rPr>
          <w:rFonts w:ascii="Times New Roman" w:hAnsi="Times New Roman" w:cs="Times New Roman"/>
          <w:sz w:val="24"/>
          <w:szCs w:val="24"/>
        </w:rPr>
        <w:t>over</w:t>
      </w:r>
      <w:r w:rsidRPr="00026A9F">
        <w:rPr>
          <w:rFonts w:ascii="Times New Roman" w:hAnsi="Times New Roman" w:cs="Times New Roman"/>
          <w:sz w:val="24"/>
          <w:szCs w:val="24"/>
        </w:rPr>
        <w:t xml:space="preserve"> a central server which </w:t>
      </w:r>
      <w:r w:rsidR="00F336D5">
        <w:rPr>
          <w:rFonts w:ascii="Times New Roman" w:hAnsi="Times New Roman" w:cs="Times New Roman"/>
          <w:sz w:val="24"/>
          <w:szCs w:val="24"/>
        </w:rPr>
        <w:t>could</w:t>
      </w:r>
      <w:r w:rsidRPr="00026A9F">
        <w:rPr>
          <w:rFonts w:ascii="Times New Roman" w:hAnsi="Times New Roman" w:cs="Times New Roman"/>
          <w:sz w:val="24"/>
          <w:szCs w:val="24"/>
        </w:rPr>
        <w:t xml:space="preserve"> be breached, putting its users </w:t>
      </w:r>
      <w:r w:rsidR="00F336D5">
        <w:rPr>
          <w:rFonts w:ascii="Times New Roman" w:hAnsi="Times New Roman" w:cs="Times New Roman"/>
          <w:sz w:val="24"/>
          <w:szCs w:val="24"/>
        </w:rPr>
        <w:t>delicate</w:t>
      </w:r>
      <w:r w:rsidRPr="00026A9F">
        <w:rPr>
          <w:rFonts w:ascii="Times New Roman" w:hAnsi="Times New Roman" w:cs="Times New Roman"/>
          <w:sz w:val="24"/>
          <w:szCs w:val="24"/>
        </w:rPr>
        <w:t xml:space="preserve"> data at risk.</w:t>
      </w:r>
    </w:p>
    <w:p w14:paraId="682E99C3" w14:textId="77777777" w:rsidR="000E59EB" w:rsidRPr="00026A9F" w:rsidRDefault="000E59EB" w:rsidP="00026A9F">
      <w:pPr>
        <w:spacing w:line="480" w:lineRule="auto"/>
        <w:rPr>
          <w:rFonts w:ascii="Times New Roman" w:hAnsi="Times New Roman" w:cs="Times New Roman"/>
          <w:b/>
          <w:bCs/>
          <w:sz w:val="24"/>
          <w:szCs w:val="24"/>
        </w:rPr>
      </w:pPr>
      <w:r w:rsidRPr="00026A9F">
        <w:rPr>
          <w:rFonts w:ascii="Times New Roman" w:hAnsi="Times New Roman" w:cs="Times New Roman"/>
          <w:b/>
          <w:bCs/>
          <w:sz w:val="24"/>
          <w:szCs w:val="24"/>
        </w:rPr>
        <w:lastRenderedPageBreak/>
        <w:t>Transparency:</w:t>
      </w:r>
    </w:p>
    <w:p w14:paraId="752259C4" w14:textId="68A5080C" w:rsidR="00B46D47" w:rsidRDefault="000E59EB" w:rsidP="00AB5A7F">
      <w:pPr>
        <w:spacing w:line="480" w:lineRule="auto"/>
        <w:ind w:firstLine="720"/>
        <w:rPr>
          <w:rFonts w:ascii="Times New Roman" w:hAnsi="Times New Roman" w:cs="Times New Roman"/>
          <w:b/>
          <w:bCs/>
          <w:sz w:val="24"/>
          <w:szCs w:val="24"/>
        </w:rPr>
      </w:pPr>
      <w:r w:rsidRPr="00026A9F">
        <w:rPr>
          <w:rFonts w:ascii="Times New Roman" w:hAnsi="Times New Roman" w:cs="Times New Roman"/>
          <w:sz w:val="24"/>
          <w:szCs w:val="24"/>
        </w:rPr>
        <w:t>The transparent architecture of the blockchain can help you trace data back to its point of origin.</w:t>
      </w:r>
    </w:p>
    <w:p w14:paraId="3795B40C" w14:textId="3D5632DD" w:rsidR="000D4198" w:rsidRDefault="0034771B" w:rsidP="00CE206E">
      <w:pPr>
        <w:spacing w:line="480" w:lineRule="auto"/>
        <w:rPr>
          <w:rFonts w:ascii="Times New Roman" w:hAnsi="Times New Roman" w:cs="Times New Roman"/>
          <w:b/>
          <w:bCs/>
          <w:sz w:val="24"/>
          <w:szCs w:val="24"/>
        </w:rPr>
      </w:pPr>
      <w:r w:rsidRPr="00836A3D">
        <w:rPr>
          <w:rFonts w:ascii="Times New Roman" w:hAnsi="Times New Roman" w:cs="Times New Roman"/>
          <w:b/>
          <w:bCs/>
          <w:sz w:val="24"/>
          <w:szCs w:val="24"/>
        </w:rPr>
        <w:t>Blockchain use cases in Big Data</w:t>
      </w:r>
      <w:r w:rsidR="00836A3D">
        <w:rPr>
          <w:rFonts w:ascii="Times New Roman" w:hAnsi="Times New Roman" w:cs="Times New Roman"/>
          <w:b/>
          <w:bCs/>
          <w:sz w:val="24"/>
          <w:szCs w:val="24"/>
        </w:rPr>
        <w:t>:</w:t>
      </w:r>
      <w:r w:rsidR="001D1DBE">
        <w:rPr>
          <w:rFonts w:ascii="Times New Roman" w:hAnsi="Times New Roman" w:cs="Times New Roman"/>
          <w:b/>
          <w:bCs/>
          <w:sz w:val="24"/>
          <w:szCs w:val="24"/>
        </w:rPr>
        <w:t xml:space="preserve"> </w:t>
      </w:r>
    </w:p>
    <w:p w14:paraId="5363EA45" w14:textId="3C6E4EAE" w:rsidR="009A0EBA" w:rsidRDefault="00F962B3" w:rsidP="00CE206E">
      <w:pPr>
        <w:spacing w:line="480" w:lineRule="auto"/>
        <w:rPr>
          <w:rFonts w:ascii="Times New Roman" w:hAnsi="Times New Roman" w:cs="Times New Roman"/>
          <w:b/>
          <w:bCs/>
          <w:sz w:val="24"/>
          <w:szCs w:val="24"/>
        </w:rPr>
      </w:pPr>
      <w:r>
        <w:rPr>
          <w:rFonts w:ascii="Times New Roman" w:hAnsi="Times New Roman" w:cs="Times New Roman"/>
          <w:b/>
          <w:bCs/>
          <w:sz w:val="24"/>
          <w:szCs w:val="24"/>
        </w:rPr>
        <w:t>1.</w:t>
      </w:r>
      <w:r w:rsidR="009A0EBA" w:rsidRPr="009A0EBA">
        <w:rPr>
          <w:rFonts w:ascii="Times New Roman" w:hAnsi="Times New Roman" w:cs="Times New Roman"/>
          <w:b/>
          <w:bCs/>
          <w:sz w:val="24"/>
          <w:szCs w:val="24"/>
        </w:rPr>
        <w:t>Ensuring Trust (Data Integrity)</w:t>
      </w:r>
      <w:r w:rsidR="00175B15">
        <w:rPr>
          <w:rFonts w:ascii="Times New Roman" w:hAnsi="Times New Roman" w:cs="Times New Roman"/>
          <w:b/>
          <w:bCs/>
          <w:sz w:val="24"/>
          <w:szCs w:val="24"/>
        </w:rPr>
        <w:t>:</w:t>
      </w:r>
    </w:p>
    <w:p w14:paraId="269051ED" w14:textId="45BD1E8F" w:rsidR="006558A3" w:rsidRPr="00166AE6" w:rsidRDefault="006558A3" w:rsidP="006558A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ta </w:t>
      </w:r>
      <w:r w:rsidRPr="006558A3">
        <w:rPr>
          <w:rFonts w:ascii="Times New Roman" w:hAnsi="Times New Roman" w:cs="Times New Roman"/>
          <w:sz w:val="24"/>
          <w:szCs w:val="24"/>
        </w:rPr>
        <w:t xml:space="preserve">recorded on the blockchain are dependable since they must have gone through a </w:t>
      </w:r>
      <w:r>
        <w:rPr>
          <w:rFonts w:ascii="Times New Roman" w:hAnsi="Times New Roman" w:cs="Times New Roman"/>
          <w:sz w:val="24"/>
          <w:szCs w:val="24"/>
        </w:rPr>
        <w:t xml:space="preserve">verification process </w:t>
      </w:r>
      <w:r w:rsidRPr="006558A3">
        <w:rPr>
          <w:rFonts w:ascii="Times New Roman" w:hAnsi="Times New Roman" w:cs="Times New Roman"/>
          <w:sz w:val="24"/>
          <w:szCs w:val="24"/>
        </w:rPr>
        <w:t xml:space="preserve">which guarantees its quality. It moreover gives for straightforwardness, since exercises and </w:t>
      </w:r>
      <w:r>
        <w:rPr>
          <w:rFonts w:ascii="Times New Roman" w:hAnsi="Times New Roman" w:cs="Times New Roman"/>
          <w:sz w:val="24"/>
          <w:szCs w:val="24"/>
        </w:rPr>
        <w:t>transactions</w:t>
      </w:r>
      <w:r w:rsidRPr="006558A3">
        <w:rPr>
          <w:rFonts w:ascii="Times New Roman" w:hAnsi="Times New Roman" w:cs="Times New Roman"/>
          <w:sz w:val="24"/>
          <w:szCs w:val="24"/>
        </w:rPr>
        <w:t xml:space="preserve"> that take put on the blockchain </w:t>
      </w:r>
      <w:r>
        <w:rPr>
          <w:rFonts w:ascii="Times New Roman" w:hAnsi="Times New Roman" w:cs="Times New Roman"/>
          <w:sz w:val="24"/>
          <w:szCs w:val="24"/>
        </w:rPr>
        <w:t>network</w:t>
      </w:r>
      <w:r w:rsidRPr="006558A3">
        <w:rPr>
          <w:rFonts w:ascii="Times New Roman" w:hAnsi="Times New Roman" w:cs="Times New Roman"/>
          <w:sz w:val="24"/>
          <w:szCs w:val="24"/>
        </w:rPr>
        <w:t xml:space="preserve"> can be followed</w:t>
      </w:r>
      <w:r>
        <w:rPr>
          <w:rFonts w:ascii="Times New Roman" w:hAnsi="Times New Roman" w:cs="Times New Roman"/>
          <w:sz w:val="24"/>
          <w:szCs w:val="24"/>
        </w:rPr>
        <w:t>.</w:t>
      </w:r>
    </w:p>
    <w:p w14:paraId="0FCB5B92" w14:textId="540295B2" w:rsidR="0054098F" w:rsidRDefault="00DF7915" w:rsidP="0054098F">
      <w:pPr>
        <w:spacing w:line="480" w:lineRule="auto"/>
        <w:rPr>
          <w:rFonts w:ascii="Times New Roman" w:hAnsi="Times New Roman" w:cs="Times New Roman"/>
          <w:b/>
          <w:bCs/>
          <w:sz w:val="24"/>
          <w:szCs w:val="24"/>
        </w:rPr>
      </w:pPr>
      <w:r>
        <w:rPr>
          <w:rFonts w:ascii="Times New Roman" w:hAnsi="Times New Roman" w:cs="Times New Roman"/>
          <w:b/>
          <w:bCs/>
          <w:sz w:val="24"/>
          <w:szCs w:val="24"/>
        </w:rPr>
        <w:t>2.</w:t>
      </w:r>
      <w:r w:rsidR="0054098F" w:rsidRPr="0054098F">
        <w:rPr>
          <w:rFonts w:ascii="Times New Roman" w:hAnsi="Times New Roman" w:cs="Times New Roman"/>
          <w:b/>
          <w:bCs/>
          <w:sz w:val="24"/>
          <w:szCs w:val="24"/>
        </w:rPr>
        <w:t>Preventing Malicious Activities</w:t>
      </w:r>
    </w:p>
    <w:p w14:paraId="0235B90A" w14:textId="547F5327" w:rsidR="0085425B" w:rsidRPr="0085425B" w:rsidRDefault="0085425B" w:rsidP="0085425B">
      <w:pPr>
        <w:spacing w:line="480" w:lineRule="auto"/>
        <w:ind w:firstLine="720"/>
        <w:rPr>
          <w:rFonts w:ascii="Times New Roman" w:hAnsi="Times New Roman" w:cs="Times New Roman"/>
          <w:sz w:val="24"/>
          <w:szCs w:val="24"/>
        </w:rPr>
      </w:pPr>
      <w:r w:rsidRPr="0085425B">
        <w:rPr>
          <w:rFonts w:ascii="Times New Roman" w:hAnsi="Times New Roman" w:cs="Times New Roman"/>
          <w:sz w:val="24"/>
          <w:szCs w:val="24"/>
        </w:rPr>
        <w:t xml:space="preserve">Blockchain </w:t>
      </w:r>
      <w:r w:rsidR="00AE5D2D">
        <w:rPr>
          <w:rFonts w:ascii="Times New Roman" w:hAnsi="Times New Roman" w:cs="Times New Roman"/>
          <w:sz w:val="24"/>
          <w:szCs w:val="24"/>
        </w:rPr>
        <w:t>utilizes</w:t>
      </w:r>
      <w:r w:rsidRPr="0085425B">
        <w:rPr>
          <w:rFonts w:ascii="Times New Roman" w:hAnsi="Times New Roman" w:cs="Times New Roman"/>
          <w:sz w:val="24"/>
          <w:szCs w:val="24"/>
        </w:rPr>
        <w:t xml:space="preserve"> </w:t>
      </w:r>
      <w:r w:rsidR="00AE5D2D">
        <w:rPr>
          <w:rFonts w:ascii="Times New Roman" w:hAnsi="Times New Roman" w:cs="Times New Roman"/>
          <w:sz w:val="24"/>
          <w:szCs w:val="24"/>
        </w:rPr>
        <w:t xml:space="preserve">consensus algorithm </w:t>
      </w:r>
      <w:r w:rsidRPr="0085425B">
        <w:rPr>
          <w:rFonts w:ascii="Times New Roman" w:hAnsi="Times New Roman" w:cs="Times New Roman"/>
          <w:sz w:val="24"/>
          <w:szCs w:val="24"/>
        </w:rPr>
        <w:t xml:space="preserve">to confirm </w:t>
      </w:r>
      <w:r w:rsidR="00AE5D2D">
        <w:rPr>
          <w:rFonts w:ascii="Times New Roman" w:hAnsi="Times New Roman" w:cs="Times New Roman"/>
          <w:sz w:val="24"/>
          <w:szCs w:val="24"/>
        </w:rPr>
        <w:t>transactions</w:t>
      </w:r>
      <w:r w:rsidRPr="0085425B">
        <w:rPr>
          <w:rFonts w:ascii="Times New Roman" w:hAnsi="Times New Roman" w:cs="Times New Roman"/>
          <w:sz w:val="24"/>
          <w:szCs w:val="24"/>
        </w:rPr>
        <w:t xml:space="preserve">, it is inconceivable for a single unit to posture a danger to the </w:t>
      </w:r>
      <w:r w:rsidR="00AE5D2D">
        <w:rPr>
          <w:rFonts w:ascii="Times New Roman" w:hAnsi="Times New Roman" w:cs="Times New Roman"/>
          <w:sz w:val="24"/>
          <w:szCs w:val="24"/>
        </w:rPr>
        <w:t>data network</w:t>
      </w:r>
      <w:r w:rsidRPr="0085425B">
        <w:rPr>
          <w:rFonts w:ascii="Times New Roman" w:hAnsi="Times New Roman" w:cs="Times New Roman"/>
          <w:sz w:val="24"/>
          <w:szCs w:val="24"/>
        </w:rPr>
        <w:t xml:space="preserve">. </w:t>
      </w:r>
      <w:r w:rsidR="00AE5D2D">
        <w:rPr>
          <w:rFonts w:ascii="Times New Roman" w:hAnsi="Times New Roman" w:cs="Times New Roman"/>
          <w:sz w:val="24"/>
          <w:szCs w:val="24"/>
        </w:rPr>
        <w:t xml:space="preserve">A node </w:t>
      </w:r>
      <w:r w:rsidRPr="0085425B">
        <w:rPr>
          <w:rFonts w:ascii="Times New Roman" w:hAnsi="Times New Roman" w:cs="Times New Roman"/>
          <w:sz w:val="24"/>
          <w:szCs w:val="24"/>
        </w:rPr>
        <w:t>that starts to act strangely can effectively be distinguished and erased from the network.</w:t>
      </w:r>
      <w:r w:rsidR="00AE5D2D">
        <w:rPr>
          <w:rFonts w:ascii="Times New Roman" w:hAnsi="Times New Roman" w:cs="Times New Roman"/>
          <w:sz w:val="24"/>
          <w:szCs w:val="24"/>
        </w:rPr>
        <w:t xml:space="preserve"> </w:t>
      </w:r>
      <w:r w:rsidRPr="0085425B">
        <w:rPr>
          <w:rFonts w:ascii="Times New Roman" w:hAnsi="Times New Roman" w:cs="Times New Roman"/>
          <w:sz w:val="24"/>
          <w:szCs w:val="24"/>
        </w:rPr>
        <w:t xml:space="preserve">Because the </w:t>
      </w:r>
      <w:r w:rsidR="00AE5D2D">
        <w:rPr>
          <w:rFonts w:ascii="Times New Roman" w:hAnsi="Times New Roman" w:cs="Times New Roman"/>
          <w:sz w:val="24"/>
          <w:szCs w:val="24"/>
        </w:rPr>
        <w:t>network</w:t>
      </w:r>
      <w:r w:rsidRPr="0085425B">
        <w:rPr>
          <w:rFonts w:ascii="Times New Roman" w:hAnsi="Times New Roman" w:cs="Times New Roman"/>
          <w:sz w:val="24"/>
          <w:szCs w:val="24"/>
        </w:rPr>
        <w:t xml:space="preserve"> is so </w:t>
      </w:r>
      <w:r w:rsidR="00AE5D2D">
        <w:rPr>
          <w:rFonts w:ascii="Times New Roman" w:hAnsi="Times New Roman" w:cs="Times New Roman"/>
          <w:sz w:val="24"/>
          <w:szCs w:val="24"/>
        </w:rPr>
        <w:t>distr</w:t>
      </w:r>
      <w:r w:rsidR="005D6143">
        <w:rPr>
          <w:rFonts w:ascii="Times New Roman" w:hAnsi="Times New Roman" w:cs="Times New Roman"/>
          <w:sz w:val="24"/>
          <w:szCs w:val="24"/>
        </w:rPr>
        <w:t>i</w:t>
      </w:r>
      <w:r w:rsidR="00AE5D2D">
        <w:rPr>
          <w:rFonts w:ascii="Times New Roman" w:hAnsi="Times New Roman" w:cs="Times New Roman"/>
          <w:sz w:val="24"/>
          <w:szCs w:val="24"/>
        </w:rPr>
        <w:t>buted</w:t>
      </w:r>
      <w:r w:rsidRPr="0085425B">
        <w:rPr>
          <w:rFonts w:ascii="Times New Roman" w:hAnsi="Times New Roman" w:cs="Times New Roman"/>
          <w:sz w:val="24"/>
          <w:szCs w:val="24"/>
        </w:rPr>
        <w:t xml:space="preserve">, it makes it nearly inconceivable for a single party to create sufficient computational control to modify the approval criteria and permit undesirable </w:t>
      </w:r>
      <w:r w:rsidR="00AE5D2D">
        <w:rPr>
          <w:rFonts w:ascii="Times New Roman" w:hAnsi="Times New Roman" w:cs="Times New Roman"/>
          <w:sz w:val="24"/>
          <w:szCs w:val="24"/>
        </w:rPr>
        <w:t>data</w:t>
      </w:r>
      <w:r w:rsidRPr="0085425B">
        <w:rPr>
          <w:rFonts w:ascii="Times New Roman" w:hAnsi="Times New Roman" w:cs="Times New Roman"/>
          <w:sz w:val="24"/>
          <w:szCs w:val="24"/>
        </w:rPr>
        <w:t xml:space="preserve"> within the </w:t>
      </w:r>
      <w:r w:rsidR="00AE5D2D">
        <w:rPr>
          <w:rFonts w:ascii="Times New Roman" w:hAnsi="Times New Roman" w:cs="Times New Roman"/>
          <w:sz w:val="24"/>
          <w:szCs w:val="24"/>
        </w:rPr>
        <w:t>system</w:t>
      </w:r>
      <w:r w:rsidRPr="0085425B">
        <w:rPr>
          <w:rFonts w:ascii="Times New Roman" w:hAnsi="Times New Roman" w:cs="Times New Roman"/>
          <w:sz w:val="24"/>
          <w:szCs w:val="24"/>
        </w:rPr>
        <w:t>.</w:t>
      </w:r>
    </w:p>
    <w:p w14:paraId="1D82CBF6" w14:textId="293AC468" w:rsidR="00970A58" w:rsidRDefault="00970A58" w:rsidP="00970A58">
      <w:pPr>
        <w:spacing w:line="480" w:lineRule="auto"/>
        <w:rPr>
          <w:rFonts w:ascii="Times New Roman" w:hAnsi="Times New Roman" w:cs="Times New Roman"/>
          <w:b/>
          <w:bCs/>
          <w:sz w:val="24"/>
          <w:szCs w:val="24"/>
        </w:rPr>
      </w:pPr>
      <w:r w:rsidRPr="00970A58">
        <w:rPr>
          <w:rFonts w:ascii="Times New Roman" w:hAnsi="Times New Roman" w:cs="Times New Roman"/>
          <w:b/>
          <w:bCs/>
          <w:sz w:val="24"/>
          <w:szCs w:val="24"/>
        </w:rPr>
        <w:t>Making Predictions</w:t>
      </w:r>
    </w:p>
    <w:p w14:paraId="3A9B5F25" w14:textId="77777777" w:rsidR="00CF1A5C" w:rsidRPr="00CF1A5C" w:rsidRDefault="00CF1A5C" w:rsidP="00CF1A5C">
      <w:pPr>
        <w:spacing w:line="480" w:lineRule="auto"/>
        <w:ind w:firstLine="720"/>
        <w:rPr>
          <w:rFonts w:ascii="Times New Roman" w:hAnsi="Times New Roman" w:cs="Times New Roman"/>
          <w:sz w:val="24"/>
          <w:szCs w:val="24"/>
        </w:rPr>
      </w:pPr>
      <w:r w:rsidRPr="00CF1A5C">
        <w:rPr>
          <w:rFonts w:ascii="Times New Roman" w:hAnsi="Times New Roman" w:cs="Times New Roman"/>
          <w:sz w:val="24"/>
          <w:szCs w:val="24"/>
        </w:rPr>
        <w:t xml:space="preserve">Blockchain data, a bit like other sorts of data, can be analyzed to uncover profitable bits of knowledge into the behaviors, patterns and as such can be utilized to anticipate future results. What is more, blockchain gives organized </w:t>
      </w:r>
      <w:r>
        <w:rPr>
          <w:rFonts w:ascii="Times New Roman" w:hAnsi="Times New Roman" w:cs="Times New Roman"/>
          <w:sz w:val="24"/>
          <w:szCs w:val="24"/>
        </w:rPr>
        <w:t>data</w:t>
      </w:r>
      <w:r w:rsidRPr="00CF1A5C">
        <w:rPr>
          <w:rFonts w:ascii="Times New Roman" w:hAnsi="Times New Roman" w:cs="Times New Roman"/>
          <w:sz w:val="24"/>
          <w:szCs w:val="24"/>
        </w:rPr>
        <w:t xml:space="preserve"> assembled from people or person devices.</w:t>
      </w:r>
      <w:r>
        <w:rPr>
          <w:rFonts w:ascii="Times New Roman" w:hAnsi="Times New Roman" w:cs="Times New Roman"/>
          <w:sz w:val="24"/>
          <w:szCs w:val="24"/>
        </w:rPr>
        <w:t xml:space="preserve"> </w:t>
      </w:r>
      <w:r w:rsidRPr="00CF1A5C">
        <w:rPr>
          <w:rFonts w:ascii="Times New Roman" w:hAnsi="Times New Roman" w:cs="Times New Roman"/>
          <w:sz w:val="24"/>
          <w:szCs w:val="24"/>
        </w:rPr>
        <w:t xml:space="preserve">In </w:t>
      </w:r>
      <w:r>
        <w:rPr>
          <w:rFonts w:ascii="Times New Roman" w:hAnsi="Times New Roman" w:cs="Times New Roman"/>
          <w:sz w:val="24"/>
          <w:szCs w:val="24"/>
        </w:rPr>
        <w:t>predictive analysis</w:t>
      </w:r>
      <w:r w:rsidRPr="00CF1A5C">
        <w:rPr>
          <w:rFonts w:ascii="Times New Roman" w:hAnsi="Times New Roman" w:cs="Times New Roman"/>
          <w:sz w:val="24"/>
          <w:szCs w:val="24"/>
        </w:rPr>
        <w:t xml:space="preserve">, </w:t>
      </w:r>
      <w:r>
        <w:rPr>
          <w:rFonts w:ascii="Times New Roman" w:hAnsi="Times New Roman" w:cs="Times New Roman"/>
          <w:sz w:val="24"/>
          <w:szCs w:val="24"/>
        </w:rPr>
        <w:t xml:space="preserve">data </w:t>
      </w:r>
      <w:r w:rsidRPr="00CF1A5C">
        <w:rPr>
          <w:rFonts w:ascii="Times New Roman" w:hAnsi="Times New Roman" w:cs="Times New Roman"/>
          <w:sz w:val="24"/>
          <w:szCs w:val="24"/>
        </w:rPr>
        <w:t>scientists</w:t>
      </w:r>
      <w:r>
        <w:rPr>
          <w:rFonts w:ascii="Times New Roman" w:hAnsi="Times New Roman" w:cs="Times New Roman"/>
          <w:sz w:val="24"/>
          <w:szCs w:val="24"/>
        </w:rPr>
        <w:t xml:space="preserve"> </w:t>
      </w:r>
      <w:r w:rsidRPr="00CF1A5C">
        <w:rPr>
          <w:rFonts w:ascii="Times New Roman" w:hAnsi="Times New Roman" w:cs="Times New Roman"/>
          <w:sz w:val="24"/>
          <w:szCs w:val="24"/>
        </w:rPr>
        <w:t xml:space="preserve">base on expansive sets of </w:t>
      </w:r>
      <w:r>
        <w:rPr>
          <w:rFonts w:ascii="Times New Roman" w:hAnsi="Times New Roman" w:cs="Times New Roman"/>
          <w:sz w:val="24"/>
          <w:szCs w:val="24"/>
        </w:rPr>
        <w:t>data</w:t>
      </w:r>
      <w:r w:rsidRPr="00CF1A5C">
        <w:rPr>
          <w:rFonts w:ascii="Times New Roman" w:hAnsi="Times New Roman" w:cs="Times New Roman"/>
          <w:sz w:val="24"/>
          <w:szCs w:val="24"/>
        </w:rPr>
        <w:t xml:space="preserve"> to decide with great exactness the result of social </w:t>
      </w:r>
      <w:r>
        <w:rPr>
          <w:rFonts w:ascii="Times New Roman" w:hAnsi="Times New Roman" w:cs="Times New Roman"/>
          <w:sz w:val="24"/>
          <w:szCs w:val="24"/>
        </w:rPr>
        <w:t>events</w:t>
      </w:r>
      <w:r w:rsidRPr="00CF1A5C">
        <w:rPr>
          <w:rFonts w:ascii="Times New Roman" w:hAnsi="Times New Roman" w:cs="Times New Roman"/>
          <w:sz w:val="24"/>
          <w:szCs w:val="24"/>
        </w:rPr>
        <w:t xml:space="preserve"> like client inclinations, </w:t>
      </w:r>
      <w:r>
        <w:rPr>
          <w:rFonts w:ascii="Times New Roman" w:hAnsi="Times New Roman" w:cs="Times New Roman"/>
          <w:sz w:val="24"/>
          <w:szCs w:val="24"/>
        </w:rPr>
        <w:t>customer</w:t>
      </w:r>
      <w:r w:rsidRPr="00CF1A5C">
        <w:rPr>
          <w:rFonts w:ascii="Times New Roman" w:hAnsi="Times New Roman" w:cs="Times New Roman"/>
          <w:sz w:val="24"/>
          <w:szCs w:val="24"/>
        </w:rPr>
        <w:t xml:space="preserve"> lifetime value, energetic costs, and churn rates because it relates to businesses.</w:t>
      </w:r>
    </w:p>
    <w:p w14:paraId="160F74EE" w14:textId="7BB76481" w:rsidR="00407685" w:rsidRPr="00407685" w:rsidRDefault="00407685" w:rsidP="00407685">
      <w:pPr>
        <w:spacing w:line="480" w:lineRule="auto"/>
        <w:rPr>
          <w:rFonts w:ascii="Times New Roman" w:hAnsi="Times New Roman" w:cs="Times New Roman"/>
          <w:b/>
          <w:bCs/>
          <w:sz w:val="24"/>
          <w:szCs w:val="24"/>
        </w:rPr>
      </w:pPr>
      <w:r w:rsidRPr="00407685">
        <w:rPr>
          <w:rFonts w:ascii="Times New Roman" w:hAnsi="Times New Roman" w:cs="Times New Roman"/>
          <w:b/>
          <w:bCs/>
          <w:sz w:val="24"/>
          <w:szCs w:val="24"/>
        </w:rPr>
        <w:lastRenderedPageBreak/>
        <w:t>Real-Time Data Analysis:</w:t>
      </w:r>
    </w:p>
    <w:p w14:paraId="69E4599F" w14:textId="7128F1A0" w:rsidR="00254960" w:rsidRPr="00407685" w:rsidRDefault="00254960" w:rsidP="00407685">
      <w:pPr>
        <w:spacing w:line="480" w:lineRule="auto"/>
        <w:ind w:firstLine="720"/>
        <w:rPr>
          <w:rFonts w:ascii="Times New Roman" w:hAnsi="Times New Roman" w:cs="Times New Roman"/>
          <w:sz w:val="24"/>
          <w:szCs w:val="24"/>
        </w:rPr>
      </w:pPr>
      <w:r w:rsidRPr="00254960">
        <w:rPr>
          <w:rFonts w:ascii="Times New Roman" w:hAnsi="Times New Roman" w:cs="Times New Roman"/>
          <w:sz w:val="24"/>
          <w:szCs w:val="24"/>
        </w:rPr>
        <w:t xml:space="preserve">As need been exhibited over fiscal Also installment systems, blockchain makes to ongoing cross </w:t>
      </w:r>
      <w:r w:rsidRPr="00407685">
        <w:rPr>
          <w:rFonts w:ascii="Times New Roman" w:hAnsi="Times New Roman" w:cs="Times New Roman"/>
          <w:sz w:val="24"/>
          <w:szCs w:val="24"/>
        </w:rPr>
        <w:t xml:space="preserve">border </w:t>
      </w:r>
      <w:r w:rsidRPr="00254960">
        <w:rPr>
          <w:rFonts w:ascii="Times New Roman" w:hAnsi="Times New Roman" w:cs="Times New Roman"/>
          <w:sz w:val="24"/>
          <w:szCs w:val="24"/>
        </w:rPr>
        <w:t>transactions. A few banks Also fintech innovators would currently exploring blockchain in light of it affords quick — actually, ongoing.</w:t>
      </w:r>
    </w:p>
    <w:p w14:paraId="6EFAD581" w14:textId="77777777" w:rsidR="00407685" w:rsidRPr="00407685" w:rsidRDefault="00407685" w:rsidP="00407685">
      <w:pPr>
        <w:spacing w:line="480" w:lineRule="auto"/>
        <w:rPr>
          <w:rFonts w:ascii="Times New Roman" w:hAnsi="Times New Roman" w:cs="Times New Roman"/>
          <w:b/>
          <w:bCs/>
          <w:sz w:val="24"/>
          <w:szCs w:val="24"/>
        </w:rPr>
      </w:pPr>
      <w:r w:rsidRPr="00407685">
        <w:rPr>
          <w:rFonts w:ascii="Times New Roman" w:hAnsi="Times New Roman" w:cs="Times New Roman"/>
          <w:b/>
          <w:bCs/>
          <w:sz w:val="24"/>
          <w:szCs w:val="24"/>
        </w:rPr>
        <w:t>Manage Data Sharing:</w:t>
      </w:r>
    </w:p>
    <w:p w14:paraId="1097A29B" w14:textId="17DDAF9E" w:rsidR="00037B3B" w:rsidRPr="00407685" w:rsidRDefault="00037B3B" w:rsidP="006C2E2C">
      <w:pPr>
        <w:spacing w:line="480" w:lineRule="auto"/>
        <w:ind w:firstLine="720"/>
        <w:rPr>
          <w:rFonts w:ascii="Times New Roman" w:hAnsi="Times New Roman" w:cs="Times New Roman"/>
          <w:sz w:val="24"/>
          <w:szCs w:val="24"/>
        </w:rPr>
      </w:pPr>
      <w:r w:rsidRPr="00037B3B">
        <w:rPr>
          <w:rFonts w:ascii="Times New Roman" w:hAnsi="Times New Roman" w:cs="Times New Roman"/>
          <w:sz w:val="24"/>
          <w:szCs w:val="24"/>
        </w:rPr>
        <w:t xml:space="preserve">In this regard, information gotten manifestation </w:t>
      </w:r>
      <w:r>
        <w:rPr>
          <w:rFonts w:ascii="Times New Roman" w:hAnsi="Times New Roman" w:cs="Times New Roman"/>
          <w:sz w:val="24"/>
          <w:szCs w:val="24"/>
        </w:rPr>
        <w:t>data</w:t>
      </w:r>
      <w:r w:rsidRPr="00037B3B">
        <w:rPr>
          <w:rFonts w:ascii="Times New Roman" w:hAnsi="Times New Roman" w:cs="Times New Roman"/>
          <w:sz w:val="24"/>
          <w:szCs w:val="24"/>
        </w:rPr>
        <w:t xml:space="preserve"> investigations </w:t>
      </w:r>
      <w:r>
        <w:rPr>
          <w:rFonts w:ascii="Times New Roman" w:hAnsi="Times New Roman" w:cs="Times New Roman"/>
          <w:sz w:val="24"/>
          <w:szCs w:val="24"/>
        </w:rPr>
        <w:t>can</w:t>
      </w:r>
      <w:r w:rsidRPr="00037B3B">
        <w:rPr>
          <w:rFonts w:ascii="Times New Roman" w:hAnsi="Times New Roman" w:cs="Times New Roman"/>
          <w:sz w:val="24"/>
          <w:szCs w:val="24"/>
        </w:rPr>
        <w:t xml:space="preserve"> be saved to An blockchain </w:t>
      </w:r>
      <w:r>
        <w:rPr>
          <w:rFonts w:ascii="Times New Roman" w:hAnsi="Times New Roman" w:cs="Times New Roman"/>
          <w:sz w:val="24"/>
          <w:szCs w:val="24"/>
        </w:rPr>
        <w:t>network</w:t>
      </w:r>
      <w:r w:rsidRPr="00037B3B">
        <w:rPr>
          <w:rFonts w:ascii="Times New Roman" w:hAnsi="Times New Roman" w:cs="Times New Roman"/>
          <w:sz w:val="24"/>
          <w:szCs w:val="24"/>
        </w:rPr>
        <w:t xml:space="preserve">. This way, project groups don't repeatable </w:t>
      </w:r>
      <w:r>
        <w:rPr>
          <w:rFonts w:ascii="Times New Roman" w:hAnsi="Times New Roman" w:cs="Times New Roman"/>
          <w:sz w:val="24"/>
          <w:szCs w:val="24"/>
        </w:rPr>
        <w:t>data</w:t>
      </w:r>
      <w:r w:rsidRPr="00037B3B">
        <w:rPr>
          <w:rFonts w:ascii="Times New Roman" w:hAnsi="Times New Roman" w:cs="Times New Roman"/>
          <w:sz w:val="24"/>
          <w:szCs w:val="24"/>
        </w:rPr>
        <w:t xml:space="preserve"> investigation officially conveyed out Toward different groups alternately wrongfully reuse </w:t>
      </w:r>
      <w:r>
        <w:rPr>
          <w:rFonts w:ascii="Times New Roman" w:hAnsi="Times New Roman" w:cs="Times New Roman"/>
          <w:sz w:val="24"/>
          <w:szCs w:val="24"/>
        </w:rPr>
        <w:t>data</w:t>
      </w:r>
      <w:r w:rsidRPr="00037B3B">
        <w:rPr>
          <w:rFonts w:ascii="Times New Roman" w:hAnsi="Times New Roman" w:cs="Times New Roman"/>
          <w:sz w:val="24"/>
          <w:szCs w:val="24"/>
        </w:rPr>
        <w:t xml:space="preserve"> that’s officially been utilized. Also, </w:t>
      </w:r>
      <w:r>
        <w:rPr>
          <w:rFonts w:ascii="Times New Roman" w:hAnsi="Times New Roman" w:cs="Times New Roman"/>
          <w:sz w:val="24"/>
          <w:szCs w:val="24"/>
        </w:rPr>
        <w:t>a</w:t>
      </w:r>
      <w:r w:rsidRPr="00037B3B">
        <w:rPr>
          <w:rFonts w:ascii="Times New Roman" w:hAnsi="Times New Roman" w:cs="Times New Roman"/>
          <w:sz w:val="24"/>
          <w:szCs w:val="24"/>
        </w:rPr>
        <w:t xml:space="preserve"> blockchain stage might assistance </w:t>
      </w:r>
      <w:r>
        <w:rPr>
          <w:rFonts w:ascii="Times New Roman" w:hAnsi="Times New Roman" w:cs="Times New Roman"/>
          <w:sz w:val="24"/>
          <w:szCs w:val="24"/>
        </w:rPr>
        <w:t>data</w:t>
      </w:r>
      <w:r w:rsidRPr="00037B3B">
        <w:rPr>
          <w:rFonts w:ascii="Times New Roman" w:hAnsi="Times New Roman" w:cs="Times New Roman"/>
          <w:sz w:val="24"/>
          <w:szCs w:val="24"/>
        </w:rPr>
        <w:t xml:space="preserve"> researchers adapt their work, </w:t>
      </w:r>
      <w:r w:rsidRPr="00407685">
        <w:rPr>
          <w:rFonts w:ascii="Times New Roman" w:hAnsi="Times New Roman" w:cs="Times New Roman"/>
          <w:sz w:val="24"/>
          <w:szCs w:val="24"/>
        </w:rPr>
        <w:t>probably by trading analysis outcomes stored on the platform.</w:t>
      </w:r>
    </w:p>
    <w:p w14:paraId="25054243" w14:textId="3CC2F429" w:rsidR="00613FE7" w:rsidRPr="00026A9F" w:rsidRDefault="0064716C" w:rsidP="00613FE7">
      <w:pPr>
        <w:spacing w:line="480" w:lineRule="auto"/>
        <w:rPr>
          <w:rFonts w:ascii="Times New Roman" w:hAnsi="Times New Roman" w:cs="Times New Roman"/>
          <w:b/>
          <w:bCs/>
          <w:sz w:val="24"/>
          <w:szCs w:val="24"/>
        </w:rPr>
      </w:pPr>
      <w:r>
        <w:rPr>
          <w:rFonts w:ascii="Times New Roman" w:hAnsi="Times New Roman" w:cs="Times New Roman"/>
          <w:b/>
          <w:bCs/>
          <w:sz w:val="24"/>
          <w:szCs w:val="24"/>
        </w:rPr>
        <w:t>E</w:t>
      </w:r>
      <w:r w:rsidR="00613FE7" w:rsidRPr="00026A9F">
        <w:rPr>
          <w:rFonts w:ascii="Times New Roman" w:hAnsi="Times New Roman" w:cs="Times New Roman"/>
          <w:b/>
          <w:bCs/>
          <w:sz w:val="24"/>
          <w:szCs w:val="24"/>
        </w:rPr>
        <w:t>xamples of Big Data and Blockchain:</w:t>
      </w:r>
    </w:p>
    <w:p w14:paraId="2BA64936" w14:textId="0F2BAF6F" w:rsidR="009D49AA" w:rsidRPr="00026A9F" w:rsidRDefault="00175B15" w:rsidP="00026A9F">
      <w:pPr>
        <w:spacing w:line="480" w:lineRule="auto"/>
        <w:rPr>
          <w:rFonts w:ascii="Times New Roman" w:hAnsi="Times New Roman" w:cs="Times New Roman"/>
          <w:b/>
          <w:bCs/>
          <w:sz w:val="24"/>
          <w:szCs w:val="24"/>
        </w:rPr>
      </w:pPr>
      <w:r>
        <w:rPr>
          <w:rFonts w:ascii="Times New Roman" w:hAnsi="Times New Roman" w:cs="Times New Roman"/>
          <w:b/>
          <w:bCs/>
          <w:sz w:val="24"/>
          <w:szCs w:val="24"/>
        </w:rPr>
        <w:t>1.</w:t>
      </w:r>
      <w:r w:rsidR="009D49AA" w:rsidRPr="00026A9F">
        <w:rPr>
          <w:rFonts w:ascii="Times New Roman" w:hAnsi="Times New Roman" w:cs="Times New Roman"/>
          <w:b/>
          <w:bCs/>
          <w:sz w:val="24"/>
          <w:szCs w:val="24"/>
        </w:rPr>
        <w:t xml:space="preserve">Real life scenario of blockchain and </w:t>
      </w:r>
      <w:r w:rsidR="001E43DA">
        <w:rPr>
          <w:rFonts w:ascii="Times New Roman" w:hAnsi="Times New Roman" w:cs="Times New Roman"/>
          <w:b/>
          <w:bCs/>
          <w:sz w:val="24"/>
          <w:szCs w:val="24"/>
        </w:rPr>
        <w:t>Big Data</w:t>
      </w:r>
      <w:r w:rsidR="009D49AA" w:rsidRPr="00026A9F">
        <w:rPr>
          <w:rFonts w:ascii="Times New Roman" w:hAnsi="Times New Roman" w:cs="Times New Roman"/>
          <w:b/>
          <w:bCs/>
          <w:sz w:val="24"/>
          <w:szCs w:val="24"/>
        </w:rPr>
        <w:t>:</w:t>
      </w:r>
    </w:p>
    <w:p w14:paraId="2553581D" w14:textId="77777777" w:rsidR="009D49AA" w:rsidRPr="00026A9F" w:rsidRDefault="009D49AA" w:rsidP="00026A9F">
      <w:pPr>
        <w:spacing w:line="480" w:lineRule="auto"/>
        <w:ind w:firstLine="720"/>
        <w:rPr>
          <w:rFonts w:ascii="Times New Roman" w:hAnsi="Times New Roman" w:cs="Times New Roman"/>
          <w:sz w:val="24"/>
          <w:szCs w:val="24"/>
        </w:rPr>
      </w:pPr>
      <w:r w:rsidRPr="00026A9F">
        <w:rPr>
          <w:rFonts w:ascii="Times New Roman" w:hAnsi="Times New Roman" w:cs="Times New Roman"/>
          <w:sz w:val="24"/>
          <w:szCs w:val="24"/>
        </w:rPr>
        <w:t>One of the real world occurrences where Blockchain and Big Data were utilized hand in hand was within the Banking sector in Japan. Roughly 50 Banks shaped a consortium and made an arrangement with Ripple. Ripple is an open sourced network built on the Blockchain innovation. Universally, Ripple positions the third in advertise capitalization. This union was entered with the aim to utilize the Blockchain technology for risk-free and low-cost transactions. This was made conceivable by revamping the traditional Banking model. The conventional model has numerous parties included and has much more risk factors, In order to plug within the risk and execute control focuses, the banks got to cause extra costs. These costs can be saved with the utilize of Blockchain networks. The collaboration of these Banks too decreased the transaction time essentially.</w:t>
      </w:r>
    </w:p>
    <w:p w14:paraId="77B66A04" w14:textId="41E6DFC4" w:rsidR="009D49AA" w:rsidRDefault="00F962B3" w:rsidP="00026A9F">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2</w:t>
      </w:r>
      <w:r w:rsidR="009D49AA" w:rsidRPr="00026A9F">
        <w:rPr>
          <w:rFonts w:ascii="Times New Roman" w:hAnsi="Times New Roman" w:cs="Times New Roman"/>
          <w:b/>
          <w:bCs/>
          <w:sz w:val="24"/>
          <w:szCs w:val="24"/>
        </w:rPr>
        <w:t>.Storj</w:t>
      </w:r>
    </w:p>
    <w:p w14:paraId="2C0E11C4" w14:textId="3523F3B1" w:rsidR="009D49AA" w:rsidRPr="00026A9F" w:rsidRDefault="00077488" w:rsidP="00026A9F">
      <w:pPr>
        <w:spacing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3A7639" w:rsidRPr="003A7639">
        <w:rPr>
          <w:rFonts w:ascii="Times New Roman" w:hAnsi="Times New Roman" w:cs="Times New Roman"/>
          <w:sz w:val="24"/>
          <w:szCs w:val="24"/>
        </w:rPr>
        <w:t xml:space="preserve">Storj (“storage”) could be a decentralized end-to-end </w:t>
      </w:r>
      <w:r w:rsidR="0080111A">
        <w:rPr>
          <w:rFonts w:ascii="Times New Roman" w:hAnsi="Times New Roman" w:cs="Times New Roman"/>
          <w:sz w:val="24"/>
          <w:szCs w:val="24"/>
        </w:rPr>
        <w:t>encrypted</w:t>
      </w:r>
      <w:r w:rsidR="003A7639" w:rsidRPr="003A7639">
        <w:rPr>
          <w:rFonts w:ascii="Times New Roman" w:hAnsi="Times New Roman" w:cs="Times New Roman"/>
          <w:sz w:val="24"/>
          <w:szCs w:val="24"/>
        </w:rPr>
        <w:t xml:space="preserve"> cloud </w:t>
      </w:r>
      <w:r w:rsidR="0080111A">
        <w:rPr>
          <w:rFonts w:ascii="Times New Roman" w:hAnsi="Times New Roman" w:cs="Times New Roman"/>
          <w:sz w:val="24"/>
          <w:szCs w:val="24"/>
        </w:rPr>
        <w:t xml:space="preserve">storage service </w:t>
      </w:r>
      <w:r w:rsidR="003A7639" w:rsidRPr="003A7639">
        <w:rPr>
          <w:rFonts w:ascii="Times New Roman" w:hAnsi="Times New Roman" w:cs="Times New Roman"/>
          <w:sz w:val="24"/>
          <w:szCs w:val="24"/>
        </w:rPr>
        <w:t xml:space="preserve">which employments the </w:t>
      </w:r>
      <w:r w:rsidR="0080111A">
        <w:rPr>
          <w:rFonts w:ascii="Times New Roman" w:hAnsi="Times New Roman" w:cs="Times New Roman"/>
          <w:sz w:val="24"/>
          <w:szCs w:val="24"/>
        </w:rPr>
        <w:t xml:space="preserve">excess </w:t>
      </w:r>
      <w:r w:rsidR="003A7639" w:rsidRPr="003A7639">
        <w:rPr>
          <w:rFonts w:ascii="Times New Roman" w:hAnsi="Times New Roman" w:cs="Times New Roman"/>
          <w:sz w:val="24"/>
          <w:szCs w:val="24"/>
        </w:rPr>
        <w:t xml:space="preserve">capacity </w:t>
      </w:r>
      <w:r w:rsidR="0080111A">
        <w:rPr>
          <w:rFonts w:ascii="Times New Roman" w:hAnsi="Times New Roman" w:cs="Times New Roman"/>
          <w:sz w:val="24"/>
          <w:szCs w:val="24"/>
        </w:rPr>
        <w:t>hard</w:t>
      </w:r>
      <w:r w:rsidR="003A7639" w:rsidRPr="003A7639">
        <w:rPr>
          <w:rFonts w:ascii="Times New Roman" w:hAnsi="Times New Roman" w:cs="Times New Roman"/>
          <w:sz w:val="24"/>
          <w:szCs w:val="24"/>
        </w:rPr>
        <w:t xml:space="preserve"> drives and </w:t>
      </w:r>
      <w:r w:rsidR="0080111A">
        <w:rPr>
          <w:rFonts w:ascii="Times New Roman" w:hAnsi="Times New Roman" w:cs="Times New Roman"/>
          <w:sz w:val="24"/>
          <w:szCs w:val="24"/>
        </w:rPr>
        <w:t xml:space="preserve">bandwidth </w:t>
      </w:r>
      <w:r w:rsidR="003A7639" w:rsidRPr="003A7639">
        <w:rPr>
          <w:rFonts w:ascii="Times New Roman" w:hAnsi="Times New Roman" w:cs="Times New Roman"/>
          <w:sz w:val="24"/>
          <w:szCs w:val="24"/>
        </w:rPr>
        <w:t>around the world</w:t>
      </w:r>
      <w:r w:rsidR="0080111A">
        <w:rPr>
          <w:rFonts w:ascii="Times New Roman" w:hAnsi="Times New Roman" w:cs="Times New Roman"/>
          <w:sz w:val="24"/>
          <w:szCs w:val="24"/>
        </w:rPr>
        <w:t>.</w:t>
      </w:r>
      <w:r>
        <w:rPr>
          <w:rFonts w:ascii="Times New Roman" w:hAnsi="Times New Roman" w:cs="Times New Roman"/>
          <w:sz w:val="24"/>
          <w:szCs w:val="24"/>
        </w:rPr>
        <w:t xml:space="preserve">” </w:t>
      </w:r>
      <w:r w:rsidR="009D49AA" w:rsidRPr="00026A9F">
        <w:rPr>
          <w:rFonts w:ascii="Times New Roman" w:hAnsi="Times New Roman" w:cs="Times New Roman"/>
          <w:sz w:val="24"/>
          <w:szCs w:val="24"/>
        </w:rPr>
        <w:t xml:space="preserve">Blockchain is essentially a decentralized record of transactions that's gotten to on a peer-to-peer basis. Every client within the network approves these transactions, so the record is secured and keeps integrity indefinitely. While it’s commonly connected to cryptocurrency transactions and presently smart contracts, for all intents and purposes any data can be safely put away inside the blockchain. Enter decentralized data capacity providers like Storj that seem give investment funds for </w:t>
      </w:r>
      <w:r w:rsidR="001E43DA">
        <w:rPr>
          <w:rFonts w:ascii="Times New Roman" w:hAnsi="Times New Roman" w:cs="Times New Roman"/>
          <w:sz w:val="24"/>
          <w:szCs w:val="24"/>
        </w:rPr>
        <w:t>Big Data</w:t>
      </w:r>
      <w:r w:rsidR="009D49AA" w:rsidRPr="00026A9F">
        <w:rPr>
          <w:rFonts w:ascii="Times New Roman" w:hAnsi="Times New Roman" w:cs="Times New Roman"/>
          <w:sz w:val="24"/>
          <w:szCs w:val="24"/>
        </w:rPr>
        <w:t>, who are right now forking-out for conventional cloud storage. The main benefits are privacy &amp; security. Data isn't open to a single point of attach and the client isn't at the impulse of the provider and its data cent</w:t>
      </w:r>
      <w:r w:rsidR="00344270">
        <w:rPr>
          <w:rFonts w:ascii="Times New Roman" w:hAnsi="Times New Roman" w:cs="Times New Roman"/>
          <w:sz w:val="24"/>
          <w:szCs w:val="24"/>
        </w:rPr>
        <w:t>er</w:t>
      </w:r>
      <w:r w:rsidR="009D49AA" w:rsidRPr="00026A9F">
        <w:rPr>
          <w:rFonts w:ascii="Times New Roman" w:hAnsi="Times New Roman" w:cs="Times New Roman"/>
          <w:sz w:val="24"/>
          <w:szCs w:val="24"/>
        </w:rPr>
        <w:t>s. If the control goes down or a data center is corrupted, the algorithm guarantee data is distributed broadly sufficient to preserve high availability.</w:t>
      </w:r>
    </w:p>
    <w:p w14:paraId="32CC5EDA" w14:textId="3495E032" w:rsidR="009D49AA" w:rsidRDefault="00F962B3" w:rsidP="00026A9F">
      <w:pPr>
        <w:spacing w:line="480" w:lineRule="auto"/>
        <w:rPr>
          <w:rFonts w:ascii="Times New Roman" w:hAnsi="Times New Roman" w:cs="Times New Roman"/>
          <w:b/>
          <w:bCs/>
          <w:sz w:val="24"/>
          <w:szCs w:val="24"/>
        </w:rPr>
      </w:pPr>
      <w:r>
        <w:rPr>
          <w:rFonts w:ascii="Times New Roman" w:hAnsi="Times New Roman" w:cs="Times New Roman"/>
          <w:b/>
          <w:bCs/>
          <w:sz w:val="24"/>
          <w:szCs w:val="24"/>
        </w:rPr>
        <w:t>3.</w:t>
      </w:r>
      <w:r w:rsidR="009D49AA" w:rsidRPr="00026A9F">
        <w:rPr>
          <w:rFonts w:ascii="Times New Roman" w:hAnsi="Times New Roman" w:cs="Times New Roman"/>
          <w:b/>
          <w:bCs/>
          <w:sz w:val="24"/>
          <w:szCs w:val="24"/>
        </w:rPr>
        <w:t>Omnilytics:</w:t>
      </w:r>
    </w:p>
    <w:p w14:paraId="655F9215" w14:textId="3A0FDA23" w:rsidR="009D49AA" w:rsidRPr="00026A9F" w:rsidRDefault="00C45BF5" w:rsidP="00026A9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C12FE7">
        <w:rPr>
          <w:rFonts w:ascii="Times New Roman" w:hAnsi="Times New Roman" w:cs="Times New Roman"/>
          <w:sz w:val="24"/>
          <w:szCs w:val="24"/>
        </w:rPr>
        <w:t>“</w:t>
      </w:r>
      <w:r w:rsidR="009D49AA" w:rsidRPr="00026A9F">
        <w:rPr>
          <w:rFonts w:ascii="Times New Roman" w:hAnsi="Times New Roman" w:cs="Times New Roman"/>
          <w:sz w:val="24"/>
          <w:szCs w:val="24"/>
        </w:rPr>
        <w:t>A data analysis platform, Omnilytics gives market intelligence with devices that give instruments giving actionable insights for sales, marketing and merchandising</w:t>
      </w:r>
      <w:r w:rsidR="00C12FE7">
        <w:rPr>
          <w:rFonts w:ascii="Times New Roman" w:hAnsi="Times New Roman" w:cs="Times New Roman"/>
          <w:sz w:val="24"/>
          <w:szCs w:val="24"/>
        </w:rPr>
        <w:t>”</w:t>
      </w:r>
      <w:r w:rsidR="009D49AA" w:rsidRPr="00026A9F">
        <w:rPr>
          <w:rFonts w:ascii="Times New Roman" w:hAnsi="Times New Roman" w:cs="Times New Roman"/>
          <w:sz w:val="24"/>
          <w:szCs w:val="24"/>
        </w:rPr>
        <w:t xml:space="preserve">. </w:t>
      </w:r>
      <w:r>
        <w:rPr>
          <w:rFonts w:ascii="Times New Roman" w:hAnsi="Times New Roman" w:cs="Times New Roman"/>
          <w:sz w:val="24"/>
          <w:szCs w:val="24"/>
        </w:rPr>
        <w:t>I</w:t>
      </w:r>
      <w:r w:rsidRPr="00C45BF5">
        <w:rPr>
          <w:rFonts w:ascii="Times New Roman" w:hAnsi="Times New Roman" w:cs="Times New Roman"/>
          <w:sz w:val="24"/>
          <w:szCs w:val="24"/>
        </w:rPr>
        <w:t xml:space="preserve">t combines the blockchain with </w:t>
      </w:r>
      <w:r>
        <w:rPr>
          <w:rFonts w:ascii="Times New Roman" w:hAnsi="Times New Roman" w:cs="Times New Roman"/>
          <w:sz w:val="24"/>
          <w:szCs w:val="24"/>
        </w:rPr>
        <w:t xml:space="preserve">Big Data </w:t>
      </w:r>
      <w:r w:rsidRPr="00C45BF5">
        <w:rPr>
          <w:rFonts w:ascii="Times New Roman" w:hAnsi="Times New Roman" w:cs="Times New Roman"/>
          <w:sz w:val="24"/>
          <w:szCs w:val="24"/>
        </w:rPr>
        <w:t xml:space="preserve">analytics and other advances like </w:t>
      </w:r>
      <w:r w:rsidRPr="00026A9F">
        <w:rPr>
          <w:rFonts w:ascii="Times New Roman" w:hAnsi="Times New Roman" w:cs="Times New Roman"/>
          <w:sz w:val="24"/>
          <w:szCs w:val="24"/>
        </w:rPr>
        <w:t>artificial intelligence</w:t>
      </w:r>
      <w:r w:rsidRPr="00C45BF5">
        <w:rPr>
          <w:rFonts w:ascii="Times New Roman" w:hAnsi="Times New Roman" w:cs="Times New Roman"/>
          <w:sz w:val="24"/>
          <w:szCs w:val="24"/>
        </w:rPr>
        <w:t xml:space="preserve"> and machine learning information preparing to </w:t>
      </w:r>
      <w:r>
        <w:rPr>
          <w:rFonts w:ascii="Times New Roman" w:hAnsi="Times New Roman" w:cs="Times New Roman"/>
          <w:sz w:val="24"/>
          <w:szCs w:val="24"/>
        </w:rPr>
        <w:t>aggregate</w:t>
      </w:r>
      <w:r w:rsidRPr="00C45BF5">
        <w:rPr>
          <w:rFonts w:ascii="Times New Roman" w:hAnsi="Times New Roman" w:cs="Times New Roman"/>
          <w:sz w:val="24"/>
          <w:szCs w:val="24"/>
        </w:rPr>
        <w:t xml:space="preserve"> </w:t>
      </w:r>
      <w:r>
        <w:rPr>
          <w:rFonts w:ascii="Times New Roman" w:hAnsi="Times New Roman" w:cs="Times New Roman"/>
          <w:sz w:val="24"/>
          <w:szCs w:val="24"/>
        </w:rPr>
        <w:t>data</w:t>
      </w:r>
      <w:r w:rsidRPr="00C45BF5">
        <w:rPr>
          <w:rFonts w:ascii="Times New Roman" w:hAnsi="Times New Roman" w:cs="Times New Roman"/>
          <w:sz w:val="24"/>
          <w:szCs w:val="24"/>
        </w:rPr>
        <w:t xml:space="preserve"> over different </w:t>
      </w:r>
      <w:r>
        <w:rPr>
          <w:rFonts w:ascii="Times New Roman" w:hAnsi="Times New Roman" w:cs="Times New Roman"/>
          <w:sz w:val="24"/>
          <w:szCs w:val="24"/>
        </w:rPr>
        <w:t>industries</w:t>
      </w:r>
      <w:r w:rsidR="009D49AA" w:rsidRPr="00026A9F">
        <w:rPr>
          <w:rFonts w:ascii="Times New Roman" w:hAnsi="Times New Roman" w:cs="Times New Roman"/>
          <w:sz w:val="24"/>
          <w:szCs w:val="24"/>
        </w:rPr>
        <w:t xml:space="preserve">. As of now, Omnilytics gives data counting competitor benchmarking, trends performance, and pricing analysis for its clients primarily within the retail sector. </w:t>
      </w:r>
    </w:p>
    <w:p w14:paraId="637BF921" w14:textId="71DE6039" w:rsidR="00305604" w:rsidRPr="00026A9F" w:rsidRDefault="009D49AA" w:rsidP="00026A9F">
      <w:pPr>
        <w:spacing w:line="480" w:lineRule="auto"/>
        <w:ind w:firstLine="720"/>
        <w:rPr>
          <w:rFonts w:ascii="Times New Roman" w:hAnsi="Times New Roman" w:cs="Times New Roman"/>
          <w:b/>
          <w:bCs/>
          <w:sz w:val="24"/>
          <w:szCs w:val="24"/>
        </w:rPr>
      </w:pPr>
      <w:r w:rsidRPr="00026A9F">
        <w:rPr>
          <w:rFonts w:ascii="Times New Roman" w:hAnsi="Times New Roman" w:cs="Times New Roman"/>
          <w:sz w:val="24"/>
          <w:szCs w:val="24"/>
        </w:rPr>
        <w:t xml:space="preserve">The group clarifies that it uses blockchain to control its smart contracts, distributed data fingerprinting, data trade and other protocols and APIs. On the blockchain, data partners can </w:t>
      </w:r>
      <w:r w:rsidRPr="00026A9F">
        <w:rPr>
          <w:rFonts w:ascii="Times New Roman" w:hAnsi="Times New Roman" w:cs="Times New Roman"/>
          <w:sz w:val="24"/>
          <w:szCs w:val="24"/>
        </w:rPr>
        <w:lastRenderedPageBreak/>
        <w:t>track the execution/performance of their data and incentivize the key actors through micropayments.</w:t>
      </w:r>
    </w:p>
    <w:p w14:paraId="6656BE59" w14:textId="0C263E6B" w:rsidR="009D49AA" w:rsidRPr="00026A9F" w:rsidRDefault="00F962B3" w:rsidP="00026A9F">
      <w:pPr>
        <w:spacing w:line="480" w:lineRule="auto"/>
        <w:rPr>
          <w:rFonts w:ascii="Times New Roman" w:hAnsi="Times New Roman" w:cs="Times New Roman"/>
          <w:b/>
          <w:bCs/>
          <w:sz w:val="24"/>
          <w:szCs w:val="24"/>
        </w:rPr>
      </w:pPr>
      <w:r>
        <w:rPr>
          <w:rFonts w:ascii="Times New Roman" w:hAnsi="Times New Roman" w:cs="Times New Roman"/>
          <w:b/>
          <w:bCs/>
          <w:sz w:val="24"/>
          <w:szCs w:val="24"/>
        </w:rPr>
        <w:t>4.</w:t>
      </w:r>
      <w:r w:rsidR="009D49AA" w:rsidRPr="00026A9F">
        <w:rPr>
          <w:rFonts w:ascii="Times New Roman" w:hAnsi="Times New Roman" w:cs="Times New Roman"/>
          <w:b/>
          <w:bCs/>
          <w:sz w:val="24"/>
          <w:szCs w:val="24"/>
        </w:rPr>
        <w:t>Datum:</w:t>
      </w:r>
    </w:p>
    <w:p w14:paraId="28D14742" w14:textId="77777777" w:rsidR="009D49AA" w:rsidRPr="00026A9F" w:rsidRDefault="009D49AA" w:rsidP="00026A9F">
      <w:pPr>
        <w:spacing w:line="480" w:lineRule="auto"/>
        <w:ind w:firstLine="720"/>
        <w:rPr>
          <w:rFonts w:ascii="Times New Roman" w:hAnsi="Times New Roman" w:cs="Times New Roman"/>
          <w:sz w:val="24"/>
          <w:szCs w:val="24"/>
        </w:rPr>
      </w:pPr>
      <w:r w:rsidRPr="00026A9F">
        <w:rPr>
          <w:rFonts w:ascii="Times New Roman" w:hAnsi="Times New Roman" w:cs="Times New Roman"/>
          <w:sz w:val="24"/>
          <w:szCs w:val="24"/>
        </w:rPr>
        <w:t>Datum is a decentralized capacity network driven by the Data Access Token (DAT). It puts the center on the individual, who can monetize their claim data in an open and genuine commercial center, rather than being abused by the current data gaints like Facebook. Instead of making corporations money via your tacit by agreement to utilize their administrations, you've got full control and make cash yourself. The blockchain too guarantees that there are no breaches. This doesn’t closed the huge players out and may really provide them extraordinary access, but it'll be a more pleasant and more secure system.</w:t>
      </w:r>
    </w:p>
    <w:p w14:paraId="7FA76A2B" w14:textId="414D55D9" w:rsidR="009D49AA" w:rsidRPr="00026A9F" w:rsidRDefault="00F962B3" w:rsidP="00026A9F">
      <w:pPr>
        <w:spacing w:line="480" w:lineRule="auto"/>
        <w:rPr>
          <w:rFonts w:ascii="Times New Roman" w:hAnsi="Times New Roman" w:cs="Times New Roman"/>
          <w:b/>
          <w:bCs/>
          <w:sz w:val="24"/>
          <w:szCs w:val="24"/>
        </w:rPr>
      </w:pPr>
      <w:r>
        <w:rPr>
          <w:rFonts w:ascii="Times New Roman" w:hAnsi="Times New Roman" w:cs="Times New Roman"/>
          <w:b/>
          <w:bCs/>
          <w:sz w:val="24"/>
          <w:szCs w:val="24"/>
        </w:rPr>
        <w:t>5.</w:t>
      </w:r>
      <w:r w:rsidR="009D49AA" w:rsidRPr="00026A9F">
        <w:rPr>
          <w:rFonts w:ascii="Times New Roman" w:hAnsi="Times New Roman" w:cs="Times New Roman"/>
          <w:b/>
          <w:bCs/>
          <w:sz w:val="24"/>
          <w:szCs w:val="24"/>
        </w:rPr>
        <w:t>Rublix:</w:t>
      </w:r>
    </w:p>
    <w:p w14:paraId="54A0E07E" w14:textId="6E382652" w:rsidR="009D49AA" w:rsidRPr="00026A9F" w:rsidRDefault="009D49AA" w:rsidP="00026A9F">
      <w:pPr>
        <w:spacing w:line="480" w:lineRule="auto"/>
        <w:ind w:firstLine="720"/>
        <w:rPr>
          <w:rFonts w:ascii="Times New Roman" w:hAnsi="Times New Roman" w:cs="Times New Roman"/>
          <w:sz w:val="24"/>
          <w:szCs w:val="24"/>
        </w:rPr>
      </w:pPr>
      <w:r w:rsidRPr="00026A9F">
        <w:rPr>
          <w:rFonts w:ascii="Times New Roman" w:hAnsi="Times New Roman" w:cs="Times New Roman"/>
          <w:sz w:val="24"/>
          <w:szCs w:val="24"/>
        </w:rPr>
        <w:t xml:space="preserve">Rublix is joining together cryptocurrency dealers in a trading stage that confirms the authenticity and validity of traders and predictions. The </w:t>
      </w:r>
      <w:r w:rsidR="003D15E9">
        <w:rPr>
          <w:rFonts w:ascii="Times New Roman" w:hAnsi="Times New Roman" w:cs="Times New Roman"/>
          <w:sz w:val="24"/>
          <w:szCs w:val="24"/>
        </w:rPr>
        <w:t>protocols</w:t>
      </w:r>
      <w:r w:rsidRPr="00026A9F">
        <w:rPr>
          <w:rFonts w:ascii="Times New Roman" w:hAnsi="Times New Roman" w:cs="Times New Roman"/>
          <w:sz w:val="24"/>
          <w:szCs w:val="24"/>
        </w:rPr>
        <w:t xml:space="preserve"> fundamentally leverages the straightforwardness and unchanging nature of blockchain, combined with investment data analytics to supply more exact (accurate) trading predictions. Traders/investors are positioned concurring to the precision of their predictions whereas and their market trend can effectively be accessed. The block-chain confirmed traders win rewards for high-quality content.</w:t>
      </w:r>
    </w:p>
    <w:p w14:paraId="3AD118C4" w14:textId="3F798A15" w:rsidR="009D49AA" w:rsidRPr="00026A9F" w:rsidRDefault="00F962B3" w:rsidP="00026A9F">
      <w:pPr>
        <w:spacing w:line="480" w:lineRule="auto"/>
        <w:rPr>
          <w:rFonts w:ascii="Times New Roman" w:hAnsi="Times New Roman" w:cs="Times New Roman"/>
          <w:b/>
          <w:bCs/>
          <w:sz w:val="24"/>
          <w:szCs w:val="24"/>
        </w:rPr>
      </w:pPr>
      <w:r>
        <w:rPr>
          <w:rFonts w:ascii="Times New Roman" w:hAnsi="Times New Roman" w:cs="Times New Roman"/>
          <w:b/>
          <w:bCs/>
          <w:sz w:val="24"/>
          <w:szCs w:val="24"/>
        </w:rPr>
        <w:t>6.</w:t>
      </w:r>
      <w:r w:rsidR="009D49AA" w:rsidRPr="00026A9F">
        <w:rPr>
          <w:rFonts w:ascii="Times New Roman" w:hAnsi="Times New Roman" w:cs="Times New Roman"/>
          <w:b/>
          <w:bCs/>
          <w:sz w:val="24"/>
          <w:szCs w:val="24"/>
        </w:rPr>
        <w:t>Provenance:</w:t>
      </w:r>
    </w:p>
    <w:p w14:paraId="392CF44A" w14:textId="02AFECA0" w:rsidR="00E54D57" w:rsidRPr="00026A9F" w:rsidRDefault="009D49AA" w:rsidP="000E3480">
      <w:pPr>
        <w:spacing w:after="0" w:line="480" w:lineRule="auto"/>
        <w:ind w:firstLine="720"/>
        <w:jc w:val="both"/>
        <w:rPr>
          <w:rFonts w:ascii="Times New Roman" w:eastAsia="Times New Roman" w:hAnsi="Times New Roman" w:cs="Times New Roman"/>
          <w:color w:val="231F20"/>
          <w:sz w:val="24"/>
          <w:szCs w:val="24"/>
        </w:rPr>
      </w:pPr>
      <w:r w:rsidRPr="00026A9F">
        <w:rPr>
          <w:rFonts w:ascii="Times New Roman" w:hAnsi="Times New Roman" w:cs="Times New Roman"/>
          <w:sz w:val="24"/>
          <w:szCs w:val="24"/>
        </w:rPr>
        <w:t xml:space="preserve">Provenance aims to utilize the blockchain to construct trust into the journey of a product. Clients get to know confirmed data approximately what the product is made of, where it came from, and its affect on the environment—producers and retailers advantage from way better product-tracking and by enabling their client with this modern data. Over time as the data builds, </w:t>
      </w:r>
      <w:r w:rsidRPr="00026A9F">
        <w:rPr>
          <w:rFonts w:ascii="Times New Roman" w:hAnsi="Times New Roman" w:cs="Times New Roman"/>
          <w:sz w:val="24"/>
          <w:szCs w:val="24"/>
        </w:rPr>
        <w:lastRenderedPageBreak/>
        <w:t>producers and retailers too get knowledge into precisely what customers need and can tailor their products and services appropriately. Provenance’s center is building straightforwardness all through the supply chain.</w:t>
      </w:r>
    </w:p>
    <w:p w14:paraId="0CDD0062" w14:textId="4C34C859" w:rsidR="006123A7" w:rsidRDefault="006123A7" w:rsidP="00026A9F">
      <w:pPr>
        <w:spacing w:after="0" w:line="480" w:lineRule="auto"/>
        <w:jc w:val="both"/>
        <w:rPr>
          <w:rFonts w:ascii="Times New Roman" w:eastAsia="Times New Roman" w:hAnsi="Times New Roman" w:cs="Times New Roman"/>
          <w:b/>
          <w:bCs/>
          <w:color w:val="231F20"/>
          <w:sz w:val="24"/>
          <w:szCs w:val="24"/>
        </w:rPr>
      </w:pPr>
      <w:r w:rsidRPr="00026A9F">
        <w:rPr>
          <w:rFonts w:ascii="Times New Roman" w:eastAsia="Times New Roman" w:hAnsi="Times New Roman" w:cs="Times New Roman"/>
          <w:b/>
          <w:bCs/>
          <w:color w:val="231F20"/>
          <w:sz w:val="24"/>
          <w:szCs w:val="24"/>
        </w:rPr>
        <w:t>Conclusion:</w:t>
      </w:r>
    </w:p>
    <w:p w14:paraId="621987AD" w14:textId="481CD249" w:rsidR="00BA62AE" w:rsidRDefault="00BA62AE" w:rsidP="00700A82">
      <w:pPr>
        <w:spacing w:after="0" w:line="480" w:lineRule="auto"/>
        <w:ind w:firstLine="720"/>
        <w:jc w:val="both"/>
        <w:rPr>
          <w:rFonts w:ascii="Times New Roman" w:eastAsia="Times New Roman" w:hAnsi="Times New Roman" w:cs="Times New Roman"/>
          <w:color w:val="231F20"/>
          <w:sz w:val="24"/>
          <w:szCs w:val="24"/>
        </w:rPr>
      </w:pPr>
      <w:r w:rsidRPr="00BA62AE">
        <w:rPr>
          <w:rFonts w:ascii="Times New Roman" w:eastAsia="Times New Roman" w:hAnsi="Times New Roman" w:cs="Times New Roman"/>
          <w:color w:val="231F20"/>
          <w:sz w:val="24"/>
          <w:szCs w:val="24"/>
        </w:rPr>
        <w:t xml:space="preserve">Blockchain </w:t>
      </w:r>
      <w:r w:rsidRPr="00DD5A0D">
        <w:rPr>
          <w:rFonts w:ascii="Times New Roman" w:eastAsia="Times New Roman" w:hAnsi="Times New Roman" w:cs="Times New Roman"/>
          <w:color w:val="231F20"/>
          <w:sz w:val="24"/>
          <w:szCs w:val="24"/>
        </w:rPr>
        <w:t xml:space="preserve">technology </w:t>
      </w:r>
      <w:r w:rsidRPr="00BA62AE">
        <w:rPr>
          <w:rFonts w:ascii="Times New Roman" w:eastAsia="Times New Roman" w:hAnsi="Times New Roman" w:cs="Times New Roman"/>
          <w:color w:val="231F20"/>
          <w:sz w:val="24"/>
          <w:szCs w:val="24"/>
        </w:rPr>
        <w:t xml:space="preserve">is fair one of the ways to advance computerization and </w:t>
      </w:r>
      <w:r>
        <w:rPr>
          <w:rFonts w:ascii="Times New Roman" w:eastAsia="Times New Roman" w:hAnsi="Times New Roman" w:cs="Times New Roman"/>
          <w:color w:val="231F20"/>
          <w:sz w:val="24"/>
          <w:szCs w:val="24"/>
        </w:rPr>
        <w:t>business</w:t>
      </w:r>
      <w:r w:rsidRPr="00BA62AE">
        <w:rPr>
          <w:rFonts w:ascii="Times New Roman" w:eastAsia="Times New Roman" w:hAnsi="Times New Roman" w:cs="Times New Roman"/>
          <w:color w:val="231F20"/>
          <w:sz w:val="24"/>
          <w:szCs w:val="24"/>
        </w:rPr>
        <w:t xml:space="preserve"> prepare </w:t>
      </w:r>
      <w:r>
        <w:rPr>
          <w:rFonts w:ascii="Times New Roman" w:eastAsia="Times New Roman" w:hAnsi="Times New Roman" w:cs="Times New Roman"/>
          <w:color w:val="231F20"/>
          <w:sz w:val="24"/>
          <w:szCs w:val="24"/>
        </w:rPr>
        <w:t xml:space="preserve">management in </w:t>
      </w:r>
      <w:r w:rsidRPr="00BA62AE">
        <w:rPr>
          <w:rFonts w:ascii="Times New Roman" w:eastAsia="Times New Roman" w:hAnsi="Times New Roman" w:cs="Times New Roman"/>
          <w:color w:val="231F20"/>
          <w:sz w:val="24"/>
          <w:szCs w:val="24"/>
        </w:rPr>
        <w:t xml:space="preserve">the future. </w:t>
      </w:r>
      <w:r>
        <w:rPr>
          <w:rFonts w:ascii="Times New Roman" w:eastAsia="Times New Roman" w:hAnsi="Times New Roman" w:cs="Times New Roman"/>
          <w:color w:val="231F20"/>
          <w:sz w:val="24"/>
          <w:szCs w:val="24"/>
        </w:rPr>
        <w:t xml:space="preserve">Big Data </w:t>
      </w:r>
      <w:r w:rsidRPr="00BA62AE">
        <w:rPr>
          <w:rFonts w:ascii="Times New Roman" w:eastAsia="Times New Roman" w:hAnsi="Times New Roman" w:cs="Times New Roman"/>
          <w:color w:val="231F20"/>
          <w:sz w:val="24"/>
          <w:szCs w:val="24"/>
        </w:rPr>
        <w:t xml:space="preserve">and blockchain </w:t>
      </w:r>
      <w:r>
        <w:rPr>
          <w:rFonts w:ascii="Times New Roman" w:eastAsia="Times New Roman" w:hAnsi="Times New Roman" w:cs="Times New Roman"/>
          <w:color w:val="231F20"/>
          <w:sz w:val="24"/>
          <w:szCs w:val="24"/>
        </w:rPr>
        <w:t xml:space="preserve">technology </w:t>
      </w:r>
      <w:r w:rsidRPr="00BA62AE">
        <w:rPr>
          <w:rFonts w:ascii="Times New Roman" w:eastAsia="Times New Roman" w:hAnsi="Times New Roman" w:cs="Times New Roman"/>
          <w:color w:val="231F20"/>
          <w:sz w:val="24"/>
          <w:szCs w:val="24"/>
        </w:rPr>
        <w:t xml:space="preserve">can connect strengths to genuinely revolutionize the way we handle and analyze data. In this way it’s aiming to revolutionize how everything is working within the cryptocurrency </w:t>
      </w:r>
      <w:r>
        <w:rPr>
          <w:rFonts w:ascii="Times New Roman" w:eastAsia="Times New Roman" w:hAnsi="Times New Roman" w:cs="Times New Roman"/>
          <w:color w:val="231F20"/>
          <w:sz w:val="24"/>
          <w:szCs w:val="24"/>
        </w:rPr>
        <w:t>market</w:t>
      </w:r>
      <w:r w:rsidRPr="00BA62AE">
        <w:rPr>
          <w:rFonts w:ascii="Times New Roman" w:eastAsia="Times New Roman" w:hAnsi="Times New Roman" w:cs="Times New Roman"/>
          <w:color w:val="231F20"/>
          <w:sz w:val="24"/>
          <w:szCs w:val="24"/>
        </w:rPr>
        <w:t xml:space="preserve"> and other companies that deliver </w:t>
      </w:r>
      <w:r>
        <w:rPr>
          <w:rFonts w:ascii="Times New Roman" w:eastAsia="Times New Roman" w:hAnsi="Times New Roman" w:cs="Times New Roman"/>
          <w:color w:val="231F20"/>
          <w:sz w:val="24"/>
          <w:szCs w:val="24"/>
        </w:rPr>
        <w:t>massive</w:t>
      </w:r>
      <w:r w:rsidRPr="00BA62AE">
        <w:rPr>
          <w:rFonts w:ascii="Times New Roman" w:eastAsia="Times New Roman" w:hAnsi="Times New Roman" w:cs="Times New Roman"/>
          <w:color w:val="231F20"/>
          <w:sz w:val="24"/>
          <w:szCs w:val="24"/>
        </w:rPr>
        <w:t xml:space="preserve"> </w:t>
      </w:r>
      <w:r>
        <w:rPr>
          <w:rFonts w:ascii="Times New Roman" w:eastAsia="Times New Roman" w:hAnsi="Times New Roman" w:cs="Times New Roman"/>
          <w:color w:val="231F20"/>
          <w:sz w:val="24"/>
          <w:szCs w:val="24"/>
        </w:rPr>
        <w:t>data</w:t>
      </w:r>
      <w:r w:rsidRPr="00BA62AE">
        <w:rPr>
          <w:rFonts w:ascii="Times New Roman" w:eastAsia="Times New Roman" w:hAnsi="Times New Roman" w:cs="Times New Roman"/>
          <w:color w:val="231F20"/>
          <w:sz w:val="24"/>
          <w:szCs w:val="24"/>
        </w:rPr>
        <w:t xml:space="preserve">. It’s exceptionally genuine to say that blockchain and </w:t>
      </w:r>
      <w:r w:rsidR="006576FC">
        <w:rPr>
          <w:rFonts w:ascii="Times New Roman" w:eastAsia="Times New Roman" w:hAnsi="Times New Roman" w:cs="Times New Roman"/>
          <w:color w:val="231F20"/>
          <w:sz w:val="24"/>
          <w:szCs w:val="24"/>
        </w:rPr>
        <w:t xml:space="preserve">Big Data </w:t>
      </w:r>
      <w:r w:rsidRPr="00BA62AE">
        <w:rPr>
          <w:rFonts w:ascii="Times New Roman" w:eastAsia="Times New Roman" w:hAnsi="Times New Roman" w:cs="Times New Roman"/>
          <w:color w:val="231F20"/>
          <w:sz w:val="24"/>
          <w:szCs w:val="24"/>
        </w:rPr>
        <w:t xml:space="preserve">are a culminate coordinate as they inter-depend and complement each other in each angle. </w:t>
      </w:r>
      <w:r w:rsidR="009E043C" w:rsidRPr="009E043C">
        <w:rPr>
          <w:rFonts w:ascii="Times New Roman" w:eastAsia="Times New Roman" w:hAnsi="Times New Roman" w:cs="Times New Roman"/>
          <w:color w:val="231F20"/>
          <w:sz w:val="24"/>
          <w:szCs w:val="24"/>
        </w:rPr>
        <w:t xml:space="preserve">IT companies ought to discover a </w:t>
      </w:r>
      <w:r w:rsidR="00D063F6">
        <w:rPr>
          <w:rFonts w:ascii="Times New Roman" w:eastAsia="Times New Roman" w:hAnsi="Times New Roman" w:cs="Times New Roman"/>
          <w:color w:val="231F20"/>
          <w:sz w:val="24"/>
          <w:szCs w:val="24"/>
        </w:rPr>
        <w:t>system</w:t>
      </w:r>
      <w:r w:rsidR="009E043C" w:rsidRPr="009E043C">
        <w:rPr>
          <w:rFonts w:ascii="Times New Roman" w:eastAsia="Times New Roman" w:hAnsi="Times New Roman" w:cs="Times New Roman"/>
          <w:color w:val="231F20"/>
          <w:sz w:val="24"/>
          <w:szCs w:val="24"/>
        </w:rPr>
        <w:t xml:space="preserve"> which can </w:t>
      </w:r>
      <w:r w:rsidR="00D063F6">
        <w:rPr>
          <w:rFonts w:ascii="Times New Roman" w:eastAsia="Times New Roman" w:hAnsi="Times New Roman" w:cs="Times New Roman"/>
          <w:color w:val="231F20"/>
          <w:sz w:val="24"/>
          <w:szCs w:val="24"/>
        </w:rPr>
        <w:t xml:space="preserve">accommodate artificial intelligence </w:t>
      </w:r>
      <w:r w:rsidR="009E043C" w:rsidRPr="009E043C">
        <w:rPr>
          <w:rFonts w:ascii="Times New Roman" w:eastAsia="Times New Roman" w:hAnsi="Times New Roman" w:cs="Times New Roman"/>
          <w:color w:val="231F20"/>
          <w:sz w:val="24"/>
          <w:szCs w:val="24"/>
        </w:rPr>
        <w:t xml:space="preserve">or machine learning </w:t>
      </w:r>
      <w:r w:rsidR="00D063F6">
        <w:rPr>
          <w:rFonts w:ascii="Times New Roman" w:eastAsia="Times New Roman" w:hAnsi="Times New Roman" w:cs="Times New Roman"/>
          <w:color w:val="231F20"/>
          <w:sz w:val="24"/>
          <w:szCs w:val="24"/>
        </w:rPr>
        <w:t>model</w:t>
      </w:r>
      <w:r w:rsidR="009E043C" w:rsidRPr="009E043C">
        <w:rPr>
          <w:rFonts w:ascii="Times New Roman" w:eastAsia="Times New Roman" w:hAnsi="Times New Roman" w:cs="Times New Roman"/>
          <w:color w:val="231F20"/>
          <w:sz w:val="24"/>
          <w:szCs w:val="24"/>
        </w:rPr>
        <w:t xml:space="preserve"> to function on a straightforward, </w:t>
      </w:r>
      <w:r w:rsidR="00D063F6">
        <w:rPr>
          <w:rFonts w:ascii="Times New Roman" w:eastAsia="Times New Roman" w:hAnsi="Times New Roman" w:cs="Times New Roman"/>
          <w:color w:val="231F20"/>
          <w:sz w:val="24"/>
          <w:szCs w:val="24"/>
        </w:rPr>
        <w:t>distributed</w:t>
      </w:r>
      <w:r w:rsidR="009E043C" w:rsidRPr="009E043C">
        <w:rPr>
          <w:rFonts w:ascii="Times New Roman" w:eastAsia="Times New Roman" w:hAnsi="Times New Roman" w:cs="Times New Roman"/>
          <w:color w:val="231F20"/>
          <w:sz w:val="24"/>
          <w:szCs w:val="24"/>
        </w:rPr>
        <w:t xml:space="preserve">, and permanent blockchain-generated or create </w:t>
      </w:r>
      <w:r w:rsidR="00D063F6">
        <w:rPr>
          <w:rFonts w:ascii="Times New Roman" w:eastAsia="Times New Roman" w:hAnsi="Times New Roman" w:cs="Times New Roman"/>
          <w:color w:val="231F20"/>
          <w:sz w:val="24"/>
          <w:szCs w:val="24"/>
        </w:rPr>
        <w:t>huge</w:t>
      </w:r>
      <w:r w:rsidR="009E043C" w:rsidRPr="009E043C">
        <w:rPr>
          <w:rFonts w:ascii="Times New Roman" w:eastAsia="Times New Roman" w:hAnsi="Times New Roman" w:cs="Times New Roman"/>
          <w:color w:val="231F20"/>
          <w:sz w:val="24"/>
          <w:szCs w:val="24"/>
        </w:rPr>
        <w:t xml:space="preserve"> </w:t>
      </w:r>
      <w:r w:rsidR="00D063F6">
        <w:rPr>
          <w:rFonts w:ascii="Times New Roman" w:eastAsia="Times New Roman" w:hAnsi="Times New Roman" w:cs="Times New Roman"/>
          <w:color w:val="231F20"/>
          <w:sz w:val="24"/>
          <w:szCs w:val="24"/>
        </w:rPr>
        <w:t xml:space="preserve">data </w:t>
      </w:r>
      <w:r w:rsidR="009E043C" w:rsidRPr="009E043C">
        <w:rPr>
          <w:rFonts w:ascii="Times New Roman" w:eastAsia="Times New Roman" w:hAnsi="Times New Roman" w:cs="Times New Roman"/>
          <w:color w:val="231F20"/>
          <w:sz w:val="24"/>
          <w:szCs w:val="24"/>
        </w:rPr>
        <w:t>layers.</w:t>
      </w:r>
    </w:p>
    <w:p w14:paraId="5492F95D" w14:textId="77777777" w:rsidR="00BA62AE" w:rsidRDefault="00BA62AE" w:rsidP="00700A82">
      <w:pPr>
        <w:spacing w:after="0" w:line="480" w:lineRule="auto"/>
        <w:ind w:firstLine="720"/>
        <w:jc w:val="both"/>
        <w:rPr>
          <w:rFonts w:ascii="Times New Roman" w:eastAsia="Times New Roman" w:hAnsi="Times New Roman" w:cs="Times New Roman"/>
          <w:color w:val="231F20"/>
          <w:sz w:val="24"/>
          <w:szCs w:val="24"/>
        </w:rPr>
      </w:pPr>
    </w:p>
    <w:p w14:paraId="05D72A74" w14:textId="3B9EE261" w:rsidR="007C349B" w:rsidRDefault="007C349B" w:rsidP="000156A2">
      <w:pPr>
        <w:spacing w:after="0" w:line="480" w:lineRule="auto"/>
        <w:jc w:val="both"/>
        <w:rPr>
          <w:rFonts w:ascii="Times New Roman" w:eastAsia="Times New Roman" w:hAnsi="Times New Roman" w:cs="Times New Roman"/>
          <w:color w:val="231F20"/>
          <w:sz w:val="24"/>
          <w:szCs w:val="24"/>
        </w:rPr>
      </w:pPr>
    </w:p>
    <w:p w14:paraId="595F743C" w14:textId="3DFB0933" w:rsidR="000156A2" w:rsidRDefault="000156A2" w:rsidP="000156A2">
      <w:pPr>
        <w:spacing w:after="0" w:line="480" w:lineRule="auto"/>
        <w:jc w:val="both"/>
        <w:rPr>
          <w:rFonts w:ascii="Times New Roman" w:eastAsia="Times New Roman" w:hAnsi="Times New Roman" w:cs="Times New Roman"/>
          <w:color w:val="231F20"/>
          <w:sz w:val="24"/>
          <w:szCs w:val="24"/>
        </w:rPr>
      </w:pPr>
    </w:p>
    <w:p w14:paraId="629CB67A" w14:textId="31115511" w:rsidR="000156A2" w:rsidRDefault="000156A2" w:rsidP="000156A2">
      <w:pPr>
        <w:spacing w:after="0" w:line="480" w:lineRule="auto"/>
        <w:jc w:val="both"/>
        <w:rPr>
          <w:rFonts w:ascii="Times New Roman" w:eastAsia="Times New Roman" w:hAnsi="Times New Roman" w:cs="Times New Roman"/>
          <w:color w:val="231F20"/>
          <w:sz w:val="24"/>
          <w:szCs w:val="24"/>
        </w:rPr>
      </w:pPr>
    </w:p>
    <w:p w14:paraId="00F9327D" w14:textId="7312998F" w:rsidR="000156A2" w:rsidRDefault="000156A2" w:rsidP="000156A2">
      <w:pPr>
        <w:spacing w:after="0" w:line="480" w:lineRule="auto"/>
        <w:jc w:val="both"/>
        <w:rPr>
          <w:rFonts w:ascii="Times New Roman" w:eastAsia="Times New Roman" w:hAnsi="Times New Roman" w:cs="Times New Roman"/>
          <w:color w:val="231F20"/>
          <w:sz w:val="24"/>
          <w:szCs w:val="24"/>
        </w:rPr>
      </w:pPr>
    </w:p>
    <w:p w14:paraId="2B99ECFA" w14:textId="4B24F2BC" w:rsidR="000156A2" w:rsidRDefault="000156A2" w:rsidP="000156A2">
      <w:pPr>
        <w:spacing w:after="0" w:line="480" w:lineRule="auto"/>
        <w:jc w:val="both"/>
        <w:rPr>
          <w:rFonts w:ascii="Times New Roman" w:eastAsia="Times New Roman" w:hAnsi="Times New Roman" w:cs="Times New Roman"/>
          <w:color w:val="231F20"/>
          <w:sz w:val="24"/>
          <w:szCs w:val="24"/>
        </w:rPr>
      </w:pPr>
    </w:p>
    <w:p w14:paraId="6380EDD0" w14:textId="64302465" w:rsidR="000156A2" w:rsidRDefault="000156A2" w:rsidP="000156A2">
      <w:pPr>
        <w:spacing w:after="0" w:line="480" w:lineRule="auto"/>
        <w:jc w:val="both"/>
        <w:rPr>
          <w:rFonts w:ascii="Times New Roman" w:eastAsia="Times New Roman" w:hAnsi="Times New Roman" w:cs="Times New Roman"/>
          <w:color w:val="231F20"/>
          <w:sz w:val="24"/>
          <w:szCs w:val="24"/>
        </w:rPr>
      </w:pPr>
    </w:p>
    <w:p w14:paraId="25F11CBF" w14:textId="77777777" w:rsidR="000156A2" w:rsidRDefault="000156A2" w:rsidP="000156A2">
      <w:pPr>
        <w:spacing w:after="0" w:line="480" w:lineRule="auto"/>
        <w:jc w:val="both"/>
        <w:rPr>
          <w:rFonts w:ascii="Times New Roman" w:eastAsia="Times New Roman" w:hAnsi="Times New Roman" w:cs="Times New Roman"/>
          <w:color w:val="231F20"/>
          <w:sz w:val="24"/>
          <w:szCs w:val="24"/>
        </w:rPr>
      </w:pPr>
    </w:p>
    <w:p w14:paraId="3089EC70" w14:textId="36404175" w:rsidR="007C349B" w:rsidRDefault="007C349B" w:rsidP="00DD5A0D">
      <w:pPr>
        <w:spacing w:after="0" w:line="480" w:lineRule="auto"/>
        <w:ind w:firstLine="720"/>
        <w:jc w:val="both"/>
        <w:rPr>
          <w:rFonts w:ascii="Times New Roman" w:eastAsia="Times New Roman" w:hAnsi="Times New Roman" w:cs="Times New Roman"/>
          <w:color w:val="231F20"/>
          <w:sz w:val="24"/>
          <w:szCs w:val="24"/>
        </w:rPr>
      </w:pPr>
    </w:p>
    <w:p w14:paraId="5A1BE4E4" w14:textId="7B28F24A" w:rsidR="007C349B" w:rsidRDefault="007C349B" w:rsidP="00DD5A0D">
      <w:pPr>
        <w:spacing w:after="0" w:line="480" w:lineRule="auto"/>
        <w:ind w:firstLine="720"/>
        <w:jc w:val="both"/>
        <w:rPr>
          <w:rFonts w:ascii="Times New Roman" w:eastAsia="Times New Roman" w:hAnsi="Times New Roman" w:cs="Times New Roman"/>
          <w:color w:val="231F20"/>
          <w:sz w:val="24"/>
          <w:szCs w:val="24"/>
        </w:rPr>
      </w:pPr>
    </w:p>
    <w:p w14:paraId="2DFF3E9A" w14:textId="052BAFFE" w:rsidR="00B90DDD" w:rsidRPr="00026A9F" w:rsidRDefault="0037264F" w:rsidP="00026A9F">
      <w:pPr>
        <w:spacing w:after="0" w:line="480" w:lineRule="auto"/>
        <w:jc w:val="both"/>
        <w:rPr>
          <w:rFonts w:ascii="Times New Roman" w:eastAsia="Times New Roman" w:hAnsi="Times New Roman" w:cs="Times New Roman"/>
          <w:b/>
          <w:bCs/>
          <w:color w:val="231F20"/>
          <w:sz w:val="24"/>
          <w:szCs w:val="24"/>
        </w:rPr>
      </w:pPr>
      <w:r w:rsidRPr="00026A9F">
        <w:rPr>
          <w:rFonts w:ascii="Times New Roman" w:eastAsia="Times New Roman" w:hAnsi="Times New Roman" w:cs="Times New Roman"/>
          <w:b/>
          <w:bCs/>
          <w:color w:val="231F20"/>
          <w:sz w:val="24"/>
          <w:szCs w:val="24"/>
        </w:rPr>
        <w:lastRenderedPageBreak/>
        <w:t>REFERENCES</w:t>
      </w:r>
      <w:r w:rsidR="00B90DDD" w:rsidRPr="00026A9F">
        <w:rPr>
          <w:rFonts w:ascii="Times New Roman" w:eastAsia="Times New Roman" w:hAnsi="Times New Roman" w:cs="Times New Roman"/>
          <w:b/>
          <w:bCs/>
          <w:color w:val="231F20"/>
          <w:sz w:val="24"/>
          <w:szCs w:val="24"/>
        </w:rPr>
        <w:t>:</w:t>
      </w:r>
    </w:p>
    <w:p w14:paraId="76659757" w14:textId="02E8455C" w:rsidR="00C47816" w:rsidRDefault="006E53B9" w:rsidP="00026A9F">
      <w:pPr>
        <w:spacing w:after="0" w:line="48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1.</w:t>
      </w:r>
      <w:r w:rsidR="001044C0" w:rsidRPr="006E53B9">
        <w:rPr>
          <w:rFonts w:ascii="Times New Roman" w:eastAsia="Times New Roman" w:hAnsi="Times New Roman" w:cs="Times New Roman"/>
          <w:color w:val="231F20"/>
          <w:sz w:val="24"/>
          <w:szCs w:val="24"/>
        </w:rPr>
        <w:t>Nolan</w:t>
      </w:r>
      <w:r w:rsidR="00E82D7C">
        <w:rPr>
          <w:rFonts w:ascii="Times New Roman" w:eastAsia="Times New Roman" w:hAnsi="Times New Roman" w:cs="Times New Roman"/>
          <w:color w:val="231F20"/>
          <w:sz w:val="24"/>
          <w:szCs w:val="24"/>
        </w:rPr>
        <w:t xml:space="preserve"> </w:t>
      </w:r>
      <w:r w:rsidR="001044C0" w:rsidRPr="006E53B9">
        <w:rPr>
          <w:rFonts w:ascii="Times New Roman" w:eastAsia="Times New Roman" w:hAnsi="Times New Roman" w:cs="Times New Roman"/>
          <w:color w:val="231F20"/>
          <w:sz w:val="24"/>
          <w:szCs w:val="24"/>
        </w:rPr>
        <w:t>Bauerle. How does blockchain technology work? Available at:[url = https://www.coindesk.com/information/how-doesblockchain-technology-work/,, 2018. Accessed Feb 2018].</w:t>
      </w:r>
    </w:p>
    <w:p w14:paraId="10EB52B8" w14:textId="23B997CA" w:rsidR="00AB0CD9" w:rsidRDefault="00AB0CD9" w:rsidP="00026A9F">
      <w:pPr>
        <w:spacing w:after="0" w:line="48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2.</w:t>
      </w:r>
      <w:r w:rsidR="004B076A" w:rsidRPr="004B076A">
        <w:rPr>
          <w:rFonts w:ascii="Times New Roman" w:eastAsia="Times New Roman" w:hAnsi="Times New Roman" w:cs="Times New Roman"/>
          <w:color w:val="231F20"/>
          <w:sz w:val="24"/>
          <w:szCs w:val="24"/>
        </w:rPr>
        <w:t>W. Meng, E. Tischhauser, Q. Wang, Y. Wang, and J. Han. Whenintrusiondetectionmeetsblockchaintechnology:Areview. IEEE Access, PP(99):1–1, 2018</w:t>
      </w:r>
    </w:p>
    <w:p w14:paraId="4B28706A" w14:textId="68CA5C6B" w:rsidR="00D368AA" w:rsidRPr="00026A9F" w:rsidRDefault="00755B2B" w:rsidP="00026A9F">
      <w:pPr>
        <w:spacing w:after="0" w:line="48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3.</w:t>
      </w:r>
      <w:r w:rsidR="005A3C35" w:rsidRPr="005A3C35">
        <w:rPr>
          <w:rFonts w:ascii="Times New Roman" w:eastAsia="Times New Roman" w:hAnsi="Times New Roman" w:cs="Times New Roman"/>
          <w:color w:val="231F20"/>
          <w:sz w:val="24"/>
          <w:szCs w:val="24"/>
        </w:rPr>
        <w:t>MichaelCrosby,PradanPattanayak,SanjeevVerma,andVigneshKalyanaraman.Blockchaintechnology:Beyondbitcoin. Applied Innovation, 2:6–10, 2016.</w:t>
      </w:r>
    </w:p>
    <w:p w14:paraId="2815CAA8" w14:textId="77777777" w:rsidR="00D368AA" w:rsidRPr="00026A9F" w:rsidRDefault="00D368AA" w:rsidP="00026A9F">
      <w:pPr>
        <w:spacing w:after="0" w:line="480" w:lineRule="auto"/>
        <w:jc w:val="both"/>
        <w:rPr>
          <w:rFonts w:ascii="Times New Roman" w:eastAsia="Times New Roman" w:hAnsi="Times New Roman" w:cs="Times New Roman"/>
          <w:color w:val="231F20"/>
          <w:sz w:val="24"/>
          <w:szCs w:val="24"/>
        </w:rPr>
      </w:pPr>
    </w:p>
    <w:p w14:paraId="1C05ACEC" w14:textId="20C79275" w:rsidR="00C47816" w:rsidRPr="00026A9F" w:rsidRDefault="00C47816" w:rsidP="00026A9F">
      <w:pPr>
        <w:spacing w:after="0" w:line="480" w:lineRule="auto"/>
        <w:jc w:val="both"/>
        <w:rPr>
          <w:rFonts w:ascii="Times New Roman" w:eastAsia="Times New Roman" w:hAnsi="Times New Roman" w:cs="Times New Roman"/>
          <w:b/>
          <w:bCs/>
          <w:color w:val="231F20"/>
          <w:sz w:val="24"/>
          <w:szCs w:val="24"/>
        </w:rPr>
      </w:pPr>
    </w:p>
    <w:p w14:paraId="234A593D" w14:textId="764E3E9E" w:rsidR="00C47816" w:rsidRPr="00026A9F" w:rsidRDefault="00C47816" w:rsidP="00026A9F">
      <w:pPr>
        <w:spacing w:after="0" w:line="480" w:lineRule="auto"/>
        <w:jc w:val="both"/>
        <w:rPr>
          <w:rFonts w:ascii="Times New Roman" w:eastAsia="Times New Roman" w:hAnsi="Times New Roman" w:cs="Times New Roman"/>
          <w:b/>
          <w:bCs/>
          <w:color w:val="231F20"/>
          <w:sz w:val="24"/>
          <w:szCs w:val="24"/>
        </w:rPr>
      </w:pPr>
    </w:p>
    <w:sectPr w:rsidR="00C47816" w:rsidRPr="00026A9F" w:rsidSect="000A37CB">
      <w:headerReference w:type="default" r:id="rId9"/>
      <w:footerReference w:type="default" r:id="rId10"/>
      <w:headerReference w:type="first" r:id="rId11"/>
      <w:footerReference w:type="first" r:id="rId12"/>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FC9C7" w14:textId="77777777" w:rsidR="009F7D6D" w:rsidRDefault="009F7D6D" w:rsidP="005D561E">
      <w:pPr>
        <w:spacing w:after="0" w:line="240" w:lineRule="auto"/>
      </w:pPr>
      <w:r>
        <w:separator/>
      </w:r>
    </w:p>
  </w:endnote>
  <w:endnote w:type="continuationSeparator" w:id="0">
    <w:p w14:paraId="785234F3" w14:textId="77777777" w:rsidR="009F7D6D" w:rsidRDefault="009F7D6D" w:rsidP="005D5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754549"/>
      <w:docPartObj>
        <w:docPartGallery w:val="Page Numbers (Bottom of Page)"/>
        <w:docPartUnique/>
      </w:docPartObj>
    </w:sdtPr>
    <w:sdtEndPr>
      <w:rPr>
        <w:noProof/>
      </w:rPr>
    </w:sdtEndPr>
    <w:sdtContent>
      <w:p w14:paraId="59E87AAF" w14:textId="0746E7D4" w:rsidR="00C61313" w:rsidRDefault="00C613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D2A14F" w14:textId="23A3B1CB" w:rsidR="000E05EB" w:rsidRDefault="000E05EB" w:rsidP="004B4EDD">
    <w:pPr>
      <w:pStyle w:val="Footer"/>
      <w:tabs>
        <w:tab w:val="clear" w:pos="4680"/>
        <w:tab w:val="clear" w:pos="9360"/>
        <w:tab w:val="left" w:pos="4155"/>
        <w:tab w:val="left" w:pos="694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1864" w14:textId="24D93A26" w:rsidR="006634DD" w:rsidRDefault="006634DD">
    <w:pPr>
      <w:pStyle w:val="Footer"/>
      <w:jc w:val="right"/>
    </w:pPr>
  </w:p>
  <w:p w14:paraId="27905FD9" w14:textId="77777777" w:rsidR="001D3AE0" w:rsidRDefault="001D3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5B034" w14:textId="77777777" w:rsidR="009F7D6D" w:rsidRDefault="009F7D6D" w:rsidP="005D561E">
      <w:pPr>
        <w:spacing w:after="0" w:line="240" w:lineRule="auto"/>
      </w:pPr>
      <w:r>
        <w:separator/>
      </w:r>
    </w:p>
  </w:footnote>
  <w:footnote w:type="continuationSeparator" w:id="0">
    <w:p w14:paraId="075A3B2A" w14:textId="77777777" w:rsidR="009F7D6D" w:rsidRDefault="009F7D6D" w:rsidP="005D5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E9026" w14:textId="77777777" w:rsidR="00BF782D" w:rsidRDefault="00BF782D" w:rsidP="00BF782D">
    <w:pPr>
      <w:pStyle w:val="Header"/>
    </w:pPr>
    <w:r>
      <w:t>Combination of Blockchain and Big Data</w:t>
    </w:r>
  </w:p>
  <w:p w14:paraId="79A14E31" w14:textId="77777777" w:rsidR="00203321" w:rsidRDefault="002033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82169" w14:textId="20E233F6" w:rsidR="005A1537" w:rsidRDefault="00AB6D60">
    <w:pPr>
      <w:pStyle w:val="Header"/>
    </w:pPr>
    <w:r>
      <w:t>Combination of Blockchain and Big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0740B"/>
    <w:multiLevelType w:val="hybridMultilevel"/>
    <w:tmpl w:val="54CA426E"/>
    <w:lvl w:ilvl="0" w:tplc="DEFE459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42560"/>
    <w:multiLevelType w:val="hybridMultilevel"/>
    <w:tmpl w:val="54FA68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B6C26"/>
    <w:multiLevelType w:val="hybridMultilevel"/>
    <w:tmpl w:val="98CC6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325CA5"/>
    <w:multiLevelType w:val="multilevel"/>
    <w:tmpl w:val="BD88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307C0F"/>
    <w:multiLevelType w:val="hybridMultilevel"/>
    <w:tmpl w:val="1CA8B20E"/>
    <w:lvl w:ilvl="0" w:tplc="E50CA2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0895DB1"/>
    <w:multiLevelType w:val="hybridMultilevel"/>
    <w:tmpl w:val="21BEF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AA2C8B"/>
    <w:multiLevelType w:val="hybridMultilevel"/>
    <w:tmpl w:val="1FE4DA8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6524705F"/>
    <w:multiLevelType w:val="hybridMultilevel"/>
    <w:tmpl w:val="711A5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715605C"/>
    <w:multiLevelType w:val="hybridMultilevel"/>
    <w:tmpl w:val="9CF4B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9710B9"/>
    <w:multiLevelType w:val="multilevel"/>
    <w:tmpl w:val="7DE2B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9"/>
  </w:num>
  <w:num w:numId="4">
    <w:abstractNumId w:val="3"/>
  </w:num>
  <w:num w:numId="5">
    <w:abstractNumId w:val="6"/>
  </w:num>
  <w:num w:numId="6">
    <w:abstractNumId w:val="2"/>
  </w:num>
  <w:num w:numId="7">
    <w:abstractNumId w:val="8"/>
  </w:num>
  <w:num w:numId="8">
    <w:abstractNumId w:val="1"/>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jU2M7EwMDOzNDVT0lEKTi0uzszPAykwrAUAT1K1MywAAAA="/>
  </w:docVars>
  <w:rsids>
    <w:rsidRoot w:val="005D561E"/>
    <w:rsid w:val="00000828"/>
    <w:rsid w:val="000014D3"/>
    <w:rsid w:val="00001D27"/>
    <w:rsid w:val="000021A2"/>
    <w:rsid w:val="0000750D"/>
    <w:rsid w:val="00007F8B"/>
    <w:rsid w:val="0001449A"/>
    <w:rsid w:val="000156A2"/>
    <w:rsid w:val="000169B5"/>
    <w:rsid w:val="00017236"/>
    <w:rsid w:val="00022009"/>
    <w:rsid w:val="00023206"/>
    <w:rsid w:val="00023764"/>
    <w:rsid w:val="00023A80"/>
    <w:rsid w:val="00026A9F"/>
    <w:rsid w:val="00032564"/>
    <w:rsid w:val="0003402E"/>
    <w:rsid w:val="00034AFD"/>
    <w:rsid w:val="00035A6C"/>
    <w:rsid w:val="00037B3B"/>
    <w:rsid w:val="00040C11"/>
    <w:rsid w:val="00041719"/>
    <w:rsid w:val="0004437D"/>
    <w:rsid w:val="00045121"/>
    <w:rsid w:val="00051580"/>
    <w:rsid w:val="0005368F"/>
    <w:rsid w:val="00060DB8"/>
    <w:rsid w:val="00071141"/>
    <w:rsid w:val="00074142"/>
    <w:rsid w:val="00077488"/>
    <w:rsid w:val="00077AA2"/>
    <w:rsid w:val="000929EF"/>
    <w:rsid w:val="00096DE2"/>
    <w:rsid w:val="000975E8"/>
    <w:rsid w:val="000A37CB"/>
    <w:rsid w:val="000A3EB1"/>
    <w:rsid w:val="000A6A0F"/>
    <w:rsid w:val="000A6FF7"/>
    <w:rsid w:val="000B5810"/>
    <w:rsid w:val="000C6920"/>
    <w:rsid w:val="000D14AB"/>
    <w:rsid w:val="000D32B7"/>
    <w:rsid w:val="000D4198"/>
    <w:rsid w:val="000D4538"/>
    <w:rsid w:val="000D5093"/>
    <w:rsid w:val="000D63A1"/>
    <w:rsid w:val="000E05EB"/>
    <w:rsid w:val="000E23B2"/>
    <w:rsid w:val="000E3480"/>
    <w:rsid w:val="000E36D2"/>
    <w:rsid w:val="000E4D3D"/>
    <w:rsid w:val="000E59EB"/>
    <w:rsid w:val="000E73EB"/>
    <w:rsid w:val="000E798C"/>
    <w:rsid w:val="000E7AAA"/>
    <w:rsid w:val="000F4C26"/>
    <w:rsid w:val="000F5993"/>
    <w:rsid w:val="000F5C7C"/>
    <w:rsid w:val="000F7146"/>
    <w:rsid w:val="00100D4F"/>
    <w:rsid w:val="001044C0"/>
    <w:rsid w:val="00104AC9"/>
    <w:rsid w:val="00104D21"/>
    <w:rsid w:val="00105867"/>
    <w:rsid w:val="001062D9"/>
    <w:rsid w:val="001070C6"/>
    <w:rsid w:val="00112016"/>
    <w:rsid w:val="00112A39"/>
    <w:rsid w:val="0011410B"/>
    <w:rsid w:val="0011426C"/>
    <w:rsid w:val="0011495A"/>
    <w:rsid w:val="001154DF"/>
    <w:rsid w:val="00126881"/>
    <w:rsid w:val="00126FFA"/>
    <w:rsid w:val="00130C1B"/>
    <w:rsid w:val="00131C7B"/>
    <w:rsid w:val="00136C0E"/>
    <w:rsid w:val="001372BA"/>
    <w:rsid w:val="001416B2"/>
    <w:rsid w:val="00142A1F"/>
    <w:rsid w:val="001442EF"/>
    <w:rsid w:val="00151278"/>
    <w:rsid w:val="00151480"/>
    <w:rsid w:val="00153039"/>
    <w:rsid w:val="00160F43"/>
    <w:rsid w:val="00162E7C"/>
    <w:rsid w:val="00163A38"/>
    <w:rsid w:val="00166AE6"/>
    <w:rsid w:val="00167A7B"/>
    <w:rsid w:val="00170AE1"/>
    <w:rsid w:val="00171517"/>
    <w:rsid w:val="0017167D"/>
    <w:rsid w:val="00174405"/>
    <w:rsid w:val="0017460B"/>
    <w:rsid w:val="00175B15"/>
    <w:rsid w:val="00182110"/>
    <w:rsid w:val="00183690"/>
    <w:rsid w:val="00184713"/>
    <w:rsid w:val="00190395"/>
    <w:rsid w:val="00190400"/>
    <w:rsid w:val="00190C10"/>
    <w:rsid w:val="00192E4B"/>
    <w:rsid w:val="001A07AE"/>
    <w:rsid w:val="001A4FE3"/>
    <w:rsid w:val="001A6827"/>
    <w:rsid w:val="001B02B3"/>
    <w:rsid w:val="001B0DC6"/>
    <w:rsid w:val="001B1A84"/>
    <w:rsid w:val="001B24AA"/>
    <w:rsid w:val="001B25BF"/>
    <w:rsid w:val="001B41B7"/>
    <w:rsid w:val="001B41D5"/>
    <w:rsid w:val="001B5797"/>
    <w:rsid w:val="001B7A64"/>
    <w:rsid w:val="001C1918"/>
    <w:rsid w:val="001C1D77"/>
    <w:rsid w:val="001C400B"/>
    <w:rsid w:val="001C4807"/>
    <w:rsid w:val="001C5981"/>
    <w:rsid w:val="001C7F71"/>
    <w:rsid w:val="001D107C"/>
    <w:rsid w:val="001D1DBE"/>
    <w:rsid w:val="001D3AE0"/>
    <w:rsid w:val="001D4DBF"/>
    <w:rsid w:val="001D4E31"/>
    <w:rsid w:val="001E15B7"/>
    <w:rsid w:val="001E1FDB"/>
    <w:rsid w:val="001E3F15"/>
    <w:rsid w:val="001E43DA"/>
    <w:rsid w:val="001E5221"/>
    <w:rsid w:val="001E5C61"/>
    <w:rsid w:val="001F75A0"/>
    <w:rsid w:val="00203321"/>
    <w:rsid w:val="00204886"/>
    <w:rsid w:val="00211725"/>
    <w:rsid w:val="0021392C"/>
    <w:rsid w:val="002151F5"/>
    <w:rsid w:val="002158A0"/>
    <w:rsid w:val="00216491"/>
    <w:rsid w:val="002204C1"/>
    <w:rsid w:val="00220DA9"/>
    <w:rsid w:val="002217F4"/>
    <w:rsid w:val="00224E22"/>
    <w:rsid w:val="00225857"/>
    <w:rsid w:val="00226E80"/>
    <w:rsid w:val="00227261"/>
    <w:rsid w:val="0023109E"/>
    <w:rsid w:val="002337FB"/>
    <w:rsid w:val="0023669B"/>
    <w:rsid w:val="0023674A"/>
    <w:rsid w:val="00240532"/>
    <w:rsid w:val="00243CB1"/>
    <w:rsid w:val="00245879"/>
    <w:rsid w:val="00245A7D"/>
    <w:rsid w:val="00246F1B"/>
    <w:rsid w:val="00247F8F"/>
    <w:rsid w:val="00254960"/>
    <w:rsid w:val="00257025"/>
    <w:rsid w:val="00261CF8"/>
    <w:rsid w:val="0026290A"/>
    <w:rsid w:val="00270737"/>
    <w:rsid w:val="00271711"/>
    <w:rsid w:val="0027385B"/>
    <w:rsid w:val="00273E69"/>
    <w:rsid w:val="002808D8"/>
    <w:rsid w:val="002827D5"/>
    <w:rsid w:val="00283291"/>
    <w:rsid w:val="002927C0"/>
    <w:rsid w:val="00294413"/>
    <w:rsid w:val="00294EA1"/>
    <w:rsid w:val="002A56AA"/>
    <w:rsid w:val="002B1836"/>
    <w:rsid w:val="002B2312"/>
    <w:rsid w:val="002B2495"/>
    <w:rsid w:val="002B55BF"/>
    <w:rsid w:val="002B5656"/>
    <w:rsid w:val="002B76D4"/>
    <w:rsid w:val="002C6E14"/>
    <w:rsid w:val="002C7A50"/>
    <w:rsid w:val="002D40E5"/>
    <w:rsid w:val="002D59F9"/>
    <w:rsid w:val="002D5FFD"/>
    <w:rsid w:val="002E1611"/>
    <w:rsid w:val="002E2F27"/>
    <w:rsid w:val="002E5554"/>
    <w:rsid w:val="002F176F"/>
    <w:rsid w:val="002F2C6F"/>
    <w:rsid w:val="002F5FE8"/>
    <w:rsid w:val="00301792"/>
    <w:rsid w:val="00305604"/>
    <w:rsid w:val="00312E02"/>
    <w:rsid w:val="0031745E"/>
    <w:rsid w:val="0032012F"/>
    <w:rsid w:val="00320B7D"/>
    <w:rsid w:val="003214B9"/>
    <w:rsid w:val="0032551C"/>
    <w:rsid w:val="003275C7"/>
    <w:rsid w:val="003325C6"/>
    <w:rsid w:val="00333367"/>
    <w:rsid w:val="003337D7"/>
    <w:rsid w:val="00335389"/>
    <w:rsid w:val="00336144"/>
    <w:rsid w:val="003361A6"/>
    <w:rsid w:val="00337DDA"/>
    <w:rsid w:val="00340F04"/>
    <w:rsid w:val="00343F49"/>
    <w:rsid w:val="00344270"/>
    <w:rsid w:val="00344D9F"/>
    <w:rsid w:val="0034528C"/>
    <w:rsid w:val="00345823"/>
    <w:rsid w:val="00345ABC"/>
    <w:rsid w:val="0034771B"/>
    <w:rsid w:val="00347F3C"/>
    <w:rsid w:val="00347F8C"/>
    <w:rsid w:val="0036095A"/>
    <w:rsid w:val="0036684E"/>
    <w:rsid w:val="003711C8"/>
    <w:rsid w:val="00371C52"/>
    <w:rsid w:val="0037264F"/>
    <w:rsid w:val="00374626"/>
    <w:rsid w:val="0037700D"/>
    <w:rsid w:val="00377191"/>
    <w:rsid w:val="003778A4"/>
    <w:rsid w:val="003806EF"/>
    <w:rsid w:val="00382B6B"/>
    <w:rsid w:val="00383708"/>
    <w:rsid w:val="003839B5"/>
    <w:rsid w:val="00384BF8"/>
    <w:rsid w:val="003A242F"/>
    <w:rsid w:val="003A38AC"/>
    <w:rsid w:val="003A44FB"/>
    <w:rsid w:val="003A7639"/>
    <w:rsid w:val="003B3244"/>
    <w:rsid w:val="003B3393"/>
    <w:rsid w:val="003B39C8"/>
    <w:rsid w:val="003B6AC1"/>
    <w:rsid w:val="003D02D1"/>
    <w:rsid w:val="003D15E9"/>
    <w:rsid w:val="003D22B3"/>
    <w:rsid w:val="003D240C"/>
    <w:rsid w:val="003D49DC"/>
    <w:rsid w:val="003D4B2F"/>
    <w:rsid w:val="003D50F6"/>
    <w:rsid w:val="003D7837"/>
    <w:rsid w:val="003D79B0"/>
    <w:rsid w:val="003E1BC1"/>
    <w:rsid w:val="003E2B93"/>
    <w:rsid w:val="003E3859"/>
    <w:rsid w:val="003E4851"/>
    <w:rsid w:val="003E62AF"/>
    <w:rsid w:val="003E6AAB"/>
    <w:rsid w:val="003E7625"/>
    <w:rsid w:val="003F04BB"/>
    <w:rsid w:val="003F0FFF"/>
    <w:rsid w:val="003F6502"/>
    <w:rsid w:val="00400746"/>
    <w:rsid w:val="00407685"/>
    <w:rsid w:val="004129E5"/>
    <w:rsid w:val="004141AF"/>
    <w:rsid w:val="00420DD2"/>
    <w:rsid w:val="00421265"/>
    <w:rsid w:val="00421F77"/>
    <w:rsid w:val="00424200"/>
    <w:rsid w:val="00425E26"/>
    <w:rsid w:val="00430F4C"/>
    <w:rsid w:val="00435C87"/>
    <w:rsid w:val="00440F2E"/>
    <w:rsid w:val="0044105E"/>
    <w:rsid w:val="00442F83"/>
    <w:rsid w:val="00444671"/>
    <w:rsid w:val="00452E00"/>
    <w:rsid w:val="00460B51"/>
    <w:rsid w:val="0046140E"/>
    <w:rsid w:val="00470D0C"/>
    <w:rsid w:val="00473D4D"/>
    <w:rsid w:val="00474B6B"/>
    <w:rsid w:val="00476089"/>
    <w:rsid w:val="00477354"/>
    <w:rsid w:val="004814E2"/>
    <w:rsid w:val="00486A0A"/>
    <w:rsid w:val="0049043D"/>
    <w:rsid w:val="00492343"/>
    <w:rsid w:val="0049647E"/>
    <w:rsid w:val="004A0CEF"/>
    <w:rsid w:val="004A25CF"/>
    <w:rsid w:val="004A2B00"/>
    <w:rsid w:val="004A6172"/>
    <w:rsid w:val="004A6BAF"/>
    <w:rsid w:val="004A6FD6"/>
    <w:rsid w:val="004B076A"/>
    <w:rsid w:val="004B4EDD"/>
    <w:rsid w:val="004B69FD"/>
    <w:rsid w:val="004B7635"/>
    <w:rsid w:val="004B7BDC"/>
    <w:rsid w:val="004B7D8A"/>
    <w:rsid w:val="004C0B16"/>
    <w:rsid w:val="004C55AF"/>
    <w:rsid w:val="004C55CC"/>
    <w:rsid w:val="004C59F8"/>
    <w:rsid w:val="004D06BE"/>
    <w:rsid w:val="004D41D2"/>
    <w:rsid w:val="004D62FA"/>
    <w:rsid w:val="004D69DD"/>
    <w:rsid w:val="004E1AD5"/>
    <w:rsid w:val="004E27D4"/>
    <w:rsid w:val="004E4ECE"/>
    <w:rsid w:val="004E51DE"/>
    <w:rsid w:val="004E6935"/>
    <w:rsid w:val="004F10F0"/>
    <w:rsid w:val="004F2A77"/>
    <w:rsid w:val="004F6EB1"/>
    <w:rsid w:val="00500679"/>
    <w:rsid w:val="00501000"/>
    <w:rsid w:val="005020AB"/>
    <w:rsid w:val="00503B2E"/>
    <w:rsid w:val="005056B5"/>
    <w:rsid w:val="00506935"/>
    <w:rsid w:val="005079ED"/>
    <w:rsid w:val="00512B70"/>
    <w:rsid w:val="005134E0"/>
    <w:rsid w:val="0051415A"/>
    <w:rsid w:val="0051463B"/>
    <w:rsid w:val="0052033C"/>
    <w:rsid w:val="005204AB"/>
    <w:rsid w:val="005209ED"/>
    <w:rsid w:val="00522E73"/>
    <w:rsid w:val="00525621"/>
    <w:rsid w:val="00525C24"/>
    <w:rsid w:val="00525F5C"/>
    <w:rsid w:val="0053151B"/>
    <w:rsid w:val="0053222E"/>
    <w:rsid w:val="00532AF4"/>
    <w:rsid w:val="00533602"/>
    <w:rsid w:val="00534847"/>
    <w:rsid w:val="0054098F"/>
    <w:rsid w:val="0054792F"/>
    <w:rsid w:val="00560473"/>
    <w:rsid w:val="0056771C"/>
    <w:rsid w:val="005702B4"/>
    <w:rsid w:val="005705DF"/>
    <w:rsid w:val="00571009"/>
    <w:rsid w:val="00573554"/>
    <w:rsid w:val="00573643"/>
    <w:rsid w:val="005756D7"/>
    <w:rsid w:val="00575C7B"/>
    <w:rsid w:val="00577410"/>
    <w:rsid w:val="00577612"/>
    <w:rsid w:val="00581A19"/>
    <w:rsid w:val="00584000"/>
    <w:rsid w:val="00585761"/>
    <w:rsid w:val="00586426"/>
    <w:rsid w:val="005A040E"/>
    <w:rsid w:val="005A1537"/>
    <w:rsid w:val="005A3C35"/>
    <w:rsid w:val="005A7567"/>
    <w:rsid w:val="005A7AD9"/>
    <w:rsid w:val="005B17C9"/>
    <w:rsid w:val="005B18EE"/>
    <w:rsid w:val="005B5C34"/>
    <w:rsid w:val="005B76CD"/>
    <w:rsid w:val="005B7EAD"/>
    <w:rsid w:val="005C1C55"/>
    <w:rsid w:val="005C23D5"/>
    <w:rsid w:val="005C372E"/>
    <w:rsid w:val="005C50C0"/>
    <w:rsid w:val="005D09E5"/>
    <w:rsid w:val="005D2490"/>
    <w:rsid w:val="005D2660"/>
    <w:rsid w:val="005D561E"/>
    <w:rsid w:val="005D6143"/>
    <w:rsid w:val="005D748F"/>
    <w:rsid w:val="005D7E9C"/>
    <w:rsid w:val="005E4324"/>
    <w:rsid w:val="005E4911"/>
    <w:rsid w:val="005E4F1A"/>
    <w:rsid w:val="005F0768"/>
    <w:rsid w:val="005F0EEA"/>
    <w:rsid w:val="005F1A09"/>
    <w:rsid w:val="005F4482"/>
    <w:rsid w:val="005F6B74"/>
    <w:rsid w:val="005F6E43"/>
    <w:rsid w:val="006013FA"/>
    <w:rsid w:val="00604F59"/>
    <w:rsid w:val="00605D09"/>
    <w:rsid w:val="00606270"/>
    <w:rsid w:val="00606274"/>
    <w:rsid w:val="006100E6"/>
    <w:rsid w:val="006114D1"/>
    <w:rsid w:val="006123A7"/>
    <w:rsid w:val="00613B27"/>
    <w:rsid w:val="00613FE7"/>
    <w:rsid w:val="006164B8"/>
    <w:rsid w:val="00616DA1"/>
    <w:rsid w:val="00617ABE"/>
    <w:rsid w:val="00617CE9"/>
    <w:rsid w:val="006226BF"/>
    <w:rsid w:val="00622E69"/>
    <w:rsid w:val="0062376A"/>
    <w:rsid w:val="0062575C"/>
    <w:rsid w:val="006301E8"/>
    <w:rsid w:val="00632160"/>
    <w:rsid w:val="00632783"/>
    <w:rsid w:val="006328E9"/>
    <w:rsid w:val="00633C2D"/>
    <w:rsid w:val="006341A1"/>
    <w:rsid w:val="00635D35"/>
    <w:rsid w:val="00643728"/>
    <w:rsid w:val="00646196"/>
    <w:rsid w:val="0064716C"/>
    <w:rsid w:val="00647728"/>
    <w:rsid w:val="006479E1"/>
    <w:rsid w:val="006551E4"/>
    <w:rsid w:val="006558A3"/>
    <w:rsid w:val="00655B72"/>
    <w:rsid w:val="00656DDC"/>
    <w:rsid w:val="00656E52"/>
    <w:rsid w:val="006574AF"/>
    <w:rsid w:val="006576FC"/>
    <w:rsid w:val="006634DD"/>
    <w:rsid w:val="006635B4"/>
    <w:rsid w:val="006663D2"/>
    <w:rsid w:val="00666D10"/>
    <w:rsid w:val="00671206"/>
    <w:rsid w:val="00671C52"/>
    <w:rsid w:val="006720AF"/>
    <w:rsid w:val="006722DE"/>
    <w:rsid w:val="0067240A"/>
    <w:rsid w:val="0067585E"/>
    <w:rsid w:val="00677ACB"/>
    <w:rsid w:val="006814DD"/>
    <w:rsid w:val="006818EE"/>
    <w:rsid w:val="00682005"/>
    <w:rsid w:val="0068459B"/>
    <w:rsid w:val="00684D53"/>
    <w:rsid w:val="00685B54"/>
    <w:rsid w:val="00685DD1"/>
    <w:rsid w:val="00687582"/>
    <w:rsid w:val="00691535"/>
    <w:rsid w:val="00692A3B"/>
    <w:rsid w:val="00693FD1"/>
    <w:rsid w:val="00694FCA"/>
    <w:rsid w:val="00697C26"/>
    <w:rsid w:val="006A0C0B"/>
    <w:rsid w:val="006A7DD9"/>
    <w:rsid w:val="006B5D9A"/>
    <w:rsid w:val="006B71FA"/>
    <w:rsid w:val="006B7638"/>
    <w:rsid w:val="006C0FA3"/>
    <w:rsid w:val="006C2E2C"/>
    <w:rsid w:val="006C3A52"/>
    <w:rsid w:val="006C480E"/>
    <w:rsid w:val="006C503A"/>
    <w:rsid w:val="006C5143"/>
    <w:rsid w:val="006C7DC9"/>
    <w:rsid w:val="006C7DD6"/>
    <w:rsid w:val="006D7091"/>
    <w:rsid w:val="006E0992"/>
    <w:rsid w:val="006E53B9"/>
    <w:rsid w:val="006F3202"/>
    <w:rsid w:val="006F5369"/>
    <w:rsid w:val="006F716C"/>
    <w:rsid w:val="007006D9"/>
    <w:rsid w:val="00700A82"/>
    <w:rsid w:val="00702E08"/>
    <w:rsid w:val="00707266"/>
    <w:rsid w:val="00707C3F"/>
    <w:rsid w:val="00710C10"/>
    <w:rsid w:val="0071143F"/>
    <w:rsid w:val="0071270C"/>
    <w:rsid w:val="00713BFE"/>
    <w:rsid w:val="00714B13"/>
    <w:rsid w:val="0071793E"/>
    <w:rsid w:val="007225C9"/>
    <w:rsid w:val="00724921"/>
    <w:rsid w:val="00726128"/>
    <w:rsid w:val="00731AA5"/>
    <w:rsid w:val="00732F86"/>
    <w:rsid w:val="0073469E"/>
    <w:rsid w:val="007354BC"/>
    <w:rsid w:val="00735DEF"/>
    <w:rsid w:val="00737654"/>
    <w:rsid w:val="007406CA"/>
    <w:rsid w:val="00743FBA"/>
    <w:rsid w:val="00744B3E"/>
    <w:rsid w:val="007505A3"/>
    <w:rsid w:val="00755B2B"/>
    <w:rsid w:val="00761B1B"/>
    <w:rsid w:val="00762C14"/>
    <w:rsid w:val="007659F3"/>
    <w:rsid w:val="00770EDD"/>
    <w:rsid w:val="00772DAF"/>
    <w:rsid w:val="00774078"/>
    <w:rsid w:val="00777F01"/>
    <w:rsid w:val="007803C3"/>
    <w:rsid w:val="0078093E"/>
    <w:rsid w:val="00783A37"/>
    <w:rsid w:val="00793037"/>
    <w:rsid w:val="00793A65"/>
    <w:rsid w:val="00796D01"/>
    <w:rsid w:val="007A2608"/>
    <w:rsid w:val="007B0D51"/>
    <w:rsid w:val="007B5280"/>
    <w:rsid w:val="007C03AF"/>
    <w:rsid w:val="007C349B"/>
    <w:rsid w:val="007C4753"/>
    <w:rsid w:val="007C698D"/>
    <w:rsid w:val="007C77D2"/>
    <w:rsid w:val="007D3DF6"/>
    <w:rsid w:val="007D5400"/>
    <w:rsid w:val="007D7DD9"/>
    <w:rsid w:val="007E2163"/>
    <w:rsid w:val="007E4E54"/>
    <w:rsid w:val="007E4FB8"/>
    <w:rsid w:val="007E64E3"/>
    <w:rsid w:val="007F19E2"/>
    <w:rsid w:val="007F2C44"/>
    <w:rsid w:val="008000D5"/>
    <w:rsid w:val="00800115"/>
    <w:rsid w:val="00800385"/>
    <w:rsid w:val="0080111A"/>
    <w:rsid w:val="0081164B"/>
    <w:rsid w:val="00811D0B"/>
    <w:rsid w:val="00811E64"/>
    <w:rsid w:val="00813032"/>
    <w:rsid w:val="0081398A"/>
    <w:rsid w:val="00814DAE"/>
    <w:rsid w:val="00816674"/>
    <w:rsid w:val="00824E7C"/>
    <w:rsid w:val="00825514"/>
    <w:rsid w:val="008258C1"/>
    <w:rsid w:val="00825DB9"/>
    <w:rsid w:val="00826BBD"/>
    <w:rsid w:val="0083072D"/>
    <w:rsid w:val="00830DBE"/>
    <w:rsid w:val="00831DEC"/>
    <w:rsid w:val="008322C9"/>
    <w:rsid w:val="00833AD9"/>
    <w:rsid w:val="00835D01"/>
    <w:rsid w:val="00836A3D"/>
    <w:rsid w:val="00837091"/>
    <w:rsid w:val="00841C47"/>
    <w:rsid w:val="00842BC8"/>
    <w:rsid w:val="008452B4"/>
    <w:rsid w:val="0084750F"/>
    <w:rsid w:val="00847B57"/>
    <w:rsid w:val="0085181C"/>
    <w:rsid w:val="0085425B"/>
    <w:rsid w:val="00854C2E"/>
    <w:rsid w:val="00854C45"/>
    <w:rsid w:val="00857BF0"/>
    <w:rsid w:val="00857D15"/>
    <w:rsid w:val="008602AB"/>
    <w:rsid w:val="008634ED"/>
    <w:rsid w:val="00864350"/>
    <w:rsid w:val="00867B80"/>
    <w:rsid w:val="00870CBF"/>
    <w:rsid w:val="008755C2"/>
    <w:rsid w:val="00881D62"/>
    <w:rsid w:val="00885C8B"/>
    <w:rsid w:val="00887A64"/>
    <w:rsid w:val="00887E9B"/>
    <w:rsid w:val="008900A2"/>
    <w:rsid w:val="00893C27"/>
    <w:rsid w:val="00897010"/>
    <w:rsid w:val="008A4AE3"/>
    <w:rsid w:val="008A583E"/>
    <w:rsid w:val="008A5B33"/>
    <w:rsid w:val="008B07FD"/>
    <w:rsid w:val="008B5191"/>
    <w:rsid w:val="008B71C2"/>
    <w:rsid w:val="008C2486"/>
    <w:rsid w:val="008C5311"/>
    <w:rsid w:val="008C60A6"/>
    <w:rsid w:val="008C6616"/>
    <w:rsid w:val="008D2632"/>
    <w:rsid w:val="008D2A9F"/>
    <w:rsid w:val="008D2F8D"/>
    <w:rsid w:val="008D62D4"/>
    <w:rsid w:val="008E1458"/>
    <w:rsid w:val="008E32BA"/>
    <w:rsid w:val="008E5071"/>
    <w:rsid w:val="008E59AA"/>
    <w:rsid w:val="008F2977"/>
    <w:rsid w:val="008F6797"/>
    <w:rsid w:val="008F6A62"/>
    <w:rsid w:val="00904589"/>
    <w:rsid w:val="00911099"/>
    <w:rsid w:val="009139B0"/>
    <w:rsid w:val="0091619C"/>
    <w:rsid w:val="00917402"/>
    <w:rsid w:val="00917DED"/>
    <w:rsid w:val="009200BE"/>
    <w:rsid w:val="00920F61"/>
    <w:rsid w:val="0094022A"/>
    <w:rsid w:val="00943A28"/>
    <w:rsid w:val="00945156"/>
    <w:rsid w:val="0094649A"/>
    <w:rsid w:val="00947D36"/>
    <w:rsid w:val="00952096"/>
    <w:rsid w:val="0095249C"/>
    <w:rsid w:val="00952981"/>
    <w:rsid w:val="00953BE1"/>
    <w:rsid w:val="009629E7"/>
    <w:rsid w:val="00964D6D"/>
    <w:rsid w:val="0096689E"/>
    <w:rsid w:val="00970A58"/>
    <w:rsid w:val="00970C47"/>
    <w:rsid w:val="009710DC"/>
    <w:rsid w:val="009722A2"/>
    <w:rsid w:val="00972FBF"/>
    <w:rsid w:val="009731C2"/>
    <w:rsid w:val="009737DA"/>
    <w:rsid w:val="00974579"/>
    <w:rsid w:val="009808DA"/>
    <w:rsid w:val="00992BF3"/>
    <w:rsid w:val="00994CD7"/>
    <w:rsid w:val="009966B4"/>
    <w:rsid w:val="00996871"/>
    <w:rsid w:val="009A0EBA"/>
    <w:rsid w:val="009A178F"/>
    <w:rsid w:val="009A2625"/>
    <w:rsid w:val="009A26BC"/>
    <w:rsid w:val="009A3ACE"/>
    <w:rsid w:val="009A3FFC"/>
    <w:rsid w:val="009A545A"/>
    <w:rsid w:val="009A6B37"/>
    <w:rsid w:val="009B00DD"/>
    <w:rsid w:val="009C1380"/>
    <w:rsid w:val="009C31CC"/>
    <w:rsid w:val="009C5D85"/>
    <w:rsid w:val="009C5E60"/>
    <w:rsid w:val="009C7526"/>
    <w:rsid w:val="009D1E0A"/>
    <w:rsid w:val="009D3731"/>
    <w:rsid w:val="009D49AA"/>
    <w:rsid w:val="009D7526"/>
    <w:rsid w:val="009E043C"/>
    <w:rsid w:val="009E080B"/>
    <w:rsid w:val="009E16D2"/>
    <w:rsid w:val="009E2867"/>
    <w:rsid w:val="009E31C1"/>
    <w:rsid w:val="009E3B43"/>
    <w:rsid w:val="009F36A3"/>
    <w:rsid w:val="009F59B9"/>
    <w:rsid w:val="009F7D6D"/>
    <w:rsid w:val="00A02A55"/>
    <w:rsid w:val="00A0324A"/>
    <w:rsid w:val="00A0327A"/>
    <w:rsid w:val="00A040F8"/>
    <w:rsid w:val="00A05EFC"/>
    <w:rsid w:val="00A10DE5"/>
    <w:rsid w:val="00A1134E"/>
    <w:rsid w:val="00A1334C"/>
    <w:rsid w:val="00A15857"/>
    <w:rsid w:val="00A21F3E"/>
    <w:rsid w:val="00A22DC1"/>
    <w:rsid w:val="00A31118"/>
    <w:rsid w:val="00A31A90"/>
    <w:rsid w:val="00A332F1"/>
    <w:rsid w:val="00A52C21"/>
    <w:rsid w:val="00A54652"/>
    <w:rsid w:val="00A54B7D"/>
    <w:rsid w:val="00A54F9F"/>
    <w:rsid w:val="00A55951"/>
    <w:rsid w:val="00A568B3"/>
    <w:rsid w:val="00A6109B"/>
    <w:rsid w:val="00A613F7"/>
    <w:rsid w:val="00A65340"/>
    <w:rsid w:val="00A661BE"/>
    <w:rsid w:val="00A6620F"/>
    <w:rsid w:val="00A70248"/>
    <w:rsid w:val="00A702C9"/>
    <w:rsid w:val="00A70AE1"/>
    <w:rsid w:val="00A71201"/>
    <w:rsid w:val="00A74E62"/>
    <w:rsid w:val="00A82AC1"/>
    <w:rsid w:val="00A83D05"/>
    <w:rsid w:val="00A83FC6"/>
    <w:rsid w:val="00A845B9"/>
    <w:rsid w:val="00A847DF"/>
    <w:rsid w:val="00A85F01"/>
    <w:rsid w:val="00A86614"/>
    <w:rsid w:val="00A87C0B"/>
    <w:rsid w:val="00A97B50"/>
    <w:rsid w:val="00AA00A7"/>
    <w:rsid w:val="00AA0CF4"/>
    <w:rsid w:val="00AA1E4A"/>
    <w:rsid w:val="00AA20EA"/>
    <w:rsid w:val="00AA2572"/>
    <w:rsid w:val="00AA46A6"/>
    <w:rsid w:val="00AA7EF1"/>
    <w:rsid w:val="00AB07A4"/>
    <w:rsid w:val="00AB0CD9"/>
    <w:rsid w:val="00AB0FC3"/>
    <w:rsid w:val="00AB5A7F"/>
    <w:rsid w:val="00AB6D60"/>
    <w:rsid w:val="00AB7FE5"/>
    <w:rsid w:val="00AC05A2"/>
    <w:rsid w:val="00AC25D4"/>
    <w:rsid w:val="00AC59A7"/>
    <w:rsid w:val="00AC6699"/>
    <w:rsid w:val="00AC71EC"/>
    <w:rsid w:val="00AC7E60"/>
    <w:rsid w:val="00AD5ED4"/>
    <w:rsid w:val="00AD7D51"/>
    <w:rsid w:val="00AE1C6F"/>
    <w:rsid w:val="00AE5D2D"/>
    <w:rsid w:val="00B05754"/>
    <w:rsid w:val="00B063BB"/>
    <w:rsid w:val="00B0711A"/>
    <w:rsid w:val="00B10EF6"/>
    <w:rsid w:val="00B124A0"/>
    <w:rsid w:val="00B12898"/>
    <w:rsid w:val="00B131D0"/>
    <w:rsid w:val="00B15DAA"/>
    <w:rsid w:val="00B1664B"/>
    <w:rsid w:val="00B17731"/>
    <w:rsid w:val="00B23030"/>
    <w:rsid w:val="00B268CA"/>
    <w:rsid w:val="00B27C83"/>
    <w:rsid w:val="00B3030B"/>
    <w:rsid w:val="00B3481A"/>
    <w:rsid w:val="00B35100"/>
    <w:rsid w:val="00B35A81"/>
    <w:rsid w:val="00B4025A"/>
    <w:rsid w:val="00B46D47"/>
    <w:rsid w:val="00B52844"/>
    <w:rsid w:val="00B60B29"/>
    <w:rsid w:val="00B61FB8"/>
    <w:rsid w:val="00B631CF"/>
    <w:rsid w:val="00B8222E"/>
    <w:rsid w:val="00B842F0"/>
    <w:rsid w:val="00B84E29"/>
    <w:rsid w:val="00B8529C"/>
    <w:rsid w:val="00B861C9"/>
    <w:rsid w:val="00B86A54"/>
    <w:rsid w:val="00B90DDD"/>
    <w:rsid w:val="00B933DC"/>
    <w:rsid w:val="00BA054A"/>
    <w:rsid w:val="00BA3239"/>
    <w:rsid w:val="00BA5D30"/>
    <w:rsid w:val="00BA62AE"/>
    <w:rsid w:val="00BA7305"/>
    <w:rsid w:val="00BB276E"/>
    <w:rsid w:val="00BC1A66"/>
    <w:rsid w:val="00BC1C90"/>
    <w:rsid w:val="00BD03CF"/>
    <w:rsid w:val="00BD1A91"/>
    <w:rsid w:val="00BD2E93"/>
    <w:rsid w:val="00BD4070"/>
    <w:rsid w:val="00BD4310"/>
    <w:rsid w:val="00BD67E9"/>
    <w:rsid w:val="00BD72E3"/>
    <w:rsid w:val="00BD7693"/>
    <w:rsid w:val="00BD77E8"/>
    <w:rsid w:val="00BD7B5C"/>
    <w:rsid w:val="00BE0E76"/>
    <w:rsid w:val="00BE1405"/>
    <w:rsid w:val="00BE42BC"/>
    <w:rsid w:val="00BE50BA"/>
    <w:rsid w:val="00BE6043"/>
    <w:rsid w:val="00BE60BE"/>
    <w:rsid w:val="00BE753B"/>
    <w:rsid w:val="00BE7A6B"/>
    <w:rsid w:val="00BF273C"/>
    <w:rsid w:val="00BF3407"/>
    <w:rsid w:val="00BF782D"/>
    <w:rsid w:val="00C018AD"/>
    <w:rsid w:val="00C01EBB"/>
    <w:rsid w:val="00C03219"/>
    <w:rsid w:val="00C0586D"/>
    <w:rsid w:val="00C067DC"/>
    <w:rsid w:val="00C11AAC"/>
    <w:rsid w:val="00C125E8"/>
    <w:rsid w:val="00C12FE7"/>
    <w:rsid w:val="00C13672"/>
    <w:rsid w:val="00C169B0"/>
    <w:rsid w:val="00C218BE"/>
    <w:rsid w:val="00C221F4"/>
    <w:rsid w:val="00C239B2"/>
    <w:rsid w:val="00C25A8C"/>
    <w:rsid w:val="00C2712E"/>
    <w:rsid w:val="00C27F22"/>
    <w:rsid w:val="00C30C68"/>
    <w:rsid w:val="00C338C9"/>
    <w:rsid w:val="00C34FFB"/>
    <w:rsid w:val="00C37C92"/>
    <w:rsid w:val="00C40F03"/>
    <w:rsid w:val="00C45BF5"/>
    <w:rsid w:val="00C46D11"/>
    <w:rsid w:val="00C47816"/>
    <w:rsid w:val="00C55522"/>
    <w:rsid w:val="00C55A66"/>
    <w:rsid w:val="00C5633B"/>
    <w:rsid w:val="00C56B00"/>
    <w:rsid w:val="00C5793B"/>
    <w:rsid w:val="00C60F78"/>
    <w:rsid w:val="00C61313"/>
    <w:rsid w:val="00C65A47"/>
    <w:rsid w:val="00C67669"/>
    <w:rsid w:val="00C7057D"/>
    <w:rsid w:val="00C70C6E"/>
    <w:rsid w:val="00C72DE1"/>
    <w:rsid w:val="00C77840"/>
    <w:rsid w:val="00C81522"/>
    <w:rsid w:val="00C82D2D"/>
    <w:rsid w:val="00C8389C"/>
    <w:rsid w:val="00C84563"/>
    <w:rsid w:val="00C876D0"/>
    <w:rsid w:val="00C93AC1"/>
    <w:rsid w:val="00C93D25"/>
    <w:rsid w:val="00C944FC"/>
    <w:rsid w:val="00C95528"/>
    <w:rsid w:val="00C97A1A"/>
    <w:rsid w:val="00CA47DD"/>
    <w:rsid w:val="00CA5B49"/>
    <w:rsid w:val="00CA6B4D"/>
    <w:rsid w:val="00CA6EE8"/>
    <w:rsid w:val="00CB00D1"/>
    <w:rsid w:val="00CB2651"/>
    <w:rsid w:val="00CB2895"/>
    <w:rsid w:val="00CB6185"/>
    <w:rsid w:val="00CB76FC"/>
    <w:rsid w:val="00CC03DF"/>
    <w:rsid w:val="00CC1190"/>
    <w:rsid w:val="00CC2D39"/>
    <w:rsid w:val="00CC3B14"/>
    <w:rsid w:val="00CC4E55"/>
    <w:rsid w:val="00CC5B3F"/>
    <w:rsid w:val="00CD002A"/>
    <w:rsid w:val="00CD5C3F"/>
    <w:rsid w:val="00CD722B"/>
    <w:rsid w:val="00CE206E"/>
    <w:rsid w:val="00CE5F96"/>
    <w:rsid w:val="00CE7B40"/>
    <w:rsid w:val="00CF1A5C"/>
    <w:rsid w:val="00CF4251"/>
    <w:rsid w:val="00CF4400"/>
    <w:rsid w:val="00CF4661"/>
    <w:rsid w:val="00CF509D"/>
    <w:rsid w:val="00CF5A3A"/>
    <w:rsid w:val="00D0098A"/>
    <w:rsid w:val="00D01B57"/>
    <w:rsid w:val="00D01E24"/>
    <w:rsid w:val="00D03396"/>
    <w:rsid w:val="00D063F6"/>
    <w:rsid w:val="00D07561"/>
    <w:rsid w:val="00D10A3A"/>
    <w:rsid w:val="00D11784"/>
    <w:rsid w:val="00D11B11"/>
    <w:rsid w:val="00D12767"/>
    <w:rsid w:val="00D12B48"/>
    <w:rsid w:val="00D12B63"/>
    <w:rsid w:val="00D16529"/>
    <w:rsid w:val="00D23C12"/>
    <w:rsid w:val="00D275E8"/>
    <w:rsid w:val="00D27F31"/>
    <w:rsid w:val="00D30523"/>
    <w:rsid w:val="00D30D82"/>
    <w:rsid w:val="00D332B1"/>
    <w:rsid w:val="00D33BF4"/>
    <w:rsid w:val="00D368AA"/>
    <w:rsid w:val="00D37FE5"/>
    <w:rsid w:val="00D417DD"/>
    <w:rsid w:val="00D44161"/>
    <w:rsid w:val="00D4549E"/>
    <w:rsid w:val="00D473C1"/>
    <w:rsid w:val="00D47511"/>
    <w:rsid w:val="00D524C5"/>
    <w:rsid w:val="00D5580E"/>
    <w:rsid w:val="00D56B6A"/>
    <w:rsid w:val="00D61C1B"/>
    <w:rsid w:val="00D64A9F"/>
    <w:rsid w:val="00D66823"/>
    <w:rsid w:val="00D703B3"/>
    <w:rsid w:val="00D70EFF"/>
    <w:rsid w:val="00D7124E"/>
    <w:rsid w:val="00D717B6"/>
    <w:rsid w:val="00D7238A"/>
    <w:rsid w:val="00D825D3"/>
    <w:rsid w:val="00D8369F"/>
    <w:rsid w:val="00D8421E"/>
    <w:rsid w:val="00D85C55"/>
    <w:rsid w:val="00D87A94"/>
    <w:rsid w:val="00D9425D"/>
    <w:rsid w:val="00D95294"/>
    <w:rsid w:val="00D96CB4"/>
    <w:rsid w:val="00DA6B0F"/>
    <w:rsid w:val="00DA6D9F"/>
    <w:rsid w:val="00DB0B92"/>
    <w:rsid w:val="00DB14C7"/>
    <w:rsid w:val="00DB2927"/>
    <w:rsid w:val="00DB4C9D"/>
    <w:rsid w:val="00DB57AB"/>
    <w:rsid w:val="00DC0D44"/>
    <w:rsid w:val="00DC1C5D"/>
    <w:rsid w:val="00DC32AE"/>
    <w:rsid w:val="00DC411E"/>
    <w:rsid w:val="00DC5BD1"/>
    <w:rsid w:val="00DC6891"/>
    <w:rsid w:val="00DD0DEB"/>
    <w:rsid w:val="00DD200B"/>
    <w:rsid w:val="00DD2CEF"/>
    <w:rsid w:val="00DD5A0D"/>
    <w:rsid w:val="00DD6723"/>
    <w:rsid w:val="00DE040F"/>
    <w:rsid w:val="00DE2E90"/>
    <w:rsid w:val="00DE6AA6"/>
    <w:rsid w:val="00DE6ACA"/>
    <w:rsid w:val="00DF22DD"/>
    <w:rsid w:val="00DF2DA2"/>
    <w:rsid w:val="00DF2F16"/>
    <w:rsid w:val="00DF4F2E"/>
    <w:rsid w:val="00DF6241"/>
    <w:rsid w:val="00DF7915"/>
    <w:rsid w:val="00E02CC4"/>
    <w:rsid w:val="00E07903"/>
    <w:rsid w:val="00E1420D"/>
    <w:rsid w:val="00E15EE6"/>
    <w:rsid w:val="00E1688D"/>
    <w:rsid w:val="00E20F35"/>
    <w:rsid w:val="00E2251E"/>
    <w:rsid w:val="00E22806"/>
    <w:rsid w:val="00E234C4"/>
    <w:rsid w:val="00E2469D"/>
    <w:rsid w:val="00E27488"/>
    <w:rsid w:val="00E31472"/>
    <w:rsid w:val="00E32E98"/>
    <w:rsid w:val="00E34C1D"/>
    <w:rsid w:val="00E34FD3"/>
    <w:rsid w:val="00E355B5"/>
    <w:rsid w:val="00E40968"/>
    <w:rsid w:val="00E45F9A"/>
    <w:rsid w:val="00E5473F"/>
    <w:rsid w:val="00E54B58"/>
    <w:rsid w:val="00E54D57"/>
    <w:rsid w:val="00E57E36"/>
    <w:rsid w:val="00E60575"/>
    <w:rsid w:val="00E60E12"/>
    <w:rsid w:val="00E61D5C"/>
    <w:rsid w:val="00E642CF"/>
    <w:rsid w:val="00E67521"/>
    <w:rsid w:val="00E70DBE"/>
    <w:rsid w:val="00E71721"/>
    <w:rsid w:val="00E77E2D"/>
    <w:rsid w:val="00E806B5"/>
    <w:rsid w:val="00E82D7C"/>
    <w:rsid w:val="00E860C4"/>
    <w:rsid w:val="00E863E6"/>
    <w:rsid w:val="00E90D35"/>
    <w:rsid w:val="00E90E6C"/>
    <w:rsid w:val="00E91BE3"/>
    <w:rsid w:val="00E92DA1"/>
    <w:rsid w:val="00E961DE"/>
    <w:rsid w:val="00EA197C"/>
    <w:rsid w:val="00EA1E77"/>
    <w:rsid w:val="00EA22C6"/>
    <w:rsid w:val="00EA41DC"/>
    <w:rsid w:val="00EA5249"/>
    <w:rsid w:val="00EA7052"/>
    <w:rsid w:val="00EB161C"/>
    <w:rsid w:val="00EB3921"/>
    <w:rsid w:val="00EB3E45"/>
    <w:rsid w:val="00EB65D7"/>
    <w:rsid w:val="00EC4420"/>
    <w:rsid w:val="00EC4D52"/>
    <w:rsid w:val="00ED22F4"/>
    <w:rsid w:val="00ED274E"/>
    <w:rsid w:val="00ED3B47"/>
    <w:rsid w:val="00ED4559"/>
    <w:rsid w:val="00EE1931"/>
    <w:rsid w:val="00EE2D84"/>
    <w:rsid w:val="00EE450F"/>
    <w:rsid w:val="00EE48B8"/>
    <w:rsid w:val="00EF08CC"/>
    <w:rsid w:val="00EF1C33"/>
    <w:rsid w:val="00EF278C"/>
    <w:rsid w:val="00EF3ECC"/>
    <w:rsid w:val="00EF7B75"/>
    <w:rsid w:val="00F0102B"/>
    <w:rsid w:val="00F02CF9"/>
    <w:rsid w:val="00F03257"/>
    <w:rsid w:val="00F05902"/>
    <w:rsid w:val="00F07570"/>
    <w:rsid w:val="00F0797A"/>
    <w:rsid w:val="00F1084A"/>
    <w:rsid w:val="00F12C62"/>
    <w:rsid w:val="00F14577"/>
    <w:rsid w:val="00F14D73"/>
    <w:rsid w:val="00F16ECA"/>
    <w:rsid w:val="00F21C7C"/>
    <w:rsid w:val="00F23AE6"/>
    <w:rsid w:val="00F243D0"/>
    <w:rsid w:val="00F27547"/>
    <w:rsid w:val="00F30289"/>
    <w:rsid w:val="00F31F20"/>
    <w:rsid w:val="00F336D5"/>
    <w:rsid w:val="00F34108"/>
    <w:rsid w:val="00F34FD6"/>
    <w:rsid w:val="00F429E3"/>
    <w:rsid w:val="00F44592"/>
    <w:rsid w:val="00F45FE0"/>
    <w:rsid w:val="00F47287"/>
    <w:rsid w:val="00F51A6D"/>
    <w:rsid w:val="00F52092"/>
    <w:rsid w:val="00F54047"/>
    <w:rsid w:val="00F550C8"/>
    <w:rsid w:val="00F55EAB"/>
    <w:rsid w:val="00F56AA0"/>
    <w:rsid w:val="00F605EC"/>
    <w:rsid w:val="00F60F4D"/>
    <w:rsid w:val="00F625DE"/>
    <w:rsid w:val="00F64AD8"/>
    <w:rsid w:val="00F65910"/>
    <w:rsid w:val="00F65A32"/>
    <w:rsid w:val="00F7479A"/>
    <w:rsid w:val="00F773E9"/>
    <w:rsid w:val="00F77E00"/>
    <w:rsid w:val="00F822C7"/>
    <w:rsid w:val="00F824DC"/>
    <w:rsid w:val="00F841BD"/>
    <w:rsid w:val="00F84869"/>
    <w:rsid w:val="00F86735"/>
    <w:rsid w:val="00F9078A"/>
    <w:rsid w:val="00F920D9"/>
    <w:rsid w:val="00F93E96"/>
    <w:rsid w:val="00F962B3"/>
    <w:rsid w:val="00F96CB7"/>
    <w:rsid w:val="00FA045C"/>
    <w:rsid w:val="00FA2C0D"/>
    <w:rsid w:val="00FA4D81"/>
    <w:rsid w:val="00FB007D"/>
    <w:rsid w:val="00FB1FEE"/>
    <w:rsid w:val="00FB2652"/>
    <w:rsid w:val="00FC00D9"/>
    <w:rsid w:val="00FC2E90"/>
    <w:rsid w:val="00FC5163"/>
    <w:rsid w:val="00FC7301"/>
    <w:rsid w:val="00FD128C"/>
    <w:rsid w:val="00FE043D"/>
    <w:rsid w:val="00FE23EB"/>
    <w:rsid w:val="00FE28F2"/>
    <w:rsid w:val="00FE7759"/>
    <w:rsid w:val="00FF0346"/>
    <w:rsid w:val="00FF15C8"/>
    <w:rsid w:val="00FF5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57023"/>
  <w15:chartTrackingRefBased/>
  <w15:docId w15:val="{3979B0AF-0894-4C7A-90C1-8E9471B71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33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33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25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61E"/>
  </w:style>
  <w:style w:type="paragraph" w:styleId="Footer">
    <w:name w:val="footer"/>
    <w:basedOn w:val="Normal"/>
    <w:link w:val="FooterChar"/>
    <w:uiPriority w:val="99"/>
    <w:unhideWhenUsed/>
    <w:rsid w:val="005D5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61E"/>
  </w:style>
  <w:style w:type="character" w:customStyle="1" w:styleId="Heading1Char">
    <w:name w:val="Heading 1 Char"/>
    <w:basedOn w:val="DefaultParagraphFont"/>
    <w:link w:val="Heading1"/>
    <w:uiPriority w:val="9"/>
    <w:rsid w:val="0020332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3321"/>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033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3321"/>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203321"/>
    <w:rPr>
      <w:b/>
      <w:bCs/>
      <w:i/>
      <w:iCs/>
      <w:spacing w:val="5"/>
    </w:rPr>
  </w:style>
  <w:style w:type="paragraph" w:styleId="Subtitle">
    <w:name w:val="Subtitle"/>
    <w:basedOn w:val="Normal"/>
    <w:next w:val="Normal"/>
    <w:link w:val="SubtitleChar"/>
    <w:uiPriority w:val="11"/>
    <w:qFormat/>
    <w:rsid w:val="0020332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03321"/>
    <w:rPr>
      <w:rFonts w:eastAsiaTheme="minorEastAsia"/>
      <w:color w:val="5A5A5A" w:themeColor="text1" w:themeTint="A5"/>
      <w:spacing w:val="15"/>
    </w:rPr>
  </w:style>
  <w:style w:type="character" w:styleId="Hyperlink">
    <w:name w:val="Hyperlink"/>
    <w:basedOn w:val="DefaultParagraphFont"/>
    <w:uiPriority w:val="99"/>
    <w:unhideWhenUsed/>
    <w:rsid w:val="00DB2927"/>
    <w:rPr>
      <w:color w:val="0563C1" w:themeColor="hyperlink"/>
      <w:u w:val="single"/>
    </w:rPr>
  </w:style>
  <w:style w:type="character" w:customStyle="1" w:styleId="UnresolvedMention1">
    <w:name w:val="Unresolved Mention1"/>
    <w:basedOn w:val="DefaultParagraphFont"/>
    <w:uiPriority w:val="99"/>
    <w:semiHidden/>
    <w:unhideWhenUsed/>
    <w:rsid w:val="00DB2927"/>
    <w:rPr>
      <w:color w:val="605E5C"/>
      <w:shd w:val="clear" w:color="auto" w:fill="E1DFDD"/>
    </w:rPr>
  </w:style>
  <w:style w:type="paragraph" w:styleId="ListParagraph">
    <w:name w:val="List Paragraph"/>
    <w:basedOn w:val="Normal"/>
    <w:uiPriority w:val="34"/>
    <w:qFormat/>
    <w:rsid w:val="00045121"/>
    <w:pPr>
      <w:ind w:left="720"/>
      <w:contextualSpacing/>
    </w:pPr>
  </w:style>
  <w:style w:type="character" w:customStyle="1" w:styleId="ff6">
    <w:name w:val="ff6"/>
    <w:basedOn w:val="DefaultParagraphFont"/>
    <w:rsid w:val="0073469E"/>
  </w:style>
  <w:style w:type="character" w:customStyle="1" w:styleId="Heading3Char">
    <w:name w:val="Heading 3 Char"/>
    <w:basedOn w:val="DefaultParagraphFont"/>
    <w:link w:val="Heading3"/>
    <w:uiPriority w:val="9"/>
    <w:rsid w:val="00D825D3"/>
    <w:rPr>
      <w:rFonts w:asciiTheme="majorHAnsi" w:eastAsiaTheme="majorEastAsia" w:hAnsiTheme="majorHAnsi" w:cstheme="majorBidi"/>
      <w:color w:val="1F3763" w:themeColor="accent1" w:themeShade="7F"/>
      <w:sz w:val="24"/>
      <w:szCs w:val="24"/>
    </w:rPr>
  </w:style>
  <w:style w:type="character" w:customStyle="1" w:styleId="ff8">
    <w:name w:val="ff8"/>
    <w:basedOn w:val="DefaultParagraphFont"/>
    <w:rsid w:val="00C30C68"/>
  </w:style>
  <w:style w:type="paragraph" w:styleId="NormalWeb">
    <w:name w:val="Normal (Web)"/>
    <w:basedOn w:val="Normal"/>
    <w:uiPriority w:val="99"/>
    <w:semiHidden/>
    <w:unhideWhenUsed/>
    <w:rsid w:val="00347F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4FCA"/>
    <w:rPr>
      <w:b/>
      <w:bCs/>
    </w:rPr>
  </w:style>
  <w:style w:type="paragraph" w:customStyle="1" w:styleId="blog-pagep">
    <w:name w:val="blog-page__p"/>
    <w:basedOn w:val="Normal"/>
    <w:rsid w:val="00777F0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1721"/>
    <w:rPr>
      <w:i/>
      <w:iCs/>
    </w:rPr>
  </w:style>
  <w:style w:type="character" w:styleId="CommentReference">
    <w:name w:val="annotation reference"/>
    <w:basedOn w:val="DefaultParagraphFont"/>
    <w:uiPriority w:val="99"/>
    <w:semiHidden/>
    <w:unhideWhenUsed/>
    <w:rsid w:val="000A37CB"/>
    <w:rPr>
      <w:sz w:val="16"/>
      <w:szCs w:val="16"/>
    </w:rPr>
  </w:style>
  <w:style w:type="paragraph" w:styleId="CommentText">
    <w:name w:val="annotation text"/>
    <w:basedOn w:val="Normal"/>
    <w:link w:val="CommentTextChar"/>
    <w:uiPriority w:val="99"/>
    <w:semiHidden/>
    <w:unhideWhenUsed/>
    <w:rsid w:val="000A37CB"/>
    <w:pPr>
      <w:spacing w:line="240" w:lineRule="auto"/>
    </w:pPr>
    <w:rPr>
      <w:sz w:val="20"/>
      <w:szCs w:val="20"/>
    </w:rPr>
  </w:style>
  <w:style w:type="character" w:customStyle="1" w:styleId="CommentTextChar">
    <w:name w:val="Comment Text Char"/>
    <w:basedOn w:val="DefaultParagraphFont"/>
    <w:link w:val="CommentText"/>
    <w:uiPriority w:val="99"/>
    <w:semiHidden/>
    <w:rsid w:val="000A37CB"/>
    <w:rPr>
      <w:sz w:val="20"/>
      <w:szCs w:val="20"/>
    </w:rPr>
  </w:style>
  <w:style w:type="paragraph" w:styleId="CommentSubject">
    <w:name w:val="annotation subject"/>
    <w:basedOn w:val="CommentText"/>
    <w:next w:val="CommentText"/>
    <w:link w:val="CommentSubjectChar"/>
    <w:uiPriority w:val="99"/>
    <w:semiHidden/>
    <w:unhideWhenUsed/>
    <w:rsid w:val="000A37CB"/>
    <w:rPr>
      <w:b/>
      <w:bCs/>
    </w:rPr>
  </w:style>
  <w:style w:type="character" w:customStyle="1" w:styleId="CommentSubjectChar">
    <w:name w:val="Comment Subject Char"/>
    <w:basedOn w:val="CommentTextChar"/>
    <w:link w:val="CommentSubject"/>
    <w:uiPriority w:val="99"/>
    <w:semiHidden/>
    <w:rsid w:val="000A37CB"/>
    <w:rPr>
      <w:b/>
      <w:bCs/>
      <w:sz w:val="20"/>
      <w:szCs w:val="20"/>
    </w:rPr>
  </w:style>
  <w:style w:type="paragraph" w:styleId="BalloonText">
    <w:name w:val="Balloon Text"/>
    <w:basedOn w:val="Normal"/>
    <w:link w:val="BalloonTextChar"/>
    <w:uiPriority w:val="99"/>
    <w:semiHidden/>
    <w:unhideWhenUsed/>
    <w:rsid w:val="000A3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7CB"/>
    <w:rPr>
      <w:rFonts w:ascii="Segoe UI" w:hAnsi="Segoe UI" w:cs="Segoe UI"/>
      <w:sz w:val="18"/>
      <w:szCs w:val="18"/>
    </w:rPr>
  </w:style>
  <w:style w:type="character" w:styleId="UnresolvedMention">
    <w:name w:val="Unresolved Mention"/>
    <w:basedOn w:val="DefaultParagraphFont"/>
    <w:uiPriority w:val="99"/>
    <w:semiHidden/>
    <w:unhideWhenUsed/>
    <w:rsid w:val="00867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3704">
      <w:bodyDiv w:val="1"/>
      <w:marLeft w:val="0"/>
      <w:marRight w:val="0"/>
      <w:marTop w:val="0"/>
      <w:marBottom w:val="0"/>
      <w:divBdr>
        <w:top w:val="none" w:sz="0" w:space="0" w:color="auto"/>
        <w:left w:val="none" w:sz="0" w:space="0" w:color="auto"/>
        <w:bottom w:val="none" w:sz="0" w:space="0" w:color="auto"/>
        <w:right w:val="none" w:sz="0" w:space="0" w:color="auto"/>
      </w:divBdr>
    </w:div>
    <w:div w:id="82189444">
      <w:bodyDiv w:val="1"/>
      <w:marLeft w:val="0"/>
      <w:marRight w:val="0"/>
      <w:marTop w:val="0"/>
      <w:marBottom w:val="0"/>
      <w:divBdr>
        <w:top w:val="none" w:sz="0" w:space="0" w:color="auto"/>
        <w:left w:val="none" w:sz="0" w:space="0" w:color="auto"/>
        <w:bottom w:val="none" w:sz="0" w:space="0" w:color="auto"/>
        <w:right w:val="none" w:sz="0" w:space="0" w:color="auto"/>
      </w:divBdr>
    </w:div>
    <w:div w:id="100272798">
      <w:bodyDiv w:val="1"/>
      <w:marLeft w:val="0"/>
      <w:marRight w:val="0"/>
      <w:marTop w:val="0"/>
      <w:marBottom w:val="0"/>
      <w:divBdr>
        <w:top w:val="none" w:sz="0" w:space="0" w:color="auto"/>
        <w:left w:val="none" w:sz="0" w:space="0" w:color="auto"/>
        <w:bottom w:val="none" w:sz="0" w:space="0" w:color="auto"/>
        <w:right w:val="none" w:sz="0" w:space="0" w:color="auto"/>
      </w:divBdr>
    </w:div>
    <w:div w:id="103817297">
      <w:bodyDiv w:val="1"/>
      <w:marLeft w:val="0"/>
      <w:marRight w:val="0"/>
      <w:marTop w:val="0"/>
      <w:marBottom w:val="0"/>
      <w:divBdr>
        <w:top w:val="none" w:sz="0" w:space="0" w:color="auto"/>
        <w:left w:val="none" w:sz="0" w:space="0" w:color="auto"/>
        <w:bottom w:val="none" w:sz="0" w:space="0" w:color="auto"/>
        <w:right w:val="none" w:sz="0" w:space="0" w:color="auto"/>
      </w:divBdr>
    </w:div>
    <w:div w:id="119230780">
      <w:bodyDiv w:val="1"/>
      <w:marLeft w:val="0"/>
      <w:marRight w:val="0"/>
      <w:marTop w:val="0"/>
      <w:marBottom w:val="0"/>
      <w:divBdr>
        <w:top w:val="none" w:sz="0" w:space="0" w:color="auto"/>
        <w:left w:val="none" w:sz="0" w:space="0" w:color="auto"/>
        <w:bottom w:val="none" w:sz="0" w:space="0" w:color="auto"/>
        <w:right w:val="none" w:sz="0" w:space="0" w:color="auto"/>
      </w:divBdr>
    </w:div>
    <w:div w:id="314141241">
      <w:bodyDiv w:val="1"/>
      <w:marLeft w:val="0"/>
      <w:marRight w:val="0"/>
      <w:marTop w:val="0"/>
      <w:marBottom w:val="0"/>
      <w:divBdr>
        <w:top w:val="none" w:sz="0" w:space="0" w:color="auto"/>
        <w:left w:val="none" w:sz="0" w:space="0" w:color="auto"/>
        <w:bottom w:val="none" w:sz="0" w:space="0" w:color="auto"/>
        <w:right w:val="none" w:sz="0" w:space="0" w:color="auto"/>
      </w:divBdr>
    </w:div>
    <w:div w:id="474881199">
      <w:bodyDiv w:val="1"/>
      <w:marLeft w:val="0"/>
      <w:marRight w:val="0"/>
      <w:marTop w:val="0"/>
      <w:marBottom w:val="0"/>
      <w:divBdr>
        <w:top w:val="none" w:sz="0" w:space="0" w:color="auto"/>
        <w:left w:val="none" w:sz="0" w:space="0" w:color="auto"/>
        <w:bottom w:val="none" w:sz="0" w:space="0" w:color="auto"/>
        <w:right w:val="none" w:sz="0" w:space="0" w:color="auto"/>
      </w:divBdr>
    </w:div>
    <w:div w:id="547571068">
      <w:bodyDiv w:val="1"/>
      <w:marLeft w:val="0"/>
      <w:marRight w:val="0"/>
      <w:marTop w:val="0"/>
      <w:marBottom w:val="0"/>
      <w:divBdr>
        <w:top w:val="none" w:sz="0" w:space="0" w:color="auto"/>
        <w:left w:val="none" w:sz="0" w:space="0" w:color="auto"/>
        <w:bottom w:val="none" w:sz="0" w:space="0" w:color="auto"/>
        <w:right w:val="none" w:sz="0" w:space="0" w:color="auto"/>
      </w:divBdr>
    </w:div>
    <w:div w:id="595481428">
      <w:bodyDiv w:val="1"/>
      <w:marLeft w:val="0"/>
      <w:marRight w:val="0"/>
      <w:marTop w:val="0"/>
      <w:marBottom w:val="0"/>
      <w:divBdr>
        <w:top w:val="none" w:sz="0" w:space="0" w:color="auto"/>
        <w:left w:val="none" w:sz="0" w:space="0" w:color="auto"/>
        <w:bottom w:val="none" w:sz="0" w:space="0" w:color="auto"/>
        <w:right w:val="none" w:sz="0" w:space="0" w:color="auto"/>
      </w:divBdr>
    </w:div>
    <w:div w:id="669793687">
      <w:bodyDiv w:val="1"/>
      <w:marLeft w:val="0"/>
      <w:marRight w:val="0"/>
      <w:marTop w:val="0"/>
      <w:marBottom w:val="0"/>
      <w:divBdr>
        <w:top w:val="none" w:sz="0" w:space="0" w:color="auto"/>
        <w:left w:val="none" w:sz="0" w:space="0" w:color="auto"/>
        <w:bottom w:val="none" w:sz="0" w:space="0" w:color="auto"/>
        <w:right w:val="none" w:sz="0" w:space="0" w:color="auto"/>
      </w:divBdr>
    </w:div>
    <w:div w:id="771052497">
      <w:bodyDiv w:val="1"/>
      <w:marLeft w:val="0"/>
      <w:marRight w:val="0"/>
      <w:marTop w:val="0"/>
      <w:marBottom w:val="0"/>
      <w:divBdr>
        <w:top w:val="none" w:sz="0" w:space="0" w:color="auto"/>
        <w:left w:val="none" w:sz="0" w:space="0" w:color="auto"/>
        <w:bottom w:val="none" w:sz="0" w:space="0" w:color="auto"/>
        <w:right w:val="none" w:sz="0" w:space="0" w:color="auto"/>
      </w:divBdr>
    </w:div>
    <w:div w:id="774593293">
      <w:bodyDiv w:val="1"/>
      <w:marLeft w:val="0"/>
      <w:marRight w:val="0"/>
      <w:marTop w:val="0"/>
      <w:marBottom w:val="0"/>
      <w:divBdr>
        <w:top w:val="none" w:sz="0" w:space="0" w:color="auto"/>
        <w:left w:val="none" w:sz="0" w:space="0" w:color="auto"/>
        <w:bottom w:val="none" w:sz="0" w:space="0" w:color="auto"/>
        <w:right w:val="none" w:sz="0" w:space="0" w:color="auto"/>
      </w:divBdr>
    </w:div>
    <w:div w:id="790897520">
      <w:bodyDiv w:val="1"/>
      <w:marLeft w:val="0"/>
      <w:marRight w:val="0"/>
      <w:marTop w:val="0"/>
      <w:marBottom w:val="0"/>
      <w:divBdr>
        <w:top w:val="none" w:sz="0" w:space="0" w:color="auto"/>
        <w:left w:val="none" w:sz="0" w:space="0" w:color="auto"/>
        <w:bottom w:val="none" w:sz="0" w:space="0" w:color="auto"/>
        <w:right w:val="none" w:sz="0" w:space="0" w:color="auto"/>
      </w:divBdr>
    </w:div>
    <w:div w:id="830566656">
      <w:bodyDiv w:val="1"/>
      <w:marLeft w:val="0"/>
      <w:marRight w:val="0"/>
      <w:marTop w:val="0"/>
      <w:marBottom w:val="0"/>
      <w:divBdr>
        <w:top w:val="none" w:sz="0" w:space="0" w:color="auto"/>
        <w:left w:val="none" w:sz="0" w:space="0" w:color="auto"/>
        <w:bottom w:val="none" w:sz="0" w:space="0" w:color="auto"/>
        <w:right w:val="none" w:sz="0" w:space="0" w:color="auto"/>
      </w:divBdr>
    </w:div>
    <w:div w:id="868184704">
      <w:bodyDiv w:val="1"/>
      <w:marLeft w:val="0"/>
      <w:marRight w:val="0"/>
      <w:marTop w:val="0"/>
      <w:marBottom w:val="0"/>
      <w:divBdr>
        <w:top w:val="none" w:sz="0" w:space="0" w:color="auto"/>
        <w:left w:val="none" w:sz="0" w:space="0" w:color="auto"/>
        <w:bottom w:val="none" w:sz="0" w:space="0" w:color="auto"/>
        <w:right w:val="none" w:sz="0" w:space="0" w:color="auto"/>
      </w:divBdr>
    </w:div>
    <w:div w:id="1027175489">
      <w:bodyDiv w:val="1"/>
      <w:marLeft w:val="0"/>
      <w:marRight w:val="0"/>
      <w:marTop w:val="0"/>
      <w:marBottom w:val="0"/>
      <w:divBdr>
        <w:top w:val="none" w:sz="0" w:space="0" w:color="auto"/>
        <w:left w:val="none" w:sz="0" w:space="0" w:color="auto"/>
        <w:bottom w:val="none" w:sz="0" w:space="0" w:color="auto"/>
        <w:right w:val="none" w:sz="0" w:space="0" w:color="auto"/>
      </w:divBdr>
    </w:div>
    <w:div w:id="1160999762">
      <w:bodyDiv w:val="1"/>
      <w:marLeft w:val="0"/>
      <w:marRight w:val="0"/>
      <w:marTop w:val="0"/>
      <w:marBottom w:val="0"/>
      <w:divBdr>
        <w:top w:val="none" w:sz="0" w:space="0" w:color="auto"/>
        <w:left w:val="none" w:sz="0" w:space="0" w:color="auto"/>
        <w:bottom w:val="none" w:sz="0" w:space="0" w:color="auto"/>
        <w:right w:val="none" w:sz="0" w:space="0" w:color="auto"/>
      </w:divBdr>
    </w:div>
    <w:div w:id="1292705613">
      <w:bodyDiv w:val="1"/>
      <w:marLeft w:val="0"/>
      <w:marRight w:val="0"/>
      <w:marTop w:val="0"/>
      <w:marBottom w:val="0"/>
      <w:divBdr>
        <w:top w:val="none" w:sz="0" w:space="0" w:color="auto"/>
        <w:left w:val="none" w:sz="0" w:space="0" w:color="auto"/>
        <w:bottom w:val="none" w:sz="0" w:space="0" w:color="auto"/>
        <w:right w:val="none" w:sz="0" w:space="0" w:color="auto"/>
      </w:divBdr>
      <w:divsChild>
        <w:div w:id="848369527">
          <w:marLeft w:val="0"/>
          <w:marRight w:val="0"/>
          <w:marTop w:val="0"/>
          <w:marBottom w:val="0"/>
          <w:divBdr>
            <w:top w:val="none" w:sz="0" w:space="0" w:color="auto"/>
            <w:left w:val="none" w:sz="0" w:space="0" w:color="auto"/>
            <w:bottom w:val="none" w:sz="0" w:space="0" w:color="auto"/>
            <w:right w:val="none" w:sz="0" w:space="0" w:color="auto"/>
          </w:divBdr>
        </w:div>
        <w:div w:id="1273588111">
          <w:marLeft w:val="0"/>
          <w:marRight w:val="0"/>
          <w:marTop w:val="0"/>
          <w:marBottom w:val="0"/>
          <w:divBdr>
            <w:top w:val="none" w:sz="0" w:space="0" w:color="auto"/>
            <w:left w:val="none" w:sz="0" w:space="0" w:color="auto"/>
            <w:bottom w:val="none" w:sz="0" w:space="0" w:color="auto"/>
            <w:right w:val="none" w:sz="0" w:space="0" w:color="auto"/>
          </w:divBdr>
        </w:div>
        <w:div w:id="735780471">
          <w:marLeft w:val="0"/>
          <w:marRight w:val="0"/>
          <w:marTop w:val="0"/>
          <w:marBottom w:val="0"/>
          <w:divBdr>
            <w:top w:val="none" w:sz="0" w:space="0" w:color="auto"/>
            <w:left w:val="none" w:sz="0" w:space="0" w:color="auto"/>
            <w:bottom w:val="none" w:sz="0" w:space="0" w:color="auto"/>
            <w:right w:val="none" w:sz="0" w:space="0" w:color="auto"/>
          </w:divBdr>
        </w:div>
        <w:div w:id="1422409733">
          <w:marLeft w:val="0"/>
          <w:marRight w:val="0"/>
          <w:marTop w:val="0"/>
          <w:marBottom w:val="0"/>
          <w:divBdr>
            <w:top w:val="none" w:sz="0" w:space="0" w:color="auto"/>
            <w:left w:val="none" w:sz="0" w:space="0" w:color="auto"/>
            <w:bottom w:val="none" w:sz="0" w:space="0" w:color="auto"/>
            <w:right w:val="none" w:sz="0" w:space="0" w:color="auto"/>
          </w:divBdr>
        </w:div>
        <w:div w:id="422652675">
          <w:marLeft w:val="0"/>
          <w:marRight w:val="0"/>
          <w:marTop w:val="0"/>
          <w:marBottom w:val="0"/>
          <w:divBdr>
            <w:top w:val="none" w:sz="0" w:space="0" w:color="auto"/>
            <w:left w:val="none" w:sz="0" w:space="0" w:color="auto"/>
            <w:bottom w:val="none" w:sz="0" w:space="0" w:color="auto"/>
            <w:right w:val="none" w:sz="0" w:space="0" w:color="auto"/>
          </w:divBdr>
        </w:div>
      </w:divsChild>
    </w:div>
    <w:div w:id="1360860718">
      <w:bodyDiv w:val="1"/>
      <w:marLeft w:val="0"/>
      <w:marRight w:val="0"/>
      <w:marTop w:val="0"/>
      <w:marBottom w:val="0"/>
      <w:divBdr>
        <w:top w:val="none" w:sz="0" w:space="0" w:color="auto"/>
        <w:left w:val="none" w:sz="0" w:space="0" w:color="auto"/>
        <w:bottom w:val="none" w:sz="0" w:space="0" w:color="auto"/>
        <w:right w:val="none" w:sz="0" w:space="0" w:color="auto"/>
      </w:divBdr>
    </w:div>
    <w:div w:id="1384059955">
      <w:bodyDiv w:val="1"/>
      <w:marLeft w:val="0"/>
      <w:marRight w:val="0"/>
      <w:marTop w:val="0"/>
      <w:marBottom w:val="0"/>
      <w:divBdr>
        <w:top w:val="none" w:sz="0" w:space="0" w:color="auto"/>
        <w:left w:val="none" w:sz="0" w:space="0" w:color="auto"/>
        <w:bottom w:val="none" w:sz="0" w:space="0" w:color="auto"/>
        <w:right w:val="none" w:sz="0" w:space="0" w:color="auto"/>
      </w:divBdr>
    </w:div>
    <w:div w:id="1455832337">
      <w:bodyDiv w:val="1"/>
      <w:marLeft w:val="0"/>
      <w:marRight w:val="0"/>
      <w:marTop w:val="0"/>
      <w:marBottom w:val="0"/>
      <w:divBdr>
        <w:top w:val="none" w:sz="0" w:space="0" w:color="auto"/>
        <w:left w:val="none" w:sz="0" w:space="0" w:color="auto"/>
        <w:bottom w:val="none" w:sz="0" w:space="0" w:color="auto"/>
        <w:right w:val="none" w:sz="0" w:space="0" w:color="auto"/>
      </w:divBdr>
    </w:div>
    <w:div w:id="1538347953">
      <w:bodyDiv w:val="1"/>
      <w:marLeft w:val="0"/>
      <w:marRight w:val="0"/>
      <w:marTop w:val="0"/>
      <w:marBottom w:val="0"/>
      <w:divBdr>
        <w:top w:val="none" w:sz="0" w:space="0" w:color="auto"/>
        <w:left w:val="none" w:sz="0" w:space="0" w:color="auto"/>
        <w:bottom w:val="none" w:sz="0" w:space="0" w:color="auto"/>
        <w:right w:val="none" w:sz="0" w:space="0" w:color="auto"/>
      </w:divBdr>
    </w:div>
    <w:div w:id="1654601350">
      <w:bodyDiv w:val="1"/>
      <w:marLeft w:val="0"/>
      <w:marRight w:val="0"/>
      <w:marTop w:val="0"/>
      <w:marBottom w:val="0"/>
      <w:divBdr>
        <w:top w:val="none" w:sz="0" w:space="0" w:color="auto"/>
        <w:left w:val="none" w:sz="0" w:space="0" w:color="auto"/>
        <w:bottom w:val="none" w:sz="0" w:space="0" w:color="auto"/>
        <w:right w:val="none" w:sz="0" w:space="0" w:color="auto"/>
      </w:divBdr>
    </w:div>
    <w:div w:id="1681741128">
      <w:bodyDiv w:val="1"/>
      <w:marLeft w:val="0"/>
      <w:marRight w:val="0"/>
      <w:marTop w:val="0"/>
      <w:marBottom w:val="0"/>
      <w:divBdr>
        <w:top w:val="none" w:sz="0" w:space="0" w:color="auto"/>
        <w:left w:val="none" w:sz="0" w:space="0" w:color="auto"/>
        <w:bottom w:val="none" w:sz="0" w:space="0" w:color="auto"/>
        <w:right w:val="none" w:sz="0" w:space="0" w:color="auto"/>
      </w:divBdr>
    </w:div>
    <w:div w:id="1836800517">
      <w:bodyDiv w:val="1"/>
      <w:marLeft w:val="0"/>
      <w:marRight w:val="0"/>
      <w:marTop w:val="0"/>
      <w:marBottom w:val="0"/>
      <w:divBdr>
        <w:top w:val="none" w:sz="0" w:space="0" w:color="auto"/>
        <w:left w:val="none" w:sz="0" w:space="0" w:color="auto"/>
        <w:bottom w:val="none" w:sz="0" w:space="0" w:color="auto"/>
        <w:right w:val="none" w:sz="0" w:space="0" w:color="auto"/>
      </w:divBdr>
    </w:div>
    <w:div w:id="1836918680">
      <w:bodyDiv w:val="1"/>
      <w:marLeft w:val="0"/>
      <w:marRight w:val="0"/>
      <w:marTop w:val="0"/>
      <w:marBottom w:val="0"/>
      <w:divBdr>
        <w:top w:val="none" w:sz="0" w:space="0" w:color="auto"/>
        <w:left w:val="none" w:sz="0" w:space="0" w:color="auto"/>
        <w:bottom w:val="none" w:sz="0" w:space="0" w:color="auto"/>
        <w:right w:val="none" w:sz="0" w:space="0" w:color="auto"/>
      </w:divBdr>
    </w:div>
    <w:div w:id="1954246780">
      <w:bodyDiv w:val="1"/>
      <w:marLeft w:val="0"/>
      <w:marRight w:val="0"/>
      <w:marTop w:val="0"/>
      <w:marBottom w:val="0"/>
      <w:divBdr>
        <w:top w:val="none" w:sz="0" w:space="0" w:color="auto"/>
        <w:left w:val="none" w:sz="0" w:space="0" w:color="auto"/>
        <w:bottom w:val="none" w:sz="0" w:space="0" w:color="auto"/>
        <w:right w:val="none" w:sz="0" w:space="0" w:color="auto"/>
      </w:divBdr>
    </w:div>
    <w:div w:id="1956785043">
      <w:bodyDiv w:val="1"/>
      <w:marLeft w:val="0"/>
      <w:marRight w:val="0"/>
      <w:marTop w:val="0"/>
      <w:marBottom w:val="0"/>
      <w:divBdr>
        <w:top w:val="none" w:sz="0" w:space="0" w:color="auto"/>
        <w:left w:val="none" w:sz="0" w:space="0" w:color="auto"/>
        <w:bottom w:val="none" w:sz="0" w:space="0" w:color="auto"/>
        <w:right w:val="none" w:sz="0" w:space="0" w:color="auto"/>
      </w:divBdr>
    </w:div>
    <w:div w:id="1978873136">
      <w:bodyDiv w:val="1"/>
      <w:marLeft w:val="0"/>
      <w:marRight w:val="0"/>
      <w:marTop w:val="0"/>
      <w:marBottom w:val="0"/>
      <w:divBdr>
        <w:top w:val="none" w:sz="0" w:space="0" w:color="auto"/>
        <w:left w:val="none" w:sz="0" w:space="0" w:color="auto"/>
        <w:bottom w:val="none" w:sz="0" w:space="0" w:color="auto"/>
        <w:right w:val="none" w:sz="0" w:space="0" w:color="auto"/>
      </w:divBdr>
    </w:div>
    <w:div w:id="205862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xr31390@ucm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4</b:Tag>
    <b:SourceType>JournalArticle</b:SourceType>
    <b:Guid>{2C5D64F1-FADB-4F2D-AD6B-3D31474EE671}</b:Guid>
    <b:Year>2014</b:Year>
    <b:Author>
      <b:Author>
        <b:NameList>
          <b:Person>
            <b:Last>Gray</b:Last>
          </b:Person>
        </b:NameList>
      </b:Author>
    </b:Author>
    <b:RefOrder>2</b:RefOrder>
  </b:Source>
  <b:Source>
    <b:Tag>Lar14</b:Tag>
    <b:SourceType>JournalArticle</b:SourceType>
    <b:Guid>{3EB27670-7524-4BAD-BCDF-541EAC7D19C4}</b:Guid>
    <b:Author>
      <b:Author>
        <b:NameList>
          <b:Person>
            <b:Last>Gray</b:Last>
            <b:First>Larson</b:First>
            <b:Middle>and</b:Middle>
          </b:Person>
        </b:NameList>
      </b:Author>
    </b:Author>
    <b:Year>2014</b:Year>
    <b:Pages>475</b:Pages>
    <b:RefOrder>3</b:RefOrder>
  </b:Source>
  <b:Source>
    <b:Tag>Lar141</b:Tag>
    <b:SourceType>JournalArticle</b:SourceType>
    <b:Guid>{A04EE56A-A7AA-492A-A348-04BB975927B8}</b:Guid>
    <b:Author>
      <b:Author>
        <b:NameList>
          <b:Person>
            <b:Last>Gray</b:Last>
            <b:First>Larson</b:First>
            <b:Middle>and</b:Middle>
          </b:Person>
        </b:NameList>
      </b:Author>
    </b:Author>
    <b:Year>2014</b:Year>
    <b:RefOrder>4</b:RefOrder>
  </b:Source>
  <b:Source>
    <b:Tag>Lar142</b:Tag>
    <b:SourceType>JournalArticle</b:SourceType>
    <b:Guid>{78B22726-32FA-4931-A986-C8E7A5B715E7}</b:Guid>
    <b:Author>
      <b:Author>
        <b:NameList>
          <b:Person>
            <b:Last>Gray</b:Last>
            <b:First>Larson</b:First>
            <b:Middle>and</b:Middle>
          </b:Person>
        </b:NameList>
      </b:Author>
    </b:Author>
    <b:Year>2014</b:Year>
    <b:RefOrder>1</b:RefOrder>
  </b:Source>
</b:Sources>
</file>

<file path=customXml/itemProps1.xml><?xml version="1.0" encoding="utf-8"?>
<ds:datastoreItem xmlns:ds="http://schemas.openxmlformats.org/officeDocument/2006/customXml" ds:itemID="{B77E8EC4-0D83-4394-84DB-F7EF5E84C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9</TotalTime>
  <Pages>10</Pages>
  <Words>1945</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tha H</dc:creator>
  <cp:keywords/>
  <dc:description/>
  <cp:lastModifiedBy>Siva Sankar Reddyvari</cp:lastModifiedBy>
  <cp:revision>1043</cp:revision>
  <dcterms:created xsi:type="dcterms:W3CDTF">2019-05-29T04:49:00Z</dcterms:created>
  <dcterms:modified xsi:type="dcterms:W3CDTF">2019-08-10T00:36:00Z</dcterms:modified>
</cp:coreProperties>
</file>